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9561B" w14:textId="7BBA751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C50B7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C50B7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C50B7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Gastroenterology</w:t>
      </w:r>
    </w:p>
    <w:p w14:paraId="1DF91676" w14:textId="1795A48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622</w:t>
      </w:r>
    </w:p>
    <w:p w14:paraId="77DF7FBC" w14:textId="70B7D22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REVIEWS</w:t>
      </w:r>
    </w:p>
    <w:p w14:paraId="54344B74" w14:textId="77777777" w:rsidR="00A77B3E" w:rsidRDefault="00A77B3E">
      <w:pPr>
        <w:spacing w:line="360" w:lineRule="auto"/>
        <w:jc w:val="both"/>
      </w:pPr>
    </w:p>
    <w:p w14:paraId="753F7A3A" w14:textId="6640C43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cen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dvances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he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iagnost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evaluation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ancreat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yst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sions</w:t>
      </w:r>
    </w:p>
    <w:p w14:paraId="1F410227" w14:textId="77777777" w:rsidR="00A77B3E" w:rsidRDefault="00A77B3E">
      <w:pPr>
        <w:spacing w:line="360" w:lineRule="auto"/>
        <w:jc w:val="both"/>
      </w:pPr>
    </w:p>
    <w:p w14:paraId="1BFC480B" w14:textId="1F7999E5" w:rsidR="00A77B3E" w:rsidRDefault="006B5FD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rde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316D3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316D3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9864F8">
        <w:rPr>
          <w:rFonts w:ascii="Book Antiqua" w:eastAsia="Book Antiqua" w:hAnsi="Book Antiqua" w:cs="Book Antiqua"/>
          <w:color w:val="000000"/>
        </w:rPr>
        <w:t>a</w:t>
      </w:r>
      <w:r w:rsidR="005443C9">
        <w:rPr>
          <w:rFonts w:ascii="Book Antiqua" w:eastAsia="Book Antiqua" w:hAnsi="Book Antiqua" w:cs="Book Antiqua"/>
          <w:color w:val="000000"/>
        </w:rPr>
        <w:t>dva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A0EBD">
        <w:rPr>
          <w:rFonts w:ascii="Book Antiqua" w:eastAsia="Book Antiqua" w:hAnsi="Book Antiqua" w:cs="Book Antiqua"/>
          <w:color w:val="000000"/>
        </w:rPr>
        <w:t>d</w:t>
      </w:r>
      <w:r w:rsidR="005443C9">
        <w:rPr>
          <w:rFonts w:ascii="Book Antiqua" w:eastAsia="Book Antiqua" w:hAnsi="Book Antiqua" w:cs="Book Antiqua"/>
          <w:color w:val="000000"/>
        </w:rPr>
        <w:t>iagnostics</w:t>
      </w:r>
    </w:p>
    <w:p w14:paraId="3864987A" w14:textId="77777777" w:rsidR="00A77B3E" w:rsidRDefault="00A77B3E">
      <w:pPr>
        <w:spacing w:line="360" w:lineRule="auto"/>
        <w:jc w:val="both"/>
      </w:pPr>
    </w:p>
    <w:p w14:paraId="063A48EE" w14:textId="343748D5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Devarsh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deshn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o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d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dger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dieb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ongay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gene</w:t>
      </w:r>
      <w:r w:rsidR="00097143">
        <w:rPr>
          <w:rFonts w:ascii="Book Antiqua" w:eastAsia="Book Antiqua" w:hAnsi="Book Antiqua" w:cs="Book Antiqua"/>
          <w:color w:val="000000"/>
        </w:rPr>
        <w:t xml:space="preserve"> J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a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ashek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</w:p>
    <w:p w14:paraId="050C8651" w14:textId="77777777" w:rsidR="00A77B3E" w:rsidRDefault="00A77B3E">
      <w:pPr>
        <w:spacing w:line="360" w:lineRule="auto"/>
        <w:jc w:val="both"/>
      </w:pPr>
    </w:p>
    <w:p w14:paraId="4C897936" w14:textId="0F6236C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Devarsh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rdeshna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idieber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ongaya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3E701E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0FBF7C4" w14:textId="77777777" w:rsidR="00A77B3E" w:rsidRDefault="00A77B3E">
      <w:pPr>
        <w:spacing w:line="360" w:lineRule="auto"/>
        <w:jc w:val="both"/>
      </w:pPr>
    </w:p>
    <w:p w14:paraId="6D5CEA4D" w14:textId="15A4EF03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Tro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ao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rand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odgers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0A685F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20956C7C" w14:textId="77777777" w:rsidR="00A77B3E" w:rsidRDefault="00A77B3E">
      <w:pPr>
        <w:spacing w:line="360" w:lineRule="auto"/>
        <w:jc w:val="both"/>
      </w:pPr>
    </w:p>
    <w:p w14:paraId="1F6F82BA" w14:textId="0B8FA968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D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ones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m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90F43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13F6DD75" w14:textId="77777777" w:rsidR="00A77B3E" w:rsidRDefault="00A77B3E">
      <w:pPr>
        <w:spacing w:line="360" w:lineRule="auto"/>
        <w:jc w:val="both"/>
      </w:pPr>
    </w:p>
    <w:p w14:paraId="009A9AB7" w14:textId="052ED89E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We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n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A270C1" w:rsidRPr="003E701E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462DFD5A" w14:textId="77777777" w:rsidR="00A77B3E" w:rsidRDefault="00A77B3E">
      <w:pPr>
        <w:spacing w:line="360" w:lineRule="auto"/>
        <w:jc w:val="both"/>
      </w:pPr>
    </w:p>
    <w:p w14:paraId="6D5D393D" w14:textId="504545AE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Eugene</w:t>
      </w:r>
      <w:r w:rsidR="00097143">
        <w:rPr>
          <w:rFonts w:ascii="Book Antiqua" w:eastAsia="Book Antiqua" w:hAnsi="Book Antiqua" w:cs="Book Antiqua"/>
          <w:b/>
          <w:bCs/>
          <w:color w:val="000000"/>
        </w:rPr>
        <w:t xml:space="preserve"> J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oay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x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ers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st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6E7F83">
        <w:rPr>
          <w:rFonts w:ascii="Book Antiqua" w:eastAsia="Book Antiqua" w:hAnsi="Book Antiqua" w:cs="Book Antiqua"/>
          <w:color w:val="000000"/>
        </w:rPr>
        <w:t>TX</w:t>
      </w:r>
      <w:r>
        <w:rPr>
          <w:rFonts w:ascii="Book Antiqua" w:eastAsia="Book Antiqua" w:hAnsi="Book Antiqua" w:cs="Book Antiqua"/>
          <w:color w:val="000000"/>
        </w:rPr>
        <w:t>7703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2C69D2C5" w14:textId="77777777" w:rsidR="00A77B3E" w:rsidRDefault="00A77B3E">
      <w:pPr>
        <w:spacing w:line="360" w:lineRule="auto"/>
        <w:jc w:val="both"/>
      </w:pPr>
    </w:p>
    <w:p w14:paraId="72C7A1E9" w14:textId="2B058EA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omashekar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i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7665EF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6F9B5962" w14:textId="77777777" w:rsidR="00A77B3E" w:rsidRDefault="00A77B3E">
      <w:pPr>
        <w:spacing w:line="360" w:lineRule="auto"/>
        <w:jc w:val="both"/>
      </w:pPr>
    </w:p>
    <w:p w14:paraId="35C0FA9D" w14:textId="246D2CF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Author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de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B040D2"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dg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ongay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s/figure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p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75B362C" w14:textId="77777777" w:rsidR="00A77B3E" w:rsidRDefault="00A77B3E">
      <w:pPr>
        <w:spacing w:line="360" w:lineRule="auto"/>
        <w:jc w:val="both"/>
      </w:pPr>
    </w:p>
    <w:p w14:paraId="113A075C" w14:textId="7C0AF72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mashekar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GAF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ACG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ASGE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i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x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enu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2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umb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040D2">
        <w:rPr>
          <w:rFonts w:ascii="Book Antiqua" w:eastAsia="Book Antiqua" w:hAnsi="Book Antiqua" w:cs="Book Antiqua"/>
          <w:color w:val="000000"/>
        </w:rPr>
        <w:t>O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1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ashekar.krishna@osumc.edu</w:t>
      </w:r>
    </w:p>
    <w:p w14:paraId="7A3911EF" w14:textId="77777777" w:rsidR="00A77B3E" w:rsidRDefault="00A77B3E">
      <w:pPr>
        <w:spacing w:line="360" w:lineRule="auto"/>
        <w:jc w:val="both"/>
      </w:pPr>
    </w:p>
    <w:p w14:paraId="7A7202E5" w14:textId="38A8E513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2E5FBD0" w14:textId="1493F485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A1FF1" w:rsidRPr="006E53FB">
        <w:rPr>
          <w:rFonts w:ascii="Book Antiqua" w:eastAsia="Book Antiqua" w:hAnsi="Book Antiqua" w:cs="Book Antiqua"/>
          <w:color w:val="000000"/>
        </w:rPr>
        <w:t>Ju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A1FF1" w:rsidRPr="006E53FB">
        <w:rPr>
          <w:rFonts w:ascii="Book Antiqua" w:eastAsia="Book Antiqua" w:hAnsi="Book Antiqua" w:cs="Book Antiqua"/>
          <w:color w:val="000000"/>
        </w:rPr>
        <w:t>3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A1FF1" w:rsidRPr="006E53FB">
        <w:rPr>
          <w:rFonts w:ascii="Book Antiqua" w:eastAsia="Book Antiqua" w:hAnsi="Book Antiqua" w:cs="Book Antiqua"/>
          <w:color w:val="000000"/>
        </w:rPr>
        <w:t>2021</w:t>
      </w:r>
    </w:p>
    <w:p w14:paraId="4BFA0E56" w14:textId="74CFB87F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4A5028" w:rsidRPr="008A4724">
        <w:rPr>
          <w:rFonts w:ascii="Book Antiqua" w:eastAsia="Book Antiqua" w:hAnsi="Book Antiqua" w:cs="Book Antiqua"/>
          <w:color w:val="000000"/>
        </w:rPr>
        <w:t>January 19, 2022</w:t>
      </w:r>
    </w:p>
    <w:p w14:paraId="5304E6CA" w14:textId="2D1DE364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A4724">
        <w:rPr>
          <w:rFonts w:ascii="Book Antiqua" w:eastAsia="Book Antiqua" w:hAnsi="Book Antiqua" w:cs="Book Antiqua"/>
          <w:color w:val="000000"/>
        </w:rPr>
        <w:t>February 14, 2022</w:t>
      </w:r>
    </w:p>
    <w:p w14:paraId="7E16B34A" w14:textId="77777777" w:rsidR="00A77B3E" w:rsidRDefault="00A77B3E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7E90AE7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525424D8" w14:textId="5BCED93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qu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dom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optim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emerg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olv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ti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01166603" w14:textId="77777777" w:rsidR="00A77B3E" w:rsidRDefault="00A77B3E">
      <w:pPr>
        <w:spacing w:line="360" w:lineRule="auto"/>
        <w:jc w:val="both"/>
      </w:pPr>
    </w:p>
    <w:p w14:paraId="53543803" w14:textId="1039035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ncreatic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ystic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lesion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traduct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pillar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ucinou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neoplasms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ucinou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ystic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neoplasm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icrofo</w:t>
      </w:r>
      <w:r w:rsidR="00FE7CF9">
        <w:rPr>
          <w:rFonts w:ascii="Book Antiqua" w:eastAsia="Book Antiqua" w:hAnsi="Book Antiqua" w:cs="Book Antiqua"/>
          <w:color w:val="000000"/>
          <w:szCs w:val="22"/>
        </w:rPr>
        <w:t>r</w:t>
      </w:r>
      <w:r>
        <w:rPr>
          <w:rFonts w:ascii="Book Antiqua" w:eastAsia="Book Antiqua" w:hAnsi="Book Antiqua" w:cs="Book Antiqua"/>
          <w:color w:val="000000"/>
          <w:szCs w:val="22"/>
        </w:rPr>
        <w:t>cep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biopsy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Radiomics;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onfoc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lase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endomicroscopy</w:t>
      </w:r>
    </w:p>
    <w:p w14:paraId="60F5AA66" w14:textId="77777777" w:rsidR="00A77B3E" w:rsidRDefault="00A77B3E">
      <w:pPr>
        <w:spacing w:line="360" w:lineRule="auto"/>
        <w:jc w:val="both"/>
      </w:pPr>
    </w:p>
    <w:p w14:paraId="325FE82E" w14:textId="77777777" w:rsidR="00FF049F" w:rsidRPr="00E61B50" w:rsidRDefault="00FF049F" w:rsidP="00FF049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0" w:name="_Hlk88512344"/>
      <w:bookmarkStart w:id="1" w:name="_Hlk88512883"/>
      <w:bookmarkStart w:id="2" w:name="_Hlk88513225"/>
      <w:bookmarkStart w:id="3" w:name="_Hlk88512545"/>
      <w:r w:rsidRPr="00E61B50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E61B50">
        <w:rPr>
          <w:rFonts w:ascii="Book Antiqua" w:eastAsia="Book Antiqua" w:hAnsi="Book Antiqua" w:cs="Book Antiqua"/>
          <w:b/>
          <w:color w:val="000000"/>
        </w:rPr>
        <w:t>The</w:t>
      </w:r>
      <w:r w:rsidRPr="00E61B50">
        <w:rPr>
          <w:rFonts w:ascii="Book Antiqua" w:eastAsia="Book Antiqua" w:hAnsi="Book Antiqua" w:cs="Book Antiqua"/>
          <w:color w:val="000000"/>
        </w:rPr>
        <w:t xml:space="preserve"> </w:t>
      </w:r>
      <w:r w:rsidRPr="00E61B50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eastAsia="Book Antiqua" w:hAnsi="Book Antiqua" w:cs="Book Antiqua"/>
          <w:b/>
          <w:color w:val="000000"/>
        </w:rPr>
        <w:t>2</w:t>
      </w:r>
      <w:r w:rsidRPr="00E61B50">
        <w:rPr>
          <w:rFonts w:ascii="Book Antiqua" w:eastAsia="Book Antiqua" w:hAnsi="Book Antiqua" w:cs="Book Antiqua"/>
          <w:b/>
          <w:color w:val="000000"/>
        </w:rPr>
        <w:t xml:space="preserve">. </w:t>
      </w:r>
      <w:r w:rsidRPr="00E61B50">
        <w:rPr>
          <w:rFonts w:ascii="Book Antiqua" w:eastAsia="Book Antiqua" w:hAnsi="Book Antiqua" w:cs="Book Antiqua"/>
          <w:color w:val="000000"/>
        </w:rPr>
        <w:t>Published by Baishideng Publishing Group Inc. All rights reserved.</w:t>
      </w:r>
      <w:bookmarkEnd w:id="0"/>
      <w:r w:rsidRPr="00E61B50">
        <w:rPr>
          <w:rFonts w:ascii="Book Antiqua" w:eastAsia="Book Antiqua" w:hAnsi="Book Antiqua" w:cs="Book Antiqua"/>
          <w:color w:val="000000"/>
        </w:rPr>
        <w:t xml:space="preserve"> </w:t>
      </w:r>
    </w:p>
    <w:bookmarkEnd w:id="1"/>
    <w:p w14:paraId="245AF8B1" w14:textId="77777777" w:rsidR="00FF049F" w:rsidRPr="00E61B50" w:rsidRDefault="00FF049F" w:rsidP="00FF049F">
      <w:pPr>
        <w:spacing w:line="360" w:lineRule="auto"/>
        <w:jc w:val="both"/>
        <w:rPr>
          <w:lang w:eastAsia="zh-CN"/>
        </w:rPr>
      </w:pPr>
    </w:p>
    <w:p w14:paraId="7D314DF9" w14:textId="77777777" w:rsidR="00FF049F" w:rsidRDefault="00FF049F" w:rsidP="00FF049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4" w:name="_Hlk88512899"/>
      <w:bookmarkStart w:id="5" w:name="_Hlk88512352"/>
      <w:bookmarkEnd w:id="2"/>
      <w:r w:rsidRPr="00E61B50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bookmarkEnd w:id="3"/>
      <w:bookmarkEnd w:id="4"/>
      <w:r w:rsidRPr="00E61B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5"/>
      <w:r w:rsidR="005443C9">
        <w:rPr>
          <w:rFonts w:ascii="Book Antiqua" w:eastAsia="Book Antiqua" w:hAnsi="Book Antiqua" w:cs="Book Antiqua"/>
          <w:color w:val="000000"/>
        </w:rPr>
        <w:t>Arde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D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C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Rodg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Onongay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Jo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Ko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E</w:t>
      </w:r>
      <w:r w:rsidR="00097143">
        <w:rPr>
          <w:rFonts w:ascii="Book Antiqua" w:eastAsia="Book Antiqua" w:hAnsi="Book Antiqua" w:cs="Book Antiqua"/>
          <w:color w:val="000000"/>
        </w:rPr>
        <w:t>J</w:t>
      </w:r>
      <w:r w:rsidR="005443C9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S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color w:val="000000"/>
        </w:rPr>
        <w:t>Rec</w:t>
      </w:r>
      <w:r w:rsidR="00C7684F">
        <w:rPr>
          <w:rFonts w:ascii="Book Antiqua" w:eastAsia="Book Antiqua" w:hAnsi="Book Antiqua" w:cs="Book Antiqua"/>
          <w:color w:val="000000"/>
        </w:rPr>
        <w:t>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adva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7684F">
        <w:rPr>
          <w:rFonts w:ascii="Book Antiqua" w:eastAsia="Book Antiqua" w:hAnsi="Book Antiqua" w:cs="Book Antiqua"/>
          <w:color w:val="000000"/>
        </w:rPr>
        <w:t>lesio</w:t>
      </w:r>
      <w:r w:rsidR="005443C9">
        <w:rPr>
          <w:rFonts w:ascii="Book Antiqua" w:eastAsia="Book Antiqua" w:hAnsi="Book Antiqua" w:cs="Book Antiqua"/>
          <w:color w:val="000000"/>
        </w:rPr>
        <w:t>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443C9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17727B">
        <w:rPr>
          <w:rFonts w:ascii="Book Antiqua" w:eastAsia="Book Antiqua" w:hAnsi="Book Antiqua" w:cs="Book Antiqua"/>
          <w:color w:val="000000"/>
        </w:rPr>
        <w:t>202</w:t>
      </w:r>
      <w:r w:rsidR="0017727B">
        <w:rPr>
          <w:rFonts w:ascii="Book Antiqua" w:hAnsi="Book Antiqua" w:cs="Book Antiqua"/>
          <w:color w:val="000000"/>
          <w:lang w:eastAsia="zh-CN"/>
        </w:rPr>
        <w:t>2</w:t>
      </w:r>
      <w:r w:rsidR="0017727B">
        <w:rPr>
          <w:rFonts w:ascii="Book Antiqua" w:eastAsia="Book Antiqua" w:hAnsi="Book Antiqua" w:cs="Book Antiqua"/>
          <w:color w:val="000000"/>
        </w:rPr>
        <w:t>;</w:t>
      </w:r>
      <w:r w:rsidR="0017727B">
        <w:rPr>
          <w:rFonts w:ascii="Book Antiqua" w:eastAsia="Book Antiqua" w:hAnsi="Book Antiqua" w:cs="Book Antiqua"/>
          <w:i/>
          <w:caps/>
          <w:color w:val="000000"/>
        </w:rPr>
        <w:t xml:space="preserve"> </w:t>
      </w:r>
      <w:r w:rsidR="0017727B">
        <w:rPr>
          <w:rFonts w:ascii="Book Antiqua" w:eastAsia="Book Antiqua" w:hAnsi="Book Antiqua" w:cs="Book Antiqua"/>
          <w:color w:val="000000"/>
        </w:rPr>
        <w:t xml:space="preserve">28(6): </w:t>
      </w:r>
      <w:r>
        <w:rPr>
          <w:rFonts w:ascii="Book Antiqua" w:eastAsia="Book Antiqua" w:hAnsi="Book Antiqua" w:cs="Book Antiqua"/>
          <w:color w:val="000000"/>
        </w:rPr>
        <w:t>624</w:t>
      </w:r>
      <w:r w:rsidR="0017727B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634</w:t>
      </w:r>
    </w:p>
    <w:p w14:paraId="22371854" w14:textId="409F4BA1" w:rsidR="00FF049F" w:rsidRPr="00190ABA" w:rsidRDefault="0017727B" w:rsidP="00FF049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190ABA">
        <w:rPr>
          <w:rFonts w:ascii="Book Antiqua" w:eastAsia="Book Antiqua" w:hAnsi="Book Antiqua" w:cs="Book Antiqua"/>
          <w:b/>
          <w:bCs/>
          <w:color w:val="000000"/>
        </w:rPr>
        <w:t xml:space="preserve">URL: </w:t>
      </w:r>
      <w:r w:rsidR="00FF049F" w:rsidRPr="00935AA9">
        <w:rPr>
          <w:rFonts w:ascii="Book Antiqua" w:eastAsia="Book Antiqua" w:hAnsi="Book Antiqua" w:cs="Book Antiqua"/>
        </w:rPr>
        <w:t>https://www.wjgnet.com/1007-9327/full/v28/i6/624.htm</w:t>
      </w:r>
    </w:p>
    <w:p w14:paraId="5174E47C" w14:textId="4D787BED" w:rsidR="0017727B" w:rsidRPr="00FF049F" w:rsidRDefault="0017727B" w:rsidP="00FF049F">
      <w:pPr>
        <w:spacing w:line="360" w:lineRule="auto"/>
        <w:jc w:val="both"/>
        <w:rPr>
          <w:rFonts w:ascii="Book Antiqua" w:hAnsi="Book Antiqua"/>
          <w:lang w:val="pt-BR"/>
        </w:rPr>
      </w:pPr>
      <w:r w:rsidRPr="00FF049F">
        <w:rPr>
          <w:rFonts w:ascii="Book Antiqua" w:eastAsia="Book Antiqua" w:hAnsi="Book Antiqua" w:cs="Book Antiqua"/>
          <w:b/>
          <w:bCs/>
          <w:color w:val="000000"/>
          <w:lang w:val="pt-BR"/>
        </w:rPr>
        <w:lastRenderedPageBreak/>
        <w:t xml:space="preserve">DOI: </w:t>
      </w:r>
      <w:r w:rsidRPr="00FF049F">
        <w:rPr>
          <w:rFonts w:ascii="Book Antiqua" w:eastAsia="Book Antiqua" w:hAnsi="Book Antiqua" w:cs="Book Antiqua"/>
          <w:color w:val="000000"/>
          <w:lang w:val="pt-BR"/>
        </w:rPr>
        <w:t>https://dx.doi.org/10.3748/wjg.v28.i6.</w:t>
      </w:r>
      <w:r w:rsidR="00FF049F">
        <w:rPr>
          <w:rFonts w:ascii="Book Antiqua" w:eastAsia="Book Antiqua" w:hAnsi="Book Antiqua" w:cs="Book Antiqua"/>
          <w:color w:val="000000"/>
          <w:lang w:val="pt-BR"/>
        </w:rPr>
        <w:t>624</w:t>
      </w:r>
    </w:p>
    <w:p w14:paraId="4B96F228" w14:textId="0C6E5B2B" w:rsidR="00A77B3E" w:rsidRPr="00FF049F" w:rsidRDefault="00A77B3E">
      <w:pPr>
        <w:spacing w:line="360" w:lineRule="auto"/>
        <w:jc w:val="both"/>
        <w:rPr>
          <w:lang w:val="pt-BR"/>
        </w:rPr>
      </w:pPr>
    </w:p>
    <w:p w14:paraId="78D4BFF8" w14:textId="77777777" w:rsidR="00A77B3E" w:rsidRPr="00FF049F" w:rsidRDefault="00A77B3E">
      <w:pPr>
        <w:spacing w:line="360" w:lineRule="auto"/>
        <w:jc w:val="both"/>
        <w:rPr>
          <w:lang w:val="pt-BR"/>
        </w:rPr>
      </w:pPr>
    </w:p>
    <w:p w14:paraId="14D58C53" w14:textId="77B336BB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2"/>
        </w:rPr>
        <w:t>Core</w:t>
      </w:r>
      <w:r w:rsidR="00C50B7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2"/>
        </w:rPr>
        <w:t>Tip:</w:t>
      </w:r>
      <w:r w:rsidR="00C50B7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optimal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in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inin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d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erta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-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</w:p>
    <w:p w14:paraId="5F75101C" w14:textId="77777777" w:rsidR="00A77B3E" w:rsidRDefault="00A77B3E">
      <w:pPr>
        <w:spacing w:line="360" w:lineRule="auto"/>
        <w:jc w:val="both"/>
      </w:pPr>
    </w:p>
    <w:p w14:paraId="28F7F8B6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4C0D1F3B" w14:textId="56EB0689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CL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C7684F"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EF232B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1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tant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5064CB">
        <w:rPr>
          <w:rFonts w:ascii="Book Antiqua" w:eastAsia="Book Antiqua" w:hAnsi="Book Antiqua" w:cs="Book Antiqua"/>
          <w:color w:val="000000"/>
          <w:szCs w:val="30"/>
          <w:vertAlign w:val="superscript"/>
        </w:rPr>
        <w:t>[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-trea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22335F">
        <w:rPr>
          <w:rFonts w:ascii="Book Antiqua" w:eastAsia="Book Antiqua" w:hAnsi="Book Antiqua" w:cs="Book Antiqua"/>
          <w:color w:val="000000"/>
        </w:rPr>
        <w:t>(</w:t>
      </w:r>
      <w:r w:rsidR="00325327">
        <w:rPr>
          <w:rFonts w:ascii="Book Antiqua" w:eastAsia="Book Antiqua" w:hAnsi="Book Antiqua" w:cs="Book Antiqua"/>
          <w:color w:val="000000"/>
        </w:rPr>
        <w:t>s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325327">
        <w:rPr>
          <w:rFonts w:ascii="Book Antiqua" w:eastAsia="Book Antiqua" w:hAnsi="Book Antiqua" w:cs="Book Antiqua"/>
          <w:color w:val="000000"/>
        </w:rPr>
        <w:t>Fig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325327">
        <w:rPr>
          <w:rFonts w:ascii="Book Antiqua" w:eastAsia="Book Antiqua" w:hAnsi="Book Antiqua" w:cs="Book Antiqua"/>
          <w:color w:val="000000"/>
        </w:rPr>
        <w:t>1</w:t>
      </w:r>
      <w:r w:rsidR="0022335F"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em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</w:t>
      </w:r>
      <w:r w:rsidR="00A80882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4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417840">
        <w:rPr>
          <w:rFonts w:ascii="Book Antiqua" w:eastAsia="Book Antiqua" w:hAnsi="Book Antiqua" w:cs="Book Antiqua"/>
          <w:color w:val="000000"/>
          <w:szCs w:val="30"/>
          <w:vertAlign w:val="superscript"/>
        </w:rPr>
        <w:t>[3-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al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.</w:t>
      </w:r>
    </w:p>
    <w:p w14:paraId="2E73EE5B" w14:textId="5840C280" w:rsidR="00A77B3E" w:rsidRDefault="005443C9" w:rsidP="00493105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Addres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PMN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typ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%</w:t>
      </w:r>
      <w:r w:rsidR="0077447F">
        <w:rPr>
          <w:rFonts w:ascii="Book Antiqua" w:eastAsia="Book Antiqua" w:hAnsi="Book Antiqua" w:cs="Book Antiqua"/>
          <w:color w:val="000000"/>
          <w:szCs w:val="30"/>
          <w:vertAlign w:val="superscript"/>
        </w:rPr>
        <w:t>[6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re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erative</w:t>
      </w:r>
      <w:r w:rsidR="003642C7">
        <w:rPr>
          <w:rFonts w:ascii="Book Antiqua" w:eastAsia="Book Antiqua" w:hAnsi="Book Antiqua" w:cs="Book Antiqua"/>
          <w:color w:val="000000"/>
          <w:szCs w:val="30"/>
          <w:vertAlign w:val="superscript"/>
        </w:rPr>
        <w:t>[7-9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308BDD52" w14:textId="068CCB00" w:rsidR="00A77B3E" w:rsidRDefault="005443C9" w:rsidP="00CC07B4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gne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n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RI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US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N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E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iz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workups</w:t>
      </w:r>
      <w:r w:rsidR="00A34AC0" w:rsidRPr="008E7E71">
        <w:rPr>
          <w:rFonts w:ascii="Book Antiqua" w:eastAsia="Book Antiqua" w:hAnsi="Book Antiqua" w:cs="Book Antiqua"/>
          <w:color w:val="000000"/>
          <w:szCs w:val="30"/>
          <w:vertAlign w:val="superscript"/>
        </w:rPr>
        <w:t>[7-12]</w:t>
      </w:r>
      <w:r w:rsidRPr="008E7E71"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ter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E7E71">
        <w:rPr>
          <w:rFonts w:ascii="Book Antiqua" w:eastAsia="Book Antiqua" w:hAnsi="Book Antiqua" w:cs="Book Antiqua"/>
          <w:color w:val="000000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us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G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p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-du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i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.6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.5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4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1.2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.7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8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7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FA7B23">
        <w:rPr>
          <w:rFonts w:ascii="Book Antiqua" w:eastAsia="Book Antiqua" w:hAnsi="Book Antiqua" w:cs="Book Antiqua"/>
          <w:color w:val="000000"/>
          <w:szCs w:val="30"/>
          <w:vertAlign w:val="superscript"/>
        </w:rPr>
        <w:t>[1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0B6587A" w14:textId="3DF17F01" w:rsidR="00A77B3E" w:rsidRDefault="005443C9" w:rsidP="00FA7B23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stan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A92D78">
        <w:rPr>
          <w:rFonts w:ascii="Book Antiqua" w:eastAsia="Book Antiqua" w:hAnsi="Book Antiqua" w:cs="Book Antiqua"/>
          <w:color w:val="000000"/>
        </w:rPr>
        <w:t>(Fig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A92D78">
        <w:rPr>
          <w:rFonts w:ascii="Book Antiqua" w:eastAsia="Book Antiqua" w:hAnsi="Book Antiqua" w:cs="Book Antiqua"/>
          <w:color w:val="000000"/>
        </w:rPr>
        <w:t>1)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emerg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US-nCLE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US-MFB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e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d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a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6E6CF0F2" w14:textId="77777777" w:rsidR="00A77B3E" w:rsidRDefault="00A77B3E">
      <w:pPr>
        <w:spacing w:line="360" w:lineRule="auto"/>
        <w:jc w:val="both"/>
      </w:pPr>
    </w:p>
    <w:p w14:paraId="64646FB2" w14:textId="0CA5E2A0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adiomics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7C1DE7BC" w14:textId="56C5D25E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ncrea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er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themat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xt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-sec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yo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s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p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etr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x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gray-sca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-sec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a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ess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etr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wnstre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225022F7" w14:textId="166A8025" w:rsidR="00A77B3E" w:rsidRDefault="005443C9" w:rsidP="00595DC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o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e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F32337">
        <w:rPr>
          <w:rFonts w:ascii="Book Antiqua" w:eastAsia="Book Antiqua" w:hAnsi="Book Antiqua" w:cs="Book Antiqua"/>
          <w:color w:val="000000"/>
        </w:rPr>
        <w:t>1</w:t>
      </w:r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F32337">
        <w:rPr>
          <w:rFonts w:ascii="Book Antiqua" w:eastAsia="Book Antiqua" w:hAnsi="Book Antiqua" w:cs="Book Antiqua"/>
          <w:color w:val="000000"/>
        </w:rPr>
        <w:t>2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o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h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r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gorith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mogra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gorith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mitriev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0B2325">
        <w:rPr>
          <w:rFonts w:ascii="Book Antiqua" w:eastAsia="Book Antiqua" w:hAnsi="Book Antiqua" w:cs="Book Antiqua"/>
          <w:color w:val="000000"/>
          <w:vertAlign w:val="superscript"/>
        </w:rPr>
        <w:t>[14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rimin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CN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CA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711916">
        <w:rPr>
          <w:rFonts w:ascii="Book Antiqua" w:eastAsia="Book Antiqua" w:hAnsi="Book Antiqua" w:cs="Book Antiqua"/>
          <w:color w:val="000000"/>
          <w:szCs w:val="30"/>
          <w:vertAlign w:val="superscript"/>
        </w:rPr>
        <w:t>[14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3.2</w:t>
      </w:r>
      <w:r w:rsidR="00D213A1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5.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-S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r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UC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7</w:t>
      </w:r>
      <w:r w:rsidR="00034C6F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0.99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</w:t>
      </w:r>
      <w:r w:rsidR="008E6FC5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5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</w:t>
      </w:r>
      <w:r w:rsidR="00451593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6%)</w:t>
      </w:r>
      <w:r w:rsidR="00451593">
        <w:rPr>
          <w:rFonts w:ascii="Book Antiqua" w:eastAsia="Book Antiqua" w:hAnsi="Book Antiqua" w:cs="Book Antiqua"/>
          <w:color w:val="000000"/>
          <w:szCs w:val="30"/>
          <w:vertAlign w:val="superscript"/>
        </w:rPr>
        <w:t>[15-17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perfo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ro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3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.2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.2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.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4.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7.2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7A4325">
        <w:rPr>
          <w:rFonts w:ascii="Book Antiqua" w:eastAsia="Book Antiqua" w:hAnsi="Book Antiqua" w:cs="Book Antiqua"/>
          <w:color w:val="000000"/>
          <w:szCs w:val="30"/>
          <w:vertAlign w:val="superscript"/>
        </w:rPr>
        <w:t>[16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inguis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i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2C3DF8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)</w:t>
      </w:r>
      <w:r w:rsidR="00C50B75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 w:rsidR="002C3DF8">
        <w:rPr>
          <w:rFonts w:ascii="Book Antiqua" w:eastAsia="Book Antiqua" w:hAnsi="Book Antiqua" w:cs="Book Antiqua"/>
          <w:color w:val="000000"/>
          <w:szCs w:val="30"/>
          <w:vertAlign w:val="superscript"/>
        </w:rPr>
        <w:t>[16,18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775A2762" w14:textId="551C095E" w:rsidR="00A77B3E" w:rsidRDefault="005443C9" w:rsidP="002C3DF8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ol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C61BC1">
        <w:rPr>
          <w:rFonts w:ascii="Book Antiqua" w:eastAsia="Book Antiqua" w:hAnsi="Book Antiqua" w:cs="Book Antiqua"/>
          <w:color w:val="000000"/>
        </w:rPr>
        <w:t>T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C61BC1">
        <w:rPr>
          <w:rFonts w:ascii="Book Antiqua" w:eastAsia="Book Antiqua" w:hAnsi="Book Antiqua" w:cs="Book Antiqua"/>
          <w:color w:val="000000"/>
        </w:rPr>
        <w:t>1</w:t>
      </w:r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7E588E">
        <w:rPr>
          <w:rFonts w:ascii="Book Antiqua" w:eastAsia="Book Antiqua" w:hAnsi="Book Antiqua" w:cs="Book Antiqua"/>
          <w:color w:val="000000"/>
          <w:szCs w:val="30"/>
          <w:vertAlign w:val="superscript"/>
        </w:rPr>
        <w:t>19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-2</w:t>
      </w:r>
      <w:r w:rsidR="007E588E">
        <w:rPr>
          <w:rFonts w:ascii="Book Antiqua" w:eastAsia="Book Antiqua" w:hAnsi="Book Antiqua" w:cs="Book Antiqua"/>
          <w:color w:val="000000"/>
          <w:szCs w:val="30"/>
          <w:vertAlign w:val="superscript"/>
        </w:rPr>
        <w:t>3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uth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996035">
        <w:rPr>
          <w:rFonts w:ascii="Book Antiqua" w:eastAsia="Book Antiqua" w:hAnsi="Book Antiqua" w:cs="Book Antiqua"/>
          <w:color w:val="000000"/>
          <w:szCs w:val="30"/>
          <w:vertAlign w:val="superscript"/>
        </w:rPr>
        <w:t>[24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rpor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carci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ct-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mogr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90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ra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73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8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d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hort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%)</w:t>
      </w:r>
      <w:r w:rsidR="003A2D1B">
        <w:rPr>
          <w:rFonts w:ascii="Book Antiqua" w:eastAsia="Book Antiqua" w:hAnsi="Book Antiqua" w:cs="Book Antiqua"/>
          <w:color w:val="000000"/>
          <w:szCs w:val="30"/>
          <w:vertAlign w:val="superscript"/>
        </w:rPr>
        <w:t>[24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58A5C9A5" w14:textId="40D825F9" w:rsidR="00A77B3E" w:rsidRDefault="005443C9" w:rsidP="008420C8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Thu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inva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vorab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p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ade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en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quisi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gmenta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6B35A045" w14:textId="77777777" w:rsidR="00A77B3E" w:rsidRDefault="00A77B3E">
      <w:pPr>
        <w:spacing w:line="360" w:lineRule="auto"/>
        <w:jc w:val="both"/>
      </w:pPr>
    </w:p>
    <w:p w14:paraId="03527566" w14:textId="0132660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raditional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agnostic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pproaches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using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biomarkers</w:t>
      </w:r>
    </w:p>
    <w:p w14:paraId="0D6E8720" w14:textId="6930E9E5" w:rsidR="00A77B3E" w:rsidRPr="005B08CB" w:rsidRDefault="005443C9">
      <w:pPr>
        <w:spacing w:line="360" w:lineRule="auto"/>
        <w:jc w:val="both"/>
        <w:rPr>
          <w:i/>
          <w:iCs/>
        </w:rPr>
      </w:pPr>
      <w:r w:rsidRPr="005B08CB">
        <w:rPr>
          <w:rFonts w:ascii="Book Antiqua" w:eastAsia="Book Antiqua" w:hAnsi="Book Antiqua" w:cs="Book Antiqua"/>
          <w:b/>
          <w:bCs/>
          <w:i/>
          <w:iCs/>
          <w:color w:val="000000"/>
        </w:rPr>
        <w:t>Cyst</w:t>
      </w:r>
      <w:r w:rsidR="00C50B7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B08CB">
        <w:rPr>
          <w:rFonts w:ascii="Book Antiqua" w:eastAsia="Book Antiqua" w:hAnsi="Book Antiqua" w:cs="Book Antiqua"/>
          <w:b/>
          <w:bCs/>
          <w:i/>
          <w:iCs/>
          <w:color w:val="000000"/>
        </w:rPr>
        <w:t>fluid</w:t>
      </w:r>
      <w:r w:rsidR="00C50B7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B08CB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  <w:r w:rsidR="00C50B7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64428B86" w14:textId="20BB6160" w:rsidR="00A77B3E" w:rsidRDefault="005443C9">
      <w:pPr>
        <w:spacing w:line="360" w:lineRule="auto"/>
        <w:jc w:val="both"/>
      </w:pPr>
      <w:r w:rsidRPr="006900F4">
        <w:rPr>
          <w:rFonts w:ascii="Book Antiqua" w:eastAsia="Book Antiqua" w:hAnsi="Book Antiqua" w:cs="Book Antiqua"/>
          <w:b/>
          <w:bCs/>
          <w:color w:val="000000"/>
        </w:rPr>
        <w:t>CE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900F4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84061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900F4">
        <w:rPr>
          <w:rFonts w:ascii="Book Antiqua" w:eastAsia="Book Antiqua" w:hAnsi="Book Antiqua" w:cs="Book Antiqua"/>
          <w:b/>
          <w:bCs/>
          <w:color w:val="000000"/>
        </w:rPr>
        <w:t>mylase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/m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8/111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CC086D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1)</w:t>
      </w:r>
      <w:r w:rsidR="00273F25">
        <w:rPr>
          <w:rFonts w:ascii="Book Antiqua" w:eastAsia="Book Antiqua" w:hAnsi="Book Antiqua" w:cs="Book Antiqua"/>
          <w:color w:val="000000"/>
          <w:szCs w:val="30"/>
          <w:vertAlign w:val="superscript"/>
        </w:rPr>
        <w:t>[2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661319">
        <w:rPr>
          <w:rFonts w:ascii="Book Antiqua" w:eastAsia="Book Antiqua" w:hAnsi="Book Antiqua" w:cs="Book Antiqua"/>
          <w:color w:val="000000"/>
          <w:szCs w:val="30"/>
          <w:vertAlign w:val="superscript"/>
        </w:rPr>
        <w:t>[26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5</w:t>
      </w:r>
      <w:r w:rsidR="00AE30C6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3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t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icul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624650">
        <w:rPr>
          <w:rFonts w:ascii="Book Antiqua" w:eastAsia="Book Antiqua" w:hAnsi="Book Antiqua" w:cs="Book Antiqua"/>
          <w:color w:val="000000"/>
          <w:szCs w:val="30"/>
          <w:vertAlign w:val="superscript"/>
        </w:rPr>
        <w:t>[25,27-29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E7E12">
        <w:rPr>
          <w:rFonts w:ascii="Book Antiqua" w:eastAsia="Book Antiqua" w:hAnsi="Book Antiqua" w:cs="Book Antiqua"/>
          <w:color w:val="000000"/>
        </w:rPr>
        <w:t>lo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E7E12">
        <w:rPr>
          <w:rFonts w:ascii="Book Antiqua" w:eastAsia="Book Antiqua" w:hAnsi="Book Antiqua" w:cs="Book Antiqua"/>
          <w:color w:val="000000"/>
        </w:rPr>
        <w:t>v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E7E12"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seudocys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ty</w:t>
      </w:r>
      <w:r w:rsidR="007F0761">
        <w:rPr>
          <w:rFonts w:ascii="Book Antiqua" w:eastAsia="Book Antiqua" w:hAnsi="Book Antiqua" w:cs="Book Antiqua"/>
          <w:color w:val="000000"/>
          <w:szCs w:val="30"/>
          <w:vertAlign w:val="superscript"/>
        </w:rPr>
        <w:t>[26,30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ll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v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398A2FB4" w14:textId="77777777" w:rsidR="00AB5A53" w:rsidRDefault="00AB5A53">
      <w:pPr>
        <w:spacing w:line="360" w:lineRule="auto"/>
        <w:jc w:val="both"/>
        <w:rPr>
          <w:rFonts w:ascii="Book Antiqua" w:eastAsia="Book Antiqua" w:hAnsi="Book Antiqua" w:cs="Book Antiqua"/>
          <w:i/>
          <w:iCs/>
          <w:color w:val="000000"/>
        </w:rPr>
      </w:pPr>
    </w:p>
    <w:p w14:paraId="67EF8DA9" w14:textId="1A307374" w:rsidR="00A77B3E" w:rsidRDefault="005443C9">
      <w:pPr>
        <w:spacing w:line="360" w:lineRule="auto"/>
        <w:jc w:val="both"/>
      </w:pPr>
      <w:r w:rsidRPr="00AB5A53">
        <w:rPr>
          <w:rFonts w:ascii="Book Antiqua" w:eastAsia="Book Antiqua" w:hAnsi="Book Antiqua" w:cs="Book Antiqua"/>
          <w:b/>
          <w:bCs/>
          <w:color w:val="000000"/>
        </w:rPr>
        <w:t>Cytology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3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</w:t>
      </w:r>
      <w:r w:rsidR="00AD3795">
        <w:rPr>
          <w:rFonts w:ascii="Book Antiqua" w:eastAsia="Book Antiqua" w:hAnsi="Book Antiqua" w:cs="Book Antiqua"/>
          <w:color w:val="000000"/>
          <w:szCs w:val="30"/>
          <w:vertAlign w:val="superscript"/>
        </w:rPr>
        <w:t>[31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FA706D">
        <w:rPr>
          <w:rFonts w:ascii="Book Antiqua" w:eastAsia="Book Antiqua" w:hAnsi="Book Antiqua" w:cs="Book Antiqua"/>
          <w:color w:val="000000"/>
          <w:szCs w:val="30"/>
          <w:vertAlign w:val="superscript"/>
        </w:rPr>
        <w:t>[3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fol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C73CA0">
        <w:rPr>
          <w:rFonts w:ascii="Book Antiqua" w:eastAsia="Book Antiqua" w:hAnsi="Book Antiqua" w:cs="Book Antiqua"/>
          <w:color w:val="000000"/>
          <w:szCs w:val="30"/>
          <w:vertAlign w:val="superscript"/>
        </w:rPr>
        <w:t>[25,3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E709277" w14:textId="77777777" w:rsidR="00C73CA0" w:rsidRDefault="00C73CA0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6C1A8181" w14:textId="4BB8916C" w:rsidR="00A77B3E" w:rsidRDefault="005443C9">
      <w:pPr>
        <w:spacing w:line="360" w:lineRule="auto"/>
        <w:jc w:val="both"/>
      </w:pPr>
      <w:r w:rsidRPr="00C73CA0">
        <w:rPr>
          <w:rFonts w:ascii="Book Antiqua" w:eastAsia="Book Antiqua" w:hAnsi="Book Antiqua" w:cs="Book Antiqua"/>
          <w:b/>
          <w:bCs/>
          <w:color w:val="000000"/>
        </w:rPr>
        <w:t>Glucose</w:t>
      </w:r>
      <w:r w:rsidR="00C73CA0">
        <w:rPr>
          <w:rFonts w:ascii="Book Antiqua" w:eastAsia="Book Antiqua" w:hAnsi="Book Antiqua" w:cs="Book Antiqua"/>
          <w:b/>
          <w:bCs/>
          <w:color w:val="000000"/>
        </w:rPr>
        <w:t>:</w:t>
      </w:r>
      <w:r w:rsidR="00B47063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ntra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go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A0358">
        <w:rPr>
          <w:rFonts w:ascii="Book Antiqua" w:eastAsia="Book Antiqua" w:hAnsi="Book Antiqua" w:cs="Book Antiqua"/>
          <w:color w:val="000000"/>
        </w:rPr>
        <w:t>b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onom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ut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t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baldo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673003">
        <w:rPr>
          <w:rFonts w:ascii="Book Antiqua" w:eastAsia="Book Antiqua" w:hAnsi="Book Antiqua" w:cs="Book Antiqua"/>
          <w:color w:val="000000"/>
          <w:szCs w:val="30"/>
          <w:vertAlign w:val="superscript"/>
        </w:rPr>
        <w:t>[34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53559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mg/d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2</w:t>
      </w:r>
      <w:r w:rsidR="0053559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/m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3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4.8%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53559E">
        <w:rPr>
          <w:rFonts w:ascii="Book Antiqua" w:eastAsia="Book Antiqua" w:hAnsi="Book Antiqua" w:cs="Book Antiqua"/>
          <w:i/>
          <w:i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 = 0.003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B67BEF">
        <w:rPr>
          <w:rFonts w:ascii="Book Antiqua" w:eastAsia="Book Antiqua" w:hAnsi="Book Antiqua" w:cs="Book Antiqua"/>
          <w:i/>
          <w:i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 =</w:t>
      </w:r>
      <w:r w:rsidR="007C3C43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2A36A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/d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2A36A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/m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2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7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FE72E65" w14:textId="287A489C" w:rsidR="00A77B3E" w:rsidRDefault="005443C9" w:rsidP="002A36A8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mpas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ut-of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F0496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F0496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/dL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.2-92.5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6.8-91.1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F04968">
        <w:rPr>
          <w:rFonts w:ascii="Book Antiqua" w:eastAsia="Book Antiqua" w:hAnsi="Book Antiqua" w:cs="Book Antiqua"/>
          <w:color w:val="000000"/>
          <w:szCs w:val="30"/>
          <w:vertAlign w:val="superscript"/>
        </w:rPr>
        <w:t>[3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nt-of-c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me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m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.5-92.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2B7CE9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2B7CE9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2B7CE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.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5-92.6;</w:t>
      </w:r>
      <w:r w:rsidR="00C50B75" w:rsidRPr="00874E5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74E52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874E52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874E5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602C1D">
        <w:rPr>
          <w:rFonts w:ascii="Book Antiqua" w:eastAsia="Book Antiqua" w:hAnsi="Book Antiqua" w:cs="Book Antiqua"/>
          <w:color w:val="000000"/>
          <w:szCs w:val="30"/>
          <w:vertAlign w:val="superscript"/>
        </w:rPr>
        <w:t>[35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21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0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F55EF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-94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6-66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mpa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F55EF4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1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F55EF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1-9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F55EF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-99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F55EF4">
        <w:rPr>
          <w:rFonts w:ascii="Book Antiqua" w:eastAsia="Book Antiqua" w:hAnsi="Book Antiqua" w:cs="Book Antiqua"/>
          <w:i/>
          <w:iCs/>
          <w:color w:val="000000"/>
        </w:rPr>
        <w:t>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6E133E" w:rsidRPr="00DF2DAF">
        <w:rPr>
          <w:rFonts w:ascii="Book Antiqua" w:eastAsia="Book Antiqua" w:hAnsi="Book Antiqua" w:cs="Book Antiqua"/>
          <w:color w:val="000000"/>
          <w:vertAlign w:val="superscript"/>
        </w:rPr>
        <w:t>[36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2EBAE55" w14:textId="4E5C1926" w:rsidR="00A77B3E" w:rsidRDefault="005443C9" w:rsidP="00424FD7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Estim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c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eated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initiv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onom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714E222" w14:textId="77777777" w:rsidR="001662C6" w:rsidRDefault="001662C6">
      <w:pPr>
        <w:spacing w:line="360" w:lineRule="auto"/>
        <w:jc w:val="both"/>
        <w:rPr>
          <w:rFonts w:ascii="Book Antiqua" w:eastAsia="Book Antiqua" w:hAnsi="Book Antiqua" w:cs="Book Antiqua"/>
          <w:i/>
          <w:iCs/>
          <w:color w:val="000000"/>
        </w:rPr>
      </w:pPr>
    </w:p>
    <w:p w14:paraId="568BE452" w14:textId="145CCC43" w:rsidR="00A77B3E" w:rsidRDefault="005443C9">
      <w:pPr>
        <w:spacing w:line="360" w:lineRule="auto"/>
        <w:jc w:val="both"/>
      </w:pPr>
      <w:r w:rsidRPr="001662C6">
        <w:rPr>
          <w:rFonts w:ascii="Book Antiqua" w:eastAsia="Book Antiqua" w:hAnsi="Book Antiqua" w:cs="Book Antiqua"/>
          <w:b/>
          <w:bCs/>
          <w:color w:val="000000"/>
        </w:rPr>
        <w:lastRenderedPageBreak/>
        <w:t>Molecular</w:t>
      </w:r>
      <w:r w:rsidR="00C50B75" w:rsidRPr="001662C6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1662C6">
        <w:rPr>
          <w:rFonts w:ascii="Book Antiqua" w:eastAsia="Book Antiqua" w:hAnsi="Book Antiqua" w:cs="Book Antiqua"/>
          <w:b/>
          <w:bCs/>
          <w:color w:val="000000"/>
        </w:rPr>
        <w:t>markers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du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-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G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loye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-fr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carci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KRAS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DKN2A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MAD4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TEN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IK3CA,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P53</w:t>
      </w:r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urs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FC2F7ED" w14:textId="02AFB8A0" w:rsidR="00A77B3E" w:rsidRDefault="005443C9" w:rsidP="00FA573F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Simi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0E0BDF">
        <w:rPr>
          <w:rFonts w:ascii="Book Antiqua" w:eastAsia="Book Antiqua" w:hAnsi="Book Antiqua" w:cs="Book Antiqua"/>
          <w:color w:val="000000"/>
          <w:szCs w:val="30"/>
          <w:vertAlign w:val="superscript"/>
        </w:rPr>
        <w:t>[37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NA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8-87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-98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RAS/GNA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2-9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2-9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966F13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966F13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.83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-9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mmo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RA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as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AP2K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RA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S-MAP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regul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biquit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D539AB"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033832"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5AE2CA6" w14:textId="05BB62FB" w:rsidR="00A77B3E" w:rsidRDefault="005443C9" w:rsidP="00BA4AC2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h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2A2D89">
        <w:rPr>
          <w:rFonts w:ascii="Book Antiqua" w:eastAsia="Book Antiqua" w:hAnsi="Book Antiqua" w:cs="Book Antiqua"/>
          <w:color w:val="000000"/>
          <w:szCs w:val="30"/>
          <w:vertAlign w:val="superscript"/>
        </w:rPr>
        <w:t>[38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-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P53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K3C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/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T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-9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-9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05F37EDA" w14:textId="4CCD7546" w:rsidR="00A77B3E" w:rsidRDefault="005443C9" w:rsidP="003F572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gist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nc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i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69561A8E" w14:textId="77777777" w:rsidR="00A77B3E" w:rsidRDefault="00A77B3E">
      <w:pPr>
        <w:spacing w:line="360" w:lineRule="auto"/>
        <w:jc w:val="both"/>
      </w:pPr>
    </w:p>
    <w:p w14:paraId="27459D9E" w14:textId="7FEEE1F2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dvanced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terventional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agnostic</w:t>
      </w:r>
      <w:r w:rsidR="00C50B7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pproaches</w:t>
      </w:r>
    </w:p>
    <w:p w14:paraId="34BC7CAF" w14:textId="55447EB4" w:rsidR="00A77B3E" w:rsidRPr="00F3361E" w:rsidRDefault="005443C9">
      <w:pPr>
        <w:spacing w:line="360" w:lineRule="auto"/>
        <w:jc w:val="both"/>
        <w:rPr>
          <w:i/>
          <w:iCs/>
        </w:rPr>
      </w:pP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EUS-guided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needle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confocal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laser</w:t>
      </w:r>
      <w:r w:rsidR="00C50B75"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3361E">
        <w:rPr>
          <w:rFonts w:ascii="Book Antiqua" w:eastAsia="Book Antiqua" w:hAnsi="Book Antiqua" w:cs="Book Antiqua"/>
          <w:b/>
          <w:bCs/>
          <w:i/>
          <w:iCs/>
          <w:color w:val="000000"/>
        </w:rPr>
        <w:t>endomicroscopy</w:t>
      </w:r>
    </w:p>
    <w:p w14:paraId="3E080796" w14:textId="07BD9915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F3361E" w:rsidRPr="00F3361E">
        <w:rPr>
          <w:rFonts w:ascii="Book Antiqua" w:eastAsia="Book Antiqua" w:hAnsi="Book Antiqua" w:cs="Book Antiqua"/>
          <w:color w:val="000000"/>
        </w:rPr>
        <w:t>needle confocal laser endomicroscopy (nCLE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l-ti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u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D5AC4">
        <w:rPr>
          <w:rFonts w:ascii="Book Antiqua" w:eastAsia="Book Antiqua" w:hAnsi="Book Antiqua" w:cs="Book Antiqua"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D5AC4"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D5AC4"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A9581F">
        <w:rPr>
          <w:rFonts w:ascii="Book Antiqua" w:eastAsia="Book Antiqua" w:hAnsi="Book Antiqua" w:cs="Book Antiqua"/>
          <w:color w:val="000000"/>
        </w:rPr>
        <w:t xml:space="preserve">characteristic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pole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8501E1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501E1">
        <w:rPr>
          <w:rFonts w:ascii="Book Antiqua" w:eastAsia="Book Antiqua" w:hAnsi="Book Antiqua" w:cs="Book Antiqua"/>
          <w:color w:val="000000"/>
          <w:szCs w:val="30"/>
          <w:vertAlign w:val="superscript"/>
        </w:rPr>
        <w:t>40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endocr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F243A7">
        <w:rPr>
          <w:rFonts w:ascii="Book Antiqua" w:eastAsia="Book Antiqua" w:hAnsi="Book Antiqua" w:cs="Book Antiqua"/>
          <w:color w:val="000000"/>
          <w:szCs w:val="30"/>
          <w:vertAlign w:val="superscript"/>
        </w:rPr>
        <w:t>[39,40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5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pathology</w:t>
      </w:r>
      <w:r w:rsidR="006E1B6B">
        <w:rPr>
          <w:rFonts w:ascii="Book Antiqua" w:eastAsia="Book Antiqua" w:hAnsi="Book Antiqua" w:cs="Book Antiqua"/>
          <w:color w:val="000000"/>
          <w:szCs w:val="30"/>
          <w:vertAlign w:val="superscript"/>
        </w:rPr>
        <w:t>[41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-93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97609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-100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97609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proced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t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976094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-3%)</w:t>
      </w:r>
      <w:r w:rsidR="00976094">
        <w:rPr>
          <w:rFonts w:ascii="Book Antiqua" w:eastAsia="Book Antiqua" w:hAnsi="Book Antiqua" w:cs="Book Antiqua"/>
          <w:color w:val="000000"/>
          <w:szCs w:val="30"/>
          <w:vertAlign w:val="superscript"/>
        </w:rPr>
        <w:t>[42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3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2.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30464B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.7-90.1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B84D09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.3-99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.7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3.4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1F00A4"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5517E04E" w14:textId="0B595FCC" w:rsidR="00A77B3E" w:rsidRDefault="005443C9" w:rsidP="00403333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ho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420FE9">
        <w:rPr>
          <w:rFonts w:ascii="Book Antiqua" w:eastAsia="Book Antiqua" w:hAnsi="Book Antiqua" w:cs="Book Antiqua"/>
          <w:color w:val="000000"/>
          <w:szCs w:val="30"/>
          <w:vertAlign w:val="superscript"/>
        </w:rPr>
        <w:t>[44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420FE9">
        <w:rPr>
          <w:rFonts w:ascii="Book Antiqua" w:eastAsia="Book Antiqua" w:hAnsi="Book Antiqua" w:cs="Book Antiqua"/>
          <w:color w:val="000000"/>
        </w:rPr>
        <w:t>Figure</w:t>
      </w:r>
      <w:r w:rsidR="00C50B75" w:rsidRPr="00420FE9">
        <w:rPr>
          <w:rFonts w:ascii="Book Antiqua" w:eastAsia="Book Antiqua" w:hAnsi="Book Antiqua" w:cs="Book Antiqua"/>
          <w:color w:val="000000"/>
        </w:rPr>
        <w:t xml:space="preserve"> </w:t>
      </w:r>
      <w:r w:rsidRPr="00420FE9">
        <w:rPr>
          <w:rFonts w:ascii="Book Antiqua" w:eastAsia="Book Antiqua" w:hAnsi="Book Antiqua" w:cs="Book Antiqua"/>
          <w:color w:val="000000"/>
        </w:rPr>
        <w:t>2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obser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re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rknes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al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sual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id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9F41A3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A64506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μm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A6450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%-99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D240F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%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95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r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ut-of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≤</w:t>
      </w:r>
      <w:r w:rsidR="00BC471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x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88658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%-99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886586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%-100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90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AF01C6">
        <w:rPr>
          <w:rFonts w:ascii="Book Antiqua" w:eastAsia="Book Antiqua" w:hAnsi="Book Antiqua" w:cs="Book Antiqua"/>
          <w:color w:val="000000"/>
          <w:szCs w:val="30"/>
          <w:vertAlign w:val="superscript"/>
        </w:rPr>
        <w:t>[44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ogous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6778EF">
        <w:rPr>
          <w:rFonts w:ascii="Book Antiqua" w:eastAsia="Book Antiqua" w:hAnsi="Book Antiqua" w:cs="Book Antiqua"/>
          <w:color w:val="000000"/>
          <w:szCs w:val="30"/>
          <w:vertAlign w:val="superscript"/>
        </w:rPr>
        <w:t>[45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da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egat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”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"irreg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branch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dding"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</w:p>
    <w:p w14:paraId="1004EFDF" w14:textId="442B57CD" w:rsidR="00A77B3E" w:rsidRDefault="005443C9" w:rsidP="00FB7DC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obser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pret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di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rknes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re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442EC0"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h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r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fic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llig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3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88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</w:t>
      </w:r>
      <w:r w:rsidRPr="00B20F03">
        <w:rPr>
          <w:rFonts w:ascii="Book Antiqua" w:eastAsia="Book Antiqua" w:hAnsi="Book Antiqua" w:cs="Book Antiqua"/>
          <w:color w:val="000000"/>
        </w:rPr>
        <w:t>ines</w:t>
      </w:r>
      <w:r w:rsidR="009D7583" w:rsidRPr="00B20F0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 w:rsidRPr="00B20F03">
        <w:rPr>
          <w:rFonts w:ascii="Book Antiqua" w:eastAsia="Book Antiqua" w:hAnsi="Book Antiqua" w:cs="Book Antiqua"/>
          <w:color w:val="000000"/>
          <w:szCs w:val="30"/>
          <w:vertAlign w:val="superscript"/>
        </w:rPr>
        <w:t>46</w:t>
      </w:r>
      <w:r w:rsidR="009D7583" w:rsidRPr="00B20F0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B20F03"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28730831" w14:textId="2F4873BF" w:rsidR="00A77B3E" w:rsidRDefault="005443C9" w:rsidP="00B12960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w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rpo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ip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s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quisi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pretatio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098D2E3F" w14:textId="77777777" w:rsidR="00BF1CA5" w:rsidRDefault="00BF1CA5" w:rsidP="00B12960">
      <w:pPr>
        <w:spacing w:line="360" w:lineRule="auto"/>
        <w:ind w:firstLineChars="200" w:firstLine="480"/>
        <w:jc w:val="both"/>
      </w:pPr>
    </w:p>
    <w:p w14:paraId="600E12E5" w14:textId="75DFD0A9" w:rsidR="00A77B3E" w:rsidRPr="003F0901" w:rsidRDefault="005443C9">
      <w:pPr>
        <w:spacing w:line="360" w:lineRule="auto"/>
        <w:jc w:val="both"/>
        <w:rPr>
          <w:i/>
          <w:iCs/>
        </w:rPr>
      </w:pP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EUS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guided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MFB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or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EUS-through-the-needle</w:t>
      </w:r>
      <w:r w:rsidR="00C50B75"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3F0901">
        <w:rPr>
          <w:rFonts w:ascii="Book Antiqua" w:eastAsia="Book Antiqua" w:hAnsi="Book Antiqua" w:cs="Book Antiqua"/>
          <w:b/>
          <w:bCs/>
          <w:i/>
          <w:iCs/>
          <w:color w:val="000000"/>
        </w:rPr>
        <w:t>biopsy</w:t>
      </w:r>
    </w:p>
    <w:p w14:paraId="16F7C5E4" w14:textId="491BE76D" w:rsidR="00A77B3E" w:rsidRPr="00672F01" w:rsidRDefault="005443C9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30"/>
          <w:vertAlign w:val="superscript"/>
        </w:rPr>
      </w:pP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ali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i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or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cep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o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i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CE082E" w:rsidRPr="00CE082E">
        <w:rPr>
          <w:rFonts w:ascii="Book Antiqua" w:eastAsia="Book Antiqua" w:hAnsi="Book Antiqua" w:cs="Book Antiqua"/>
          <w:color w:val="000000"/>
        </w:rPr>
        <w:t>United States</w:t>
      </w:r>
      <w:r>
        <w:rPr>
          <w:rFonts w:ascii="Book Antiqua" w:eastAsia="Book Antiqua" w:hAnsi="Book Antiqua" w:cs="Book Antiqua"/>
          <w:color w:val="000000"/>
        </w:rPr>
        <w:t>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-gau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0C3C9D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47,48</w:t>
      </w:r>
      <w:r w:rsidR="000C3C9D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A6F887B" w14:textId="08FA9D30" w:rsidR="00A77B3E" w:rsidRDefault="005443C9" w:rsidP="000C3C9D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el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4915CF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49</w:t>
      </w:r>
      <w:r w:rsidR="004915CF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2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97DF7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7.3%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9.6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.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97DF7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.1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3.4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59077C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9.2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79.7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.7%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.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CA09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13.1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%</w:t>
      </w:r>
      <w:r w:rsidR="00CA099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23%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7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f‐limi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o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.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t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.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.3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dom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erv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B73DBC"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50</w:t>
      </w:r>
      <w:r w:rsidR="00B73DBC"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]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z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MFB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yiel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yp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t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72.5 %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60.6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3.0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v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38.1%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18.0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60.5%)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ditionall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ignificantl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yiel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cino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a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t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OR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.8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 %C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0</w:t>
      </w:r>
      <w:r w:rsidR="00C97DF7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7.44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3D780B"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 72 %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ocedur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lica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5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cide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tra-cy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emorrhag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2.3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ncreatiti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mportantl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bgroup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2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sec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corda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2.3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1.9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0.7%)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cino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ensitiv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0.1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8.4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7.6 %)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4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1.5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9.7%)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ditionall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corda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stologic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rad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ysplasi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75.6 %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95 %CI: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62.3</w:t>
      </w:r>
      <w:r w:rsidR="00C97DF7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86.8).</w:t>
      </w:r>
    </w:p>
    <w:p w14:paraId="153B680E" w14:textId="6E0FBD5C" w:rsidR="006D2A75" w:rsidRDefault="005443C9" w:rsidP="006D2A7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hd w:val="clear" w:color="auto" w:fill="FFFFFF"/>
        </w:rPr>
      </w:pP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eta-analy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clud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rgic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stopath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ferenc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ool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ensitiv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it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cino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%CI</w:t>
      </w:r>
      <w:r w:rsidR="004855FA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2</w:t>
      </w:r>
      <w:r w:rsidR="004855FA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6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4855FA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</w:t>
      </w:r>
      <w:r w:rsidR="004855FA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4855FA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1</w:t>
      </w:r>
      <w:r w:rsidR="004855FA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83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68%)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N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uroendocrin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umo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FB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8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6D2A7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</w:t>
      </w:r>
      <w:r w:rsidR="006D2A75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99%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.</w:t>
      </w:r>
    </w:p>
    <w:p w14:paraId="4A1C8261" w14:textId="22AB0068" w:rsidR="00A77B3E" w:rsidRDefault="005443C9" w:rsidP="006D2A75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FB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pres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cellen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quisi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curatel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ver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v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clud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ncreatit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tra-cy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leed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et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linician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12E6AFC1" w14:textId="77777777" w:rsidR="00876E0E" w:rsidRDefault="00876E0E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</w:p>
    <w:p w14:paraId="42C29C41" w14:textId="026BC85B" w:rsidR="00A77B3E" w:rsidRPr="00566ABC" w:rsidRDefault="005443C9">
      <w:pPr>
        <w:spacing w:line="360" w:lineRule="auto"/>
        <w:jc w:val="both"/>
        <w:rPr>
          <w:i/>
          <w:iCs/>
        </w:rPr>
      </w:pPr>
      <w:r w:rsidRPr="00566ABC">
        <w:rPr>
          <w:rFonts w:ascii="Book Antiqua" w:eastAsia="Book Antiqua" w:hAnsi="Book Antiqua" w:cs="Book Antiqua"/>
          <w:b/>
          <w:bCs/>
          <w:i/>
          <w:iCs/>
          <w:color w:val="000000"/>
        </w:rPr>
        <w:t>Contrast-enhanced</w:t>
      </w:r>
      <w:r w:rsidR="00C50B75" w:rsidRPr="00566ABC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566ABC">
        <w:rPr>
          <w:rFonts w:ascii="Book Antiqua" w:eastAsia="Book Antiqua" w:hAnsi="Book Antiqua" w:cs="Book Antiqua"/>
          <w:b/>
          <w:bCs/>
          <w:i/>
          <w:iCs/>
          <w:color w:val="000000"/>
        </w:rPr>
        <w:t>EUS</w:t>
      </w:r>
    </w:p>
    <w:p w14:paraId="3EF13B5C" w14:textId="1E25FE92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ed</w:t>
      </w:r>
      <w:r w:rsidR="00876E0E" w:rsidRPr="00876E0E">
        <w:t xml:space="preserve"> </w:t>
      </w:r>
      <w:r w:rsidR="00876E0E">
        <w:rPr>
          <w:rFonts w:ascii="Book Antiqua" w:eastAsia="Book Antiqua" w:hAnsi="Book Antiqua" w:cs="Book Antiqua"/>
          <w:color w:val="000000"/>
        </w:rPr>
        <w:t>c</w:t>
      </w:r>
      <w:r w:rsidR="00876E0E" w:rsidRPr="00876E0E">
        <w:rPr>
          <w:rFonts w:ascii="Book Antiqua" w:eastAsia="Book Antiqua" w:hAnsi="Book Antiqua" w:cs="Book Antiqua"/>
          <w:color w:val="000000"/>
        </w:rPr>
        <w:t>ontrast-enhanced EUS (CE-EUS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seudo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u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FE6AC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2</w:t>
      </w:r>
      <w:r w:rsidR="00FE6AC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6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%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)</w:t>
      </w:r>
      <w:r w:rsidR="00404E7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3</w:t>
      </w:r>
      <w:r w:rsidR="00404E77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</w:t>
      </w:r>
      <w:r w:rsidR="001947D9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4</w:t>
      </w:r>
      <w:r w:rsidR="001947D9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</w:t>
      </w:r>
      <w:r w:rsidR="00C27F69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r w:rsidR="00AA2C98">
        <w:rPr>
          <w:rFonts w:ascii="Book Antiqua" w:eastAsia="Book Antiqua" w:hAnsi="Book Antiqua" w:cs="Book Antiqua"/>
          <w:color w:val="000000"/>
          <w:szCs w:val="30"/>
          <w:vertAlign w:val="superscript"/>
        </w:rPr>
        <w:t>55</w:t>
      </w:r>
      <w:r w:rsidR="00C27F69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ur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-E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477F18C8" w14:textId="77777777" w:rsidR="00A77B3E" w:rsidRDefault="00A77B3E">
      <w:pPr>
        <w:spacing w:line="360" w:lineRule="auto"/>
        <w:jc w:val="both"/>
      </w:pPr>
    </w:p>
    <w:p w14:paraId="71E67AC2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20056F8" w14:textId="6A4DBCE4" w:rsidR="00A77B3E" w:rsidRPr="000E521A" w:rsidRDefault="005443C9">
      <w:pPr>
        <w:spacing w:line="360" w:lineRule="auto"/>
        <w:jc w:val="both"/>
        <w:rPr>
          <w:i/>
          <w:iCs/>
        </w:rPr>
      </w:pP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Future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directions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in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the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diagnosis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of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ancreatic</w:t>
      </w:r>
      <w:r w:rsidR="00C50B75"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0E521A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cysts</w:t>
      </w:r>
    </w:p>
    <w:p w14:paraId="5215308C" w14:textId="49649FB2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Reliabl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cu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ottlenec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ppropri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agemen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esion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lthough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ve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mprov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ccuracy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til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ear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ospect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ulticent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tudi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nderst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mplementar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st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diomic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n-invas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o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eliminar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tratificati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-and-hig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esion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04FF5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C50B75" w:rsidRPr="00804FF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04FF5">
        <w:rPr>
          <w:rFonts w:ascii="Book Antiqua" w:eastAsia="Book Antiqua" w:hAnsi="Book Antiqua" w:cs="Book Antiqua"/>
          <w:color w:val="000000"/>
          <w:shd w:val="clear" w:color="auto" w:fill="FFFFFF"/>
        </w:rPr>
        <w:t>3)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old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llow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linician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kip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ens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vas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chnique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ertai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11F45D81" w14:textId="30100A9A" w:rsidR="00A77B3E" w:rsidRDefault="005443C9" w:rsidP="00C50B9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-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US-FN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dicated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low-co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lui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lucose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EA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t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uid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agemen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95757">
        <w:rPr>
          <w:rFonts w:ascii="Book Antiqua" w:eastAsia="Book Antiqua" w:hAnsi="Book Antiqua" w:cs="Book Antiqua"/>
          <w:color w:val="000000"/>
          <w:shd w:val="clear" w:color="auto" w:fill="FFFFFF"/>
        </w:rPr>
        <w:t>(Figure</w:t>
      </w:r>
      <w:r w:rsidR="00C50B75" w:rsidRPr="0029575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295757">
        <w:rPr>
          <w:rFonts w:ascii="Book Antiqua" w:eastAsia="Book Antiqua" w:hAnsi="Book Antiqua" w:cs="Book Antiqua"/>
          <w:color w:val="000000"/>
          <w:shd w:val="clear" w:color="auto" w:fill="FFFFFF"/>
        </w:rPr>
        <w:t>3)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diomic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U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pholog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dicativ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igh-risk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CL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vanc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iagnostic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yst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lui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lecula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CLE,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icroforcep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iops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enter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ndoscopists’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ertise.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t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vers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vent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icroforcep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iopsy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ed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sidering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C50B7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est.</w:t>
      </w:r>
    </w:p>
    <w:p w14:paraId="66B3CDE4" w14:textId="78EA2357" w:rsidR="00A77B3E" w:rsidRDefault="005443C9" w:rsidP="005323DA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Desp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in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alit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cen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st-effectiven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optim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warran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wi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ig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ol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eill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nov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urce-consumptiv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</w:p>
    <w:p w14:paraId="1AEE8E3B" w14:textId="77777777" w:rsidR="00A77B3E" w:rsidRDefault="00A77B3E">
      <w:pPr>
        <w:spacing w:line="360" w:lineRule="auto"/>
        <w:jc w:val="both"/>
      </w:pPr>
    </w:p>
    <w:p w14:paraId="6FAC83AF" w14:textId="7777777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4844C23E" w14:textId="79AF0C3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omre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L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ülo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üb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erle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r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terman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ölzk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er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üh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ye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-rel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8-14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87798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36/gutjnl-2016-313127]</w:t>
      </w:r>
    </w:p>
    <w:p w14:paraId="10DC8D22" w14:textId="1B0A0AF2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erbon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orett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pp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lco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cidiaco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pur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ncrea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-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50337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n.2018.11.014]</w:t>
      </w:r>
    </w:p>
    <w:p w14:paraId="781F0533" w14:textId="30BA349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h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C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lu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pta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os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nography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l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7-49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11870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11/j.1751-2980.2011.00538.x]</w:t>
      </w:r>
    </w:p>
    <w:p w14:paraId="59176A0A" w14:textId="7E2BC2E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lle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J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'Angelic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n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qu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rnag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atte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umg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nn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F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cu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4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72-58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9983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01.sla.0000237652.84466.54]</w:t>
      </w:r>
    </w:p>
    <w:p w14:paraId="724BECDA" w14:textId="585A2FD4" w:rsidR="00D25095" w:rsidRPr="008A4724" w:rsidRDefault="00D25095" w:rsidP="00D25095">
      <w:pPr>
        <w:spacing w:line="360" w:lineRule="auto"/>
        <w:jc w:val="both"/>
        <w:rPr>
          <w:lang w:val="pt-BR"/>
        </w:rPr>
      </w:pPr>
      <w:r>
        <w:rPr>
          <w:rFonts w:ascii="Book Antiqua" w:eastAsia="Book Antiqua" w:hAnsi="Book Antiqua" w:cs="Book Antiqua"/>
          <w:color w:val="000000"/>
        </w:rPr>
        <w:t>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cheim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M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ayyed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8A4724">
        <w:rPr>
          <w:rFonts w:ascii="Book Antiqua" w:eastAsia="Book Antiqua" w:hAnsi="Book Antiqua" w:cs="Book Antiqua"/>
          <w:i/>
          <w:iCs/>
          <w:color w:val="000000"/>
          <w:lang w:val="pt-BR"/>
        </w:rPr>
        <w:t>Gastroenterology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2015;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b/>
          <w:bCs/>
          <w:color w:val="000000"/>
          <w:lang w:val="pt-BR"/>
        </w:rPr>
        <w:t>148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: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824-48.e22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[PMID: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25805376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DOI: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10.1053/j.gastro.2015.01.014]</w:t>
      </w:r>
    </w:p>
    <w:p w14:paraId="65CA64A0" w14:textId="4E7A0428" w:rsidR="00D25095" w:rsidRDefault="00D25095" w:rsidP="00D25095">
      <w:pPr>
        <w:spacing w:line="360" w:lineRule="auto"/>
        <w:jc w:val="both"/>
      </w:pPr>
      <w:r w:rsidRPr="008A4724">
        <w:rPr>
          <w:rFonts w:ascii="Book Antiqua" w:eastAsia="Book Antiqua" w:hAnsi="Book Antiqua" w:cs="Book Antiqua"/>
          <w:color w:val="000000"/>
          <w:lang w:val="pt-BR"/>
        </w:rPr>
        <w:t>6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b/>
          <w:bCs/>
          <w:color w:val="000000"/>
          <w:lang w:val="pt-BR"/>
        </w:rPr>
        <w:t>Stark</w:t>
      </w:r>
      <w:r w:rsidR="00C50B75" w:rsidRPr="008A4724">
        <w:rPr>
          <w:rFonts w:ascii="Book Antiqua" w:eastAsia="Book Antiqua" w:hAnsi="Book Antiqua" w:cs="Book Antiqua"/>
          <w:b/>
          <w:bCs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b/>
          <w:bCs/>
          <w:color w:val="000000"/>
          <w:lang w:val="pt-BR"/>
        </w:rPr>
        <w:t>A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,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Donahue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TR,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Reber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HA,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Hines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 w:rsidRPr="008A4724">
        <w:rPr>
          <w:rFonts w:ascii="Book Antiqua" w:eastAsia="Book Antiqua" w:hAnsi="Book Antiqua" w:cs="Book Antiqua"/>
          <w:color w:val="000000"/>
          <w:lang w:val="pt-BR"/>
        </w:rPr>
        <w:t>OJ.</w:t>
      </w:r>
      <w:r w:rsidR="00C50B75" w:rsidRPr="008A4724">
        <w:rPr>
          <w:rFonts w:ascii="Book Antiqua" w:eastAsia="Book Antiqua" w:hAnsi="Book Antiqua" w:cs="Book Antiqua"/>
          <w:color w:val="000000"/>
          <w:lang w:val="pt-BR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A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1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82-189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13906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1/jama.2016.4690]</w:t>
      </w:r>
    </w:p>
    <w:p w14:paraId="20832AAA" w14:textId="4BA7405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eg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ir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ayyed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ittee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itu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ympto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48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19-22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ze12-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80537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53/j.gastro.2015.01.015]</w:t>
      </w:r>
    </w:p>
    <w:p w14:paraId="63087BBF" w14:textId="5390BBD8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anak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rnández-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ill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misaw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tsu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v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imiz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d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lfg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kuo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ncrea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38-75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73580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n.2017.07.007]</w:t>
      </w:r>
    </w:p>
    <w:p w14:paraId="57802CDF" w14:textId="693D26B8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lt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H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estved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u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nn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13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64-47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8513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38/ajg.2018.14]</w:t>
      </w:r>
    </w:p>
    <w:p w14:paraId="6B4642B9" w14:textId="5EF2125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urope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ud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roup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ystic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umours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ncrea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9-80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57440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36/gutjnl-2018-316027]</w:t>
      </w:r>
    </w:p>
    <w:p w14:paraId="017A99A3" w14:textId="167AA665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gibow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J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g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m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ha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ug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rl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dharipan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V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itte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4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11-92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5331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jacr.2017.03.010]</w:t>
      </w:r>
    </w:p>
    <w:p w14:paraId="5764C161" w14:textId="2CA77BB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e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nk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enari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r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uth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w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mm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od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th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4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8-44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79259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38/s41379-020-00647-z]</w:t>
      </w:r>
    </w:p>
    <w:p w14:paraId="4F5B84CC" w14:textId="1537EA3D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ijhuis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ssch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e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ision-mak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u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6(2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6-e2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10.1016/j.ejso.2019.11.488]</w:t>
      </w:r>
    </w:p>
    <w:p w14:paraId="05027442" w14:textId="1156AED2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mitriev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uf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v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ub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h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nn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tz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H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e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olu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sembl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mage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mpu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mpu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ssis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erv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43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0-15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88182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978-3-319-66179-7_18]</w:t>
      </w:r>
    </w:p>
    <w:p w14:paraId="5E23D0F2" w14:textId="77777777" w:rsidR="00947117" w:rsidRDefault="00D25095" w:rsidP="00D2509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1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xt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ph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MC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2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84279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86/s12885-019-6421-7]</w:t>
      </w:r>
    </w:p>
    <w:p w14:paraId="4A32BBE7" w14:textId="16C351BF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i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ro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o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relimin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i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lo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u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74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76027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ejrad.2019.108747]</w:t>
      </w:r>
    </w:p>
    <w:p w14:paraId="175F620A" w14:textId="5738847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e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r-A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D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echn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e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330338188243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8033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77/1533033818824339]</w:t>
      </w:r>
    </w:p>
    <w:p w14:paraId="4140DA4C" w14:textId="083D07F8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he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type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sib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nc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18512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3389/fonc.2020.00248]</w:t>
      </w:r>
    </w:p>
    <w:p w14:paraId="70036614" w14:textId="3A656B9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anani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nt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m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tz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tr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M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ncotarg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776-857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58841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8632/oncotarget.11769]</w:t>
      </w:r>
    </w:p>
    <w:p w14:paraId="4D70109D" w14:textId="33AE1A7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ermuth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larunat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cu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ep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if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ff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ppol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glioc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vi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rch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ll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af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rid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v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ncotarge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785-8579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58968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8632/oncotarget.11768]</w:t>
      </w:r>
    </w:p>
    <w:p w14:paraId="5F3A40E8" w14:textId="027BCC80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ttiyeh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krabo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z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gdon-Emb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n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lachandr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'Angelic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atte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rnag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ngh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p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PB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Oxford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1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2-21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09741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hpb.2018.07.016]</w:t>
      </w:r>
    </w:p>
    <w:p w14:paraId="58D8F75F" w14:textId="6FC227C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illiams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ringt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wre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krabo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is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iye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k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virent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Inty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o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e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dure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o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Intervention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ing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tonic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3151Q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10.1117/12.2566425]</w:t>
      </w:r>
    </w:p>
    <w:p w14:paraId="1696D15B" w14:textId="4F882D2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offm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H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jd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senkrantz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le-le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gr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PMNs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bdom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NY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22-122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90045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s00261-016-1001-7]</w:t>
      </w:r>
    </w:p>
    <w:p w14:paraId="32EA3B5E" w14:textId="3DE72080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u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io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mogr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cen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nc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mag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1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75045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86/s40644-021-00395-6]</w:t>
      </w:r>
    </w:p>
    <w:p w14:paraId="5EF45E89" w14:textId="3901391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rugg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wandrowsk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-Lewandrowsk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zydl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ill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sha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6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30-133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13179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53/j.gastro.2004.02.013]</w:t>
      </w:r>
    </w:p>
    <w:p w14:paraId="5FDBA25B" w14:textId="3EB5A6C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ornt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D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Phai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yag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wi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laviano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a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J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ncrea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3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8-5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39557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n.2012.11.313]</w:t>
      </w:r>
    </w:p>
    <w:p w14:paraId="07F06F2E" w14:textId="388B3662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izginer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rn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rac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t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ug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4-102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7759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PA.0b013e31821bd62f]</w:t>
      </w:r>
    </w:p>
    <w:p w14:paraId="2DE5DD54" w14:textId="55BA13A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rk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carenh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aez-Lu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y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'Ka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ars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ters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pazi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yla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ncre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-4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9668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PA.0b013e3181f69f36]</w:t>
      </w:r>
    </w:p>
    <w:p w14:paraId="66689A08" w14:textId="2DC6488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gamruengpho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t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imon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embry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g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20-92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79048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dld.2013.05.002]</w:t>
      </w:r>
    </w:p>
    <w:p w14:paraId="55EA1FCA" w14:textId="521E491F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3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gamruengpho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nn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th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7-6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9263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path.2016.05.010]</w:t>
      </w:r>
    </w:p>
    <w:p w14:paraId="11D25E07" w14:textId="065F3869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osan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a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i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em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huta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h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FNA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c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5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56-27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69451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s10620-010-1361-8]</w:t>
      </w:r>
    </w:p>
    <w:p w14:paraId="4E6DFD9F" w14:textId="1A927B57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QX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i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n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Q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6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97-120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13888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59/000430290]</w:t>
      </w:r>
    </w:p>
    <w:p w14:paraId="6CA796C0" w14:textId="5AD411A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elow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le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da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l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zi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mbucci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log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ir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ath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3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8-40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50280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309/CEPK-542W-3885-2LP8]</w:t>
      </w:r>
    </w:p>
    <w:p w14:paraId="744F235B" w14:textId="65564DE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ibaldone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u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tamess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go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opre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c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goon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ac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el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-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6-103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6750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dld.2020.06.038]</w:t>
      </w:r>
    </w:p>
    <w:p w14:paraId="1B0C5192" w14:textId="118955FE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oha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P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d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ssab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nnad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d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cioruss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es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Donou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l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73159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CG.0000000000001507]</w:t>
      </w:r>
    </w:p>
    <w:p w14:paraId="42A21D17" w14:textId="33B2BFD7" w:rsidR="00D25095" w:rsidRDefault="00D25095" w:rsidP="00D2509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3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cCart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,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2BA0">
        <w:rPr>
          <w:rFonts w:ascii="Book Antiqua" w:eastAsia="Book Antiqua" w:hAnsi="Book Antiqua" w:cs="Book Antiqua"/>
          <w:color w:val="000000"/>
        </w:rPr>
        <w:t>Gar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Pr="007E2BA0"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stag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98-712.e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96431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gie.2021.04.025]</w:t>
      </w:r>
    </w:p>
    <w:p w14:paraId="6042C708" w14:textId="7639E7DF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cCarty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et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stag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acquir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N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tat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neo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3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19-1033.e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35905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gie.2020.12.014]</w:t>
      </w:r>
    </w:p>
    <w:p w14:paraId="7CDA6946" w14:textId="75B07DA4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ingh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D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Gra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al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e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n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sanell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achristo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iv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tle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sy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g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s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W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a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or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ngpan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su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ureik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kiforov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-gene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quenc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ui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i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u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31-21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97029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36/gutjnl-2016-313586]</w:t>
      </w:r>
    </w:p>
    <w:p w14:paraId="6205ADCB" w14:textId="2C4235B9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apolé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maist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j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ll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cidar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urdari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llon-Mial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mex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o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pilliez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azz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oc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ovanni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adenoma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nd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7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-3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32568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55/s-0034-1390693]</w:t>
      </w:r>
    </w:p>
    <w:p w14:paraId="0EE93F42" w14:textId="11E1C61B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apoleo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maistr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j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ll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cidarm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urdari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llon-Mial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mex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o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pilliez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azz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g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iz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ovanni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v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CLE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si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0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03-261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42819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07/s00464-015-4510-5]</w:t>
      </w:r>
    </w:p>
    <w:p w14:paraId="252C79C8" w14:textId="1C5CF38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ug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-Di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lhof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lchu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mid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wli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n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z-Monser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32-440.e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22064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cgh.2019.06.010]</w:t>
      </w:r>
    </w:p>
    <w:p w14:paraId="3648A6FA" w14:textId="5D3D782A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onjeti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stag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CLE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10.1016/s0016-5085(20)33777-x]</w:t>
      </w:r>
    </w:p>
    <w:p w14:paraId="1C3A9CF0" w14:textId="369EEB43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4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acciorusso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cci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R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cc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u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2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4-109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28254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MEG.0000000000001728]</w:t>
      </w:r>
    </w:p>
    <w:p w14:paraId="0FA36E0B" w14:textId="7E6A6A6C" w:rsidR="00D25095" w:rsidRDefault="00D25095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rishn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G</w:t>
      </w:r>
      <w:r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Wit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Mai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ngk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pole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m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b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i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e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thr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aszcza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-Di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art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k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no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plasi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deo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1</w:t>
      </w:r>
      <w:r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51-563.e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54238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j.gie.2019.09.014]</w:t>
      </w:r>
    </w:p>
    <w:p w14:paraId="0BC16115" w14:textId="67C9E425" w:rsidR="00D25095" w:rsidRDefault="00D25095" w:rsidP="00D25095">
      <w:pPr>
        <w:spacing w:line="360" w:lineRule="auto"/>
        <w:jc w:val="both"/>
      </w:pPr>
      <w:r w:rsidRPr="00AA2C98">
        <w:rPr>
          <w:rFonts w:ascii="Book Antiqua" w:eastAsia="Book Antiqua" w:hAnsi="Book Antiqua" w:cs="Book Antiqua"/>
          <w:color w:val="000000"/>
        </w:rPr>
        <w:t>45</w:t>
      </w:r>
      <w:r w:rsidR="00C50B75" w:rsidRPr="00AA2C98">
        <w:rPr>
          <w:rFonts w:ascii="Book Antiqua" w:eastAsia="Book Antiqua" w:hAnsi="Book Antiqua" w:cs="Book Antiqua"/>
          <w:color w:val="000000"/>
        </w:rPr>
        <w:t xml:space="preserve"> </w:t>
      </w:r>
      <w:r w:rsidRPr="00AA2C98">
        <w:rPr>
          <w:rFonts w:ascii="Book Antiqua" w:eastAsia="Book Antiqua" w:hAnsi="Book Antiqua" w:cs="Book Antiqua"/>
          <w:b/>
          <w:bCs/>
          <w:color w:val="000000"/>
        </w:rPr>
        <w:t>Fe</w:t>
      </w:r>
      <w:r>
        <w:rPr>
          <w:rFonts w:ascii="Book Antiqua" w:eastAsia="Book Antiqua" w:hAnsi="Book Antiqua" w:cs="Book Antiqua"/>
          <w:b/>
          <w:bCs/>
          <w:color w:val="000000"/>
        </w:rPr>
        <w:t>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le-bas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deo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DOI:</w:t>
      </w:r>
      <w:r w:rsidR="0043061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4103/eus.eus_35_20]</w:t>
      </w:r>
    </w:p>
    <w:p w14:paraId="14B6283E" w14:textId="1CBC4BC9" w:rsidR="00D25095" w:rsidRPr="008A4724" w:rsidRDefault="00AA2C98" w:rsidP="00D25095">
      <w:pPr>
        <w:spacing w:line="360" w:lineRule="auto"/>
        <w:jc w:val="both"/>
        <w:rPr>
          <w:lang w:val="it-IT"/>
        </w:rPr>
      </w:pPr>
      <w:r>
        <w:rPr>
          <w:rFonts w:ascii="Book Antiqua" w:eastAsia="Book Antiqua" w:hAnsi="Book Antiqua" w:cs="Book Antiqua"/>
          <w:color w:val="000000"/>
        </w:rPr>
        <w:t>4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Machicado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J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-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arly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-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ol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lexand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alo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G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ub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eltsch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ddendor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aje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O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ishwana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or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r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pachristo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G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ruz-Monserrat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Z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wel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rish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G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ig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is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tratific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oplasm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as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micr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a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aly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volu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ur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twor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(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ideo)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Gastrointestinal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Endoscopy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2021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[DOI:</w:t>
      </w:r>
      <w:r w:rsidR="008E070E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10.1016/j.gie.2020.12.054]</w:t>
      </w:r>
    </w:p>
    <w:p w14:paraId="2B327C2F" w14:textId="665C514E" w:rsidR="00D25095" w:rsidRDefault="00AA2C98" w:rsidP="00D25095">
      <w:pPr>
        <w:spacing w:line="360" w:lineRule="auto"/>
        <w:jc w:val="both"/>
      </w:pPr>
      <w:r w:rsidRPr="008A4724">
        <w:rPr>
          <w:rFonts w:ascii="Book Antiqua" w:eastAsia="Book Antiqua" w:hAnsi="Book Antiqua" w:cs="Book Antiqua"/>
          <w:color w:val="000000"/>
          <w:lang w:val="it-IT"/>
        </w:rPr>
        <w:t>47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b/>
          <w:bCs/>
          <w:color w:val="000000"/>
          <w:lang w:val="it-IT"/>
        </w:rPr>
        <w:t>Barresi</w:t>
      </w:r>
      <w:r w:rsidR="00C50B75" w:rsidRPr="008A4724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b/>
          <w:bCs/>
          <w:color w:val="000000"/>
          <w:lang w:val="it-IT"/>
        </w:rPr>
        <w:t>L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Tacelli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M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Ligresti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D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Traina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M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Tarantino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I.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Tissue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acquisition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in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pancreatic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cystic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lesions.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51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86-29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016621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16/j.dld.2018.08.003]</w:t>
      </w:r>
    </w:p>
    <w:p w14:paraId="4AD2F09D" w14:textId="691A8A45" w:rsidR="00D25095" w:rsidRPr="008A4724" w:rsidRDefault="00AA2C98" w:rsidP="00D25095">
      <w:pPr>
        <w:spacing w:line="360" w:lineRule="auto"/>
        <w:jc w:val="both"/>
        <w:rPr>
          <w:lang w:val="it-IT"/>
        </w:rPr>
      </w:pPr>
      <w:r>
        <w:rPr>
          <w:rFonts w:ascii="Book Antiqua" w:eastAsia="Book Antiqua" w:hAnsi="Book Antiqua" w:cs="Book Antiqua"/>
          <w:color w:val="000000"/>
        </w:rPr>
        <w:t>4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Huelsen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A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op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a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Gup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-guide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ssessm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ciden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arg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ri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conclus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in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spiration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 w:rsidRPr="008A4724">
        <w:rPr>
          <w:rFonts w:ascii="Book Antiqua" w:eastAsia="Book Antiqua" w:hAnsi="Book Antiqua" w:cs="Book Antiqua"/>
          <w:i/>
          <w:iCs/>
          <w:color w:val="000000"/>
          <w:lang w:val="it-IT"/>
        </w:rPr>
        <w:t>Endoscopy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2017;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b/>
          <w:bCs/>
          <w:color w:val="000000"/>
          <w:lang w:val="it-IT"/>
        </w:rPr>
        <w:t>49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: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E109-E110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[PMID: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28192812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DOI: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10.1055/s-0043-100217]</w:t>
      </w:r>
    </w:p>
    <w:p w14:paraId="19659333" w14:textId="2A5CF9BF" w:rsidR="00D25095" w:rsidRDefault="00AA2C98" w:rsidP="00D25095">
      <w:pPr>
        <w:spacing w:line="360" w:lineRule="auto"/>
        <w:jc w:val="both"/>
      </w:pPr>
      <w:r w:rsidRPr="008A4724">
        <w:rPr>
          <w:rFonts w:ascii="Book Antiqua" w:eastAsia="Book Antiqua" w:hAnsi="Book Antiqua" w:cs="Book Antiqua"/>
          <w:color w:val="000000"/>
          <w:lang w:val="it-IT"/>
        </w:rPr>
        <w:t>49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b/>
          <w:bCs/>
          <w:color w:val="000000"/>
          <w:lang w:val="it-IT"/>
        </w:rPr>
        <w:t>Tacelli</w:t>
      </w:r>
      <w:r w:rsidR="00C50B75" w:rsidRPr="008A4724">
        <w:rPr>
          <w:rFonts w:ascii="Book Antiqua" w:eastAsia="Book Antiqua" w:hAnsi="Book Antiqua" w:cs="Book Antiqua"/>
          <w:b/>
          <w:bCs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b/>
          <w:bCs/>
          <w:color w:val="000000"/>
          <w:lang w:val="it-IT"/>
        </w:rPr>
        <w:t>M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Celsa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C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Magro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B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Barchiesi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M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Barresi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L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Capurso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G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Arcidiacono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PG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Cammà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C,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Crinò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 w:rsidRPr="008A4724">
        <w:rPr>
          <w:rFonts w:ascii="Book Antiqua" w:eastAsia="Book Antiqua" w:hAnsi="Book Antiqua" w:cs="Book Antiqua"/>
          <w:color w:val="000000"/>
          <w:lang w:val="it-IT"/>
        </w:rPr>
        <w:t>SF.</w:t>
      </w:r>
      <w:r w:rsidR="00C50B75" w:rsidRPr="008A4724">
        <w:rPr>
          <w:rFonts w:ascii="Book Antiqua" w:eastAsia="Book Antiqua" w:hAnsi="Book Antiqua" w:cs="Book Antiqua"/>
          <w:color w:val="000000"/>
          <w:lang w:val="it-IT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erform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</w:t>
      </w:r>
      <w:r w:rsidR="00D25095">
        <w:rPr>
          <w:rFonts w:ascii="Book Antiqua" w:eastAsia="Book Antiqua" w:hAnsi="Book Antiqua" w:cs="Book Antiqua"/>
          <w:color w:val="000000"/>
        </w:rPr>
        <w:lastRenderedPageBreak/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cro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32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18-103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191258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111/den.13626]</w:t>
      </w:r>
    </w:p>
    <w:p w14:paraId="68CCCF09" w14:textId="71EA08A9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Westerveld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DR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onnia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raganov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V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ie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croforcep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iops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US-F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8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656-E66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235588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55/a-1119-6543]</w:t>
      </w:r>
    </w:p>
    <w:p w14:paraId="142F7F5D" w14:textId="27FC4734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Rift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CV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chei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oxvær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ovacev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B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laus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ilman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nse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P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L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ssel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ccurac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US-gu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hrough-the-needle-biopsi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imultaneous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btain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i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ed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spir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t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ro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s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ystem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view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eta-analysi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Path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Prac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1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220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5336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3652239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16/j.prp.2021.153368]</w:t>
      </w:r>
    </w:p>
    <w:p w14:paraId="7D35C642" w14:textId="089EE3AB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Kamat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K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ita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adosa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ya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am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ka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rwan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ikug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ib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atsu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keya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u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armon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n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Endoscop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6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48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5-41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660597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55/s-0034-1393564]</w:t>
      </w:r>
    </w:p>
    <w:p w14:paraId="1303CA04" w14:textId="37AE04D0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3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Buxbaum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J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arghe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haki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i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ern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chelep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am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uddalwa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Qual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Quantit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prove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valua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esion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20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18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917-925.e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1499247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16/j.cgh.2019.08.054]</w:t>
      </w:r>
    </w:p>
    <w:p w14:paraId="1369AEA2" w14:textId="31D5A8AC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4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Kamata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K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kena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nag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iyat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ama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m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ak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nak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ib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Watanab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akur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ishid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ikug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atsumo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keyam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itan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Kud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Valu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dditio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nograph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urveill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fte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urgic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remov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intraduct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pilla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mucinou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8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30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659-666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9675938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111/den.13176]</w:t>
      </w:r>
    </w:p>
    <w:p w14:paraId="585D32A6" w14:textId="651FF2BD" w:rsidR="00D25095" w:rsidRDefault="00AA2C98" w:rsidP="00D2509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5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Zhong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L</w:t>
      </w:r>
      <w:r w:rsidR="00D25095">
        <w:rPr>
          <w:rFonts w:ascii="Book Antiqua" w:eastAsia="Book Antiqua" w:hAnsi="Book Antiqua" w:cs="Book Antiqua"/>
          <w:color w:val="000000"/>
        </w:rPr>
        <w:t>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ha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inghu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L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H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Y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J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Tang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rospec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Stud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ontrast-Enhanc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Endoscop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Ultrasou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f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fferent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iagnos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of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Pancrea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Cysti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Neoplasm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g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50B7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2019;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b/>
          <w:bCs/>
          <w:color w:val="000000"/>
        </w:rPr>
        <w:t>64</w:t>
      </w:r>
      <w:r w:rsidR="00D25095">
        <w:rPr>
          <w:rFonts w:ascii="Book Antiqua" w:eastAsia="Book Antiqua" w:hAnsi="Book Antiqua" w:cs="Book Antiqua"/>
          <w:color w:val="000000"/>
        </w:rPr>
        <w:t>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616-3622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[PMID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31290040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DOI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D25095">
        <w:rPr>
          <w:rFonts w:ascii="Book Antiqua" w:eastAsia="Book Antiqua" w:hAnsi="Book Antiqua" w:cs="Book Antiqua"/>
          <w:color w:val="000000"/>
        </w:rPr>
        <w:t>10.1007/s10620-019-05718-z]</w:t>
      </w:r>
    </w:p>
    <w:p w14:paraId="13277C27" w14:textId="77777777" w:rsidR="00A05CE7" w:rsidRDefault="00A05CE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A05C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19C1EF" w14:textId="7777777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A31C0D9" w14:textId="208992A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Krishn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G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rincip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vestigato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f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an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F558A">
        <w:rPr>
          <w:rFonts w:ascii="Book Antiqua" w:eastAsia="Book Antiqua" w:hAnsi="Book Antiqua" w:cs="Book Antiqua"/>
          <w:color w:val="000000"/>
          <w:szCs w:val="22"/>
        </w:rPr>
        <w:t>investigator-initiated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tudy.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tud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rt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s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funded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b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grant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o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hio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State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University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Wexne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edical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Center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from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Maun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Kea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echnologies,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Paris,</w:t>
      </w:r>
      <w:r w:rsidR="00C50B7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France</w:t>
      </w:r>
      <w:r w:rsidR="00190ABA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31C00233" w14:textId="77777777" w:rsidR="00A77B3E" w:rsidRDefault="00A77B3E">
      <w:pPr>
        <w:spacing w:line="360" w:lineRule="auto"/>
        <w:jc w:val="both"/>
      </w:pPr>
    </w:p>
    <w:p w14:paraId="2E212F4D" w14:textId="67B7ED99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50B7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Commerci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4A206F78" w14:textId="77777777" w:rsidR="00A77B3E" w:rsidRDefault="00A77B3E">
      <w:pPr>
        <w:spacing w:line="360" w:lineRule="auto"/>
        <w:jc w:val="both"/>
      </w:pPr>
    </w:p>
    <w:p w14:paraId="1983375A" w14:textId="77777777" w:rsidR="007D4C71" w:rsidRPr="007D4C71" w:rsidRDefault="007D4C71" w:rsidP="007D4C71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7D4C71">
        <w:rPr>
          <w:rFonts w:ascii="Book Antiqua" w:eastAsia="Book Antiqua" w:hAnsi="Book Antiqua" w:cs="Book Antiqua"/>
          <w:b/>
          <w:color w:val="000000"/>
        </w:rPr>
        <w:t xml:space="preserve">Provenance and peer review: </w:t>
      </w:r>
      <w:r w:rsidRPr="007D4C71">
        <w:rPr>
          <w:rFonts w:ascii="Book Antiqua" w:eastAsia="Book Antiqua" w:hAnsi="Book Antiqua" w:cs="Book Antiqua"/>
          <w:bCs/>
          <w:color w:val="000000"/>
        </w:rPr>
        <w:t>Invited article; Externally peer reviewed.</w:t>
      </w:r>
    </w:p>
    <w:p w14:paraId="7F44DCE6" w14:textId="46D6AE7A" w:rsidR="00A77B3E" w:rsidRDefault="007D4C71" w:rsidP="007D4C71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7D4C71">
        <w:rPr>
          <w:rFonts w:ascii="Book Antiqua" w:eastAsia="Book Antiqua" w:hAnsi="Book Antiqua" w:cs="Book Antiqua"/>
          <w:b/>
          <w:color w:val="000000"/>
        </w:rPr>
        <w:t xml:space="preserve">Peer-review model: </w:t>
      </w:r>
      <w:r w:rsidRPr="007D4C71">
        <w:rPr>
          <w:rFonts w:ascii="Book Antiqua" w:eastAsia="Book Antiqua" w:hAnsi="Book Antiqua" w:cs="Book Antiqua"/>
          <w:bCs/>
          <w:color w:val="000000"/>
        </w:rPr>
        <w:t>Single blind</w:t>
      </w:r>
    </w:p>
    <w:p w14:paraId="34F05158" w14:textId="77777777" w:rsidR="007D4C71" w:rsidRDefault="007D4C71" w:rsidP="007D4C71">
      <w:pPr>
        <w:spacing w:line="360" w:lineRule="auto"/>
        <w:jc w:val="both"/>
      </w:pPr>
    </w:p>
    <w:p w14:paraId="0FDB59CB" w14:textId="3D42D34C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6D108C7F" w14:textId="2D047AEA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,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2EEAD67B" w14:textId="1CA63B1F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A4724" w:rsidRPr="008A4724">
        <w:rPr>
          <w:rFonts w:ascii="Book Antiqua" w:eastAsia="Book Antiqua" w:hAnsi="Book Antiqua" w:cs="Book Antiqua"/>
          <w:color w:val="000000"/>
        </w:rPr>
        <w:t>January 19, 2022</w:t>
      </w:r>
    </w:p>
    <w:p w14:paraId="0232E75B" w14:textId="77777777" w:rsidR="00A77B3E" w:rsidRDefault="00A77B3E">
      <w:pPr>
        <w:spacing w:line="360" w:lineRule="auto"/>
        <w:jc w:val="both"/>
      </w:pPr>
    </w:p>
    <w:p w14:paraId="75E24A26" w14:textId="6C2033FE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 w:rsidR="00E633A2"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epatology</w:t>
      </w:r>
    </w:p>
    <w:p w14:paraId="05438793" w14:textId="7FC6F995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0AB4CEE0" w14:textId="457C797D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55710AE4" w14:textId="584D6647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6CBBAA69" w14:textId="79F7949F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76857953" w14:textId="2E2B2A6D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98C56AA" w14:textId="127F6C36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7E5BF28" w14:textId="2CB4C843" w:rsidR="00A77B3E" w:rsidRDefault="005443C9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63E31DB2" w14:textId="77777777" w:rsidR="00A77B3E" w:rsidRDefault="00A77B3E">
      <w:pPr>
        <w:spacing w:line="360" w:lineRule="auto"/>
        <w:jc w:val="both"/>
      </w:pPr>
    </w:p>
    <w:p w14:paraId="1AF73066" w14:textId="00156931" w:rsidR="00A77B3E" w:rsidRDefault="005443C9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kasha</w:t>
      </w:r>
      <w:r w:rsidR="00C50B7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H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427AA">
        <w:rPr>
          <w:rFonts w:ascii="Book Antiqua" w:eastAsia="Book Antiqua" w:hAnsi="Book Antiqua" w:cs="Book Antiqua"/>
          <w:color w:val="000000"/>
        </w:rPr>
        <w:t>Wu YXJ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C50B7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A4724">
        <w:rPr>
          <w:rFonts w:ascii="Book Antiqua" w:eastAsia="Book Antiqua" w:hAnsi="Book Antiqua" w:cs="Book Antiqua"/>
          <w:color w:val="000000"/>
        </w:rPr>
        <w:t>Wu YXJ</w:t>
      </w:r>
    </w:p>
    <w:p w14:paraId="25C156FD" w14:textId="0532F4DE" w:rsidR="00514237" w:rsidRDefault="0051423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EE88AAB" w14:textId="498FEB96" w:rsidR="00514237" w:rsidRDefault="001B1D2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1B1D2C">
        <w:rPr>
          <w:rFonts w:ascii="Book Antiqua" w:eastAsia="Book Antiqua" w:hAnsi="Book Antiqua" w:cs="Book Antiqua"/>
          <w:b/>
          <w:color w:val="000000"/>
        </w:rPr>
        <w:t>Figure Legends</w:t>
      </w:r>
    </w:p>
    <w:p w14:paraId="314DC5B1" w14:textId="528FEC98" w:rsidR="001B1D2C" w:rsidRDefault="00CE2C9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drawing>
          <wp:inline distT="0" distB="0" distL="0" distR="0" wp14:anchorId="76746B4B" wp14:editId="6B45018C">
            <wp:extent cx="5486875" cy="3535986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875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89F25" w14:textId="764305E4" w:rsidR="00264A53" w:rsidRPr="00264A53" w:rsidRDefault="00264A53" w:rsidP="00264A53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264A53">
        <w:rPr>
          <w:rFonts w:ascii="Book Antiqua" w:eastAsia="Book Antiqua" w:hAnsi="Book Antiqua" w:cs="Book Antiqua"/>
          <w:b/>
          <w:bCs/>
          <w:color w:val="000000"/>
        </w:rPr>
        <w:t>Figure 1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64A53">
        <w:rPr>
          <w:rFonts w:ascii="Book Antiqua" w:eastAsia="Book Antiqua" w:hAnsi="Book Antiqua" w:cs="Book Antiqua"/>
          <w:b/>
          <w:bCs/>
          <w:color w:val="000000"/>
        </w:rPr>
        <w:t xml:space="preserve">Current standard of care diagnostic methods are suboptimal in the diagnosis of specific types of pancreatic cystic lesions and risk-stratification of mucinous cysts. </w:t>
      </w:r>
      <w:r w:rsidRPr="00264A53">
        <w:rPr>
          <w:rFonts w:ascii="Book Antiqua" w:eastAsia="Book Antiqua" w:hAnsi="Book Antiqua" w:cs="Book Antiqua"/>
          <w:color w:val="000000"/>
        </w:rPr>
        <w:t>PCL: Pancreatic cystic lesion, CEA: Carcinoembryonic antigen, IPMN: Intraductal papillary mucinous neoplasms, MCN: Mucinous cystic neoplasm, SPN: Solid pseudopapillary neoplasm, Cystic-NET: Cystic neuroendocrine tumors, SCA: Serous cystadenoma</w:t>
      </w:r>
      <w:r w:rsidR="00CE2C9C">
        <w:rPr>
          <w:rFonts w:ascii="Book Antiqua" w:eastAsia="Book Antiqua" w:hAnsi="Book Antiqua" w:cs="Book Antiqua"/>
          <w:color w:val="000000"/>
        </w:rPr>
        <w:t>.</w:t>
      </w:r>
    </w:p>
    <w:p w14:paraId="3044B7C0" w14:textId="77777777" w:rsidR="00CE6827" w:rsidRDefault="00CE6827" w:rsidP="00264A5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CE682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4B3D76" w14:textId="5BE9A95B" w:rsidR="00264A53" w:rsidRPr="00264A53" w:rsidRDefault="009821A7" w:rsidP="00264A5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</w:rPr>
        <w:lastRenderedPageBreak/>
        <w:drawing>
          <wp:inline distT="0" distB="0" distL="0" distR="0" wp14:anchorId="2E12E0A0" wp14:editId="7B533514">
            <wp:extent cx="5943600" cy="2971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BE6D" w14:textId="7B3EBFAF" w:rsidR="009821A7" w:rsidRPr="009821A7" w:rsidRDefault="00CE6827" w:rsidP="009821A7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CE6827">
        <w:rPr>
          <w:rFonts w:ascii="Book Antiqua" w:eastAsia="Book Antiqua" w:hAnsi="Book Antiqua" w:cs="Book Antiqua"/>
          <w:b/>
          <w:bCs/>
          <w:color w:val="000000"/>
        </w:rPr>
        <w:t>Figure 2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CE6827">
        <w:rPr>
          <w:rFonts w:ascii="Book Antiqua" w:eastAsia="Book Antiqua" w:hAnsi="Book Antiqua" w:cs="Book Antiqua"/>
          <w:b/>
          <w:bCs/>
          <w:color w:val="000000"/>
        </w:rPr>
        <w:t>Features identified o</w:t>
      </w:r>
      <w:r w:rsidR="009821A7" w:rsidRPr="00CE6827">
        <w:rPr>
          <w:rFonts w:ascii="Book Antiqua" w:eastAsia="Book Antiqua" w:hAnsi="Book Antiqua" w:cs="Book Antiqua"/>
          <w:b/>
          <w:bCs/>
          <w:color w:val="000000"/>
        </w:rPr>
        <w:t>n endoscopic ultrasound guided needle confocal laser endomicr</w:t>
      </w:r>
      <w:r w:rsidRPr="00CE6827">
        <w:rPr>
          <w:rFonts w:ascii="Book Antiqua" w:eastAsia="Book Antiqua" w:hAnsi="Book Antiqua" w:cs="Book Antiqua"/>
          <w:b/>
          <w:bCs/>
          <w:color w:val="000000"/>
        </w:rPr>
        <w:t>oscopy</w:t>
      </w:r>
      <w:r w:rsidR="009821A7">
        <w:rPr>
          <w:rFonts w:ascii="Book Antiqua" w:eastAsia="Book Antiqua" w:hAnsi="Book Antiqua" w:cs="Book Antiqua"/>
          <w:b/>
          <w:bCs/>
          <w:color w:val="000000"/>
        </w:rPr>
        <w:t xml:space="preserve">. </w:t>
      </w:r>
      <w:r w:rsidR="009821A7" w:rsidRPr="009821A7">
        <w:rPr>
          <w:rFonts w:ascii="Book Antiqua" w:eastAsia="Book Antiqua" w:hAnsi="Book Antiqua" w:cs="Book Antiqua"/>
          <w:color w:val="000000"/>
        </w:rPr>
        <w:t>IPMN: Intraductal papillary mucinous neoplasms</w:t>
      </w:r>
      <w:r w:rsidR="009821A7">
        <w:rPr>
          <w:rFonts w:ascii="Book Antiqua" w:eastAsia="Book Antiqua" w:hAnsi="Book Antiqua" w:cs="Book Antiqua"/>
          <w:color w:val="000000"/>
        </w:rPr>
        <w:t>.</w:t>
      </w:r>
    </w:p>
    <w:p w14:paraId="2D7B3316" w14:textId="77777777" w:rsidR="00796B83" w:rsidRDefault="00CE6827" w:rsidP="00CE682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  <w:sectPr w:rsidR="00796B8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E682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D92997C" w14:textId="709F5B38" w:rsidR="00CE6827" w:rsidRPr="00CE6827" w:rsidRDefault="000B5F38" w:rsidP="00CE682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C339A6">
        <w:rPr>
          <w:rFonts w:ascii="Antiqua" w:hAnsi="Antiqua"/>
          <w:noProof/>
        </w:rPr>
        <w:lastRenderedPageBreak/>
        <w:drawing>
          <wp:inline distT="0" distB="0" distL="0" distR="0" wp14:anchorId="17B564EE" wp14:editId="69371CD0">
            <wp:extent cx="5943600" cy="2650490"/>
            <wp:effectExtent l="57150" t="38100" r="57150" b="9271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87BCE594-BEAA-6D44-8D03-E15AC3CA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6AA34C17" w14:textId="45088D29" w:rsidR="009A1E77" w:rsidRPr="009A1E77" w:rsidRDefault="00796B83" w:rsidP="009A1E77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796B83">
        <w:rPr>
          <w:rFonts w:ascii="Book Antiqua" w:eastAsia="Book Antiqua" w:hAnsi="Book Antiqua" w:cs="Book Antiqua"/>
          <w:b/>
          <w:bCs/>
          <w:color w:val="000000"/>
        </w:rPr>
        <w:t>Figure 3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96B83">
        <w:rPr>
          <w:rFonts w:ascii="Book Antiqua" w:eastAsia="Book Antiqua" w:hAnsi="Book Antiqua" w:cs="Book Antiqua"/>
          <w:b/>
          <w:bCs/>
          <w:color w:val="000000"/>
        </w:rPr>
        <w:t>Future directions of detection and risk stratification of pancreatic cystic lesion to guide clinical management</w:t>
      </w:r>
      <w:r w:rsidR="008014CD">
        <w:rPr>
          <w:rFonts w:ascii="Book Antiqua" w:eastAsia="Book Antiqua" w:hAnsi="Book Antiqua" w:cs="Book Antiqua"/>
          <w:b/>
          <w:bCs/>
          <w:color w:val="000000"/>
        </w:rPr>
        <w:t xml:space="preserve">. </w:t>
      </w:r>
      <w:r w:rsidR="009A1E77" w:rsidRPr="009A1E77">
        <w:rPr>
          <w:rFonts w:ascii="Book Antiqua" w:eastAsia="Book Antiqua" w:hAnsi="Book Antiqua" w:cs="Book Antiqua"/>
          <w:color w:val="000000"/>
        </w:rPr>
        <w:t>PCL: Pancreatic cystic lesion, CEA: Carcinoembryonic antigen, IPMN: Intraductal papillary mucinous neoplasms</w:t>
      </w:r>
      <w:r w:rsidR="009A1E77">
        <w:rPr>
          <w:rFonts w:ascii="Book Antiqua" w:eastAsia="Book Antiqua" w:hAnsi="Book Antiqua" w:cs="Book Antiqua"/>
          <w:color w:val="000000"/>
        </w:rPr>
        <w:t>.</w:t>
      </w:r>
    </w:p>
    <w:p w14:paraId="07F07A57" w14:textId="77777777" w:rsidR="00096E81" w:rsidRDefault="00096E81" w:rsidP="00796B8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096E8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D734E1" w14:textId="7D6C88DF" w:rsidR="00796B83" w:rsidRPr="00796B83" w:rsidRDefault="00096E81" w:rsidP="00796B8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CC7489">
        <w:rPr>
          <w:rFonts w:ascii="Book Antiqua" w:hAnsi="Book Antiqua" w:cs="Arial"/>
          <w:b/>
          <w:bCs/>
          <w:lang w:bidi="en-US"/>
        </w:rPr>
        <w:lastRenderedPageBreak/>
        <w:t>Table 1</w:t>
      </w:r>
      <w:r w:rsidR="008F1FCA">
        <w:rPr>
          <w:rFonts w:ascii="Book Antiqua" w:hAnsi="Book Antiqua" w:cs="Arial"/>
          <w:b/>
          <w:bCs/>
          <w:lang w:bidi="en-US"/>
        </w:rPr>
        <w:t xml:space="preserve"> </w:t>
      </w:r>
      <w:r w:rsidRPr="00CC7489">
        <w:rPr>
          <w:rFonts w:ascii="Book Antiqua" w:hAnsi="Book Antiqua" w:cs="Arial"/>
          <w:b/>
          <w:bCs/>
          <w:lang w:bidi="en-US"/>
        </w:rPr>
        <w:t xml:space="preserve">Summary of studies evaluating the role of radiomics in differentiating </w:t>
      </w:r>
      <w:r w:rsidR="006A62FB">
        <w:rPr>
          <w:rFonts w:ascii="Book Antiqua" w:hAnsi="Book Antiqua" w:cs="Arial"/>
          <w:b/>
          <w:bCs/>
          <w:lang w:bidi="en-US"/>
        </w:rPr>
        <w:t>i</w:t>
      </w:r>
      <w:r w:rsidR="006A62FB" w:rsidRPr="006A62FB">
        <w:rPr>
          <w:rFonts w:ascii="Book Antiqua" w:hAnsi="Book Antiqua" w:cs="Arial"/>
          <w:b/>
          <w:bCs/>
          <w:lang w:bidi="en-US"/>
        </w:rPr>
        <w:t>ntraductal papillary mucinous neoplasms</w:t>
      </w:r>
      <w:r w:rsidRPr="00CC7489">
        <w:rPr>
          <w:rFonts w:ascii="Book Antiqua" w:hAnsi="Book Antiqua" w:cs="Arial"/>
          <w:b/>
          <w:bCs/>
          <w:lang w:bidi="en-US"/>
        </w:rPr>
        <w:t xml:space="preserve"> with advanced neoplasia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72"/>
        <w:gridCol w:w="816"/>
        <w:gridCol w:w="1245"/>
        <w:gridCol w:w="1655"/>
        <w:gridCol w:w="1748"/>
        <w:gridCol w:w="2224"/>
      </w:tblGrid>
      <w:tr w:rsidR="00155305" w:rsidRPr="00DF377C" w14:paraId="47D3DDB9" w14:textId="77777777" w:rsidTr="00202E7B">
        <w:trPr>
          <w:trHeight w:val="1248"/>
        </w:trPr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9C5B462" w14:textId="60D4C472" w:rsidR="00155305" w:rsidRPr="00155305" w:rsidRDefault="00CD01D4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Ref.</w:t>
            </w:r>
            <w:r w:rsidR="00155305"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 xml:space="preserve"> 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0A61AA0" w14:textId="788EBE48" w:rsidR="00155305" w:rsidRPr="00155305" w:rsidRDefault="009F7012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i/>
                <w:iCs/>
                <w:color w:val="000000"/>
                <w:lang w:eastAsia="zh-CN"/>
              </w:rPr>
            </w:pPr>
            <w:r>
              <w:rPr>
                <w:rFonts w:ascii="Book Antiqua" w:eastAsia="等线" w:hAnsi="Book Antiqua" w:cs="宋体"/>
                <w:b/>
                <w:bCs/>
                <w:i/>
                <w:iCs/>
                <w:color w:val="000000"/>
                <w:lang w:eastAsia="zh-CN"/>
              </w:rPr>
              <w:t>n</w:t>
            </w:r>
            <w:r w:rsidR="00155305" w:rsidRPr="00155305">
              <w:rPr>
                <w:rFonts w:ascii="Book Antiqua" w:eastAsia="等线" w:hAnsi="Book Antiqua" w:cs="宋体"/>
                <w:b/>
                <w:bCs/>
                <w:i/>
                <w:iCs/>
                <w:color w:val="000000"/>
                <w:lang w:eastAsia="zh-CN"/>
              </w:rPr>
              <w:t xml:space="preserve"> 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F582BE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Image type</w:t>
            </w:r>
          </w:p>
        </w:tc>
        <w:tc>
          <w:tcPr>
            <w:tcW w:w="8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98936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 xml:space="preserve">No. of radiomic features </w:t>
            </w:r>
          </w:p>
        </w:tc>
        <w:tc>
          <w:tcPr>
            <w:tcW w:w="9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C5BE50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Best model</w:t>
            </w:r>
          </w:p>
        </w:tc>
        <w:tc>
          <w:tcPr>
            <w:tcW w:w="118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C6D4A9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b/>
                <w:bCs/>
                <w:color w:val="000000"/>
                <w:lang w:eastAsia="zh-CN"/>
              </w:rPr>
              <w:t>Performance training set</w:t>
            </w:r>
          </w:p>
        </w:tc>
      </w:tr>
      <w:tr w:rsidR="00155305" w:rsidRPr="00155305" w14:paraId="3A52E398" w14:textId="77777777" w:rsidTr="00124F2C">
        <w:trPr>
          <w:trHeight w:val="403"/>
        </w:trPr>
        <w:tc>
          <w:tcPr>
            <w:tcW w:w="893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5EDCBA4" w14:textId="39FA8ABB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Hanania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et al</w:t>
            </w:r>
            <w:r w:rsidR="000A4BE2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r w:rsidRPr="00155305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19</w:t>
            </w:r>
            <w:r w:rsidR="000A4BE2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6</w:t>
            </w:r>
          </w:p>
        </w:tc>
        <w:tc>
          <w:tcPr>
            <w:tcW w:w="436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EAA065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53</w:t>
            </w:r>
          </w:p>
        </w:tc>
        <w:tc>
          <w:tcPr>
            <w:tcW w:w="665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BC2983D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3574B6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360</w:t>
            </w:r>
          </w:p>
        </w:tc>
        <w:tc>
          <w:tcPr>
            <w:tcW w:w="934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6F58AA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0 radiomic features</w:t>
            </w:r>
          </w:p>
        </w:tc>
        <w:tc>
          <w:tcPr>
            <w:tcW w:w="118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54D63F9A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82</w:t>
            </w:r>
          </w:p>
        </w:tc>
      </w:tr>
      <w:tr w:rsidR="00155305" w:rsidRPr="00155305" w14:paraId="5F07E097" w14:textId="77777777" w:rsidTr="00124F2C">
        <w:trPr>
          <w:trHeight w:val="421"/>
        </w:trPr>
        <w:tc>
          <w:tcPr>
            <w:tcW w:w="893" w:type="pct"/>
            <w:vMerge/>
            <w:vAlign w:val="center"/>
            <w:hideMark/>
          </w:tcPr>
          <w:p w14:paraId="18F2003C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16FFB240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6A65FA6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6544CB6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1B3C749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795222A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P: 85%, SP: 68%</w:t>
            </w:r>
          </w:p>
        </w:tc>
      </w:tr>
      <w:tr w:rsidR="00155305" w:rsidRPr="00155305" w14:paraId="64454480" w14:textId="77777777" w:rsidTr="00124F2C">
        <w:trPr>
          <w:trHeight w:val="507"/>
        </w:trPr>
        <w:tc>
          <w:tcPr>
            <w:tcW w:w="893" w:type="pct"/>
            <w:vMerge w:val="restart"/>
            <w:shd w:val="clear" w:color="auto" w:fill="auto"/>
            <w:hideMark/>
          </w:tcPr>
          <w:p w14:paraId="4C3FFA2A" w14:textId="0DD2816C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Permuth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et al</w:t>
            </w:r>
            <w:r w:rsidR="000A4BE2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r w:rsidR="000A4BE2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0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6</w:t>
            </w:r>
          </w:p>
        </w:tc>
        <w:tc>
          <w:tcPr>
            <w:tcW w:w="436" w:type="pct"/>
            <w:vMerge w:val="restart"/>
            <w:shd w:val="clear" w:color="auto" w:fill="auto"/>
            <w:hideMark/>
          </w:tcPr>
          <w:p w14:paraId="4D6CFA05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38</w:t>
            </w:r>
          </w:p>
        </w:tc>
        <w:tc>
          <w:tcPr>
            <w:tcW w:w="665" w:type="pct"/>
            <w:vMerge w:val="restart"/>
            <w:shd w:val="clear" w:color="auto" w:fill="auto"/>
            <w:hideMark/>
          </w:tcPr>
          <w:p w14:paraId="68C066B5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shd w:val="clear" w:color="auto" w:fill="auto"/>
            <w:hideMark/>
          </w:tcPr>
          <w:p w14:paraId="3831263D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12</w:t>
            </w:r>
          </w:p>
        </w:tc>
        <w:tc>
          <w:tcPr>
            <w:tcW w:w="934" w:type="pct"/>
            <w:vMerge w:val="restart"/>
            <w:shd w:val="clear" w:color="auto" w:fill="auto"/>
            <w:hideMark/>
          </w:tcPr>
          <w:p w14:paraId="5094CEF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4 radiomic features +blood 5 mi-RNAs</w:t>
            </w:r>
          </w:p>
        </w:tc>
        <w:tc>
          <w:tcPr>
            <w:tcW w:w="1188" w:type="pct"/>
            <w:shd w:val="clear" w:color="auto" w:fill="auto"/>
            <w:hideMark/>
          </w:tcPr>
          <w:p w14:paraId="77D5E87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92</w:t>
            </w:r>
          </w:p>
        </w:tc>
      </w:tr>
      <w:tr w:rsidR="00155305" w:rsidRPr="00155305" w14:paraId="3952A3D9" w14:textId="77777777" w:rsidTr="00124F2C">
        <w:trPr>
          <w:trHeight w:val="433"/>
        </w:trPr>
        <w:tc>
          <w:tcPr>
            <w:tcW w:w="893" w:type="pct"/>
            <w:vMerge/>
            <w:vAlign w:val="center"/>
            <w:hideMark/>
          </w:tcPr>
          <w:p w14:paraId="5061BFC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5107615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232DAF2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2AA54AA1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222CC5B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2AA93B3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83%, SP: 89%</w:t>
            </w:r>
          </w:p>
        </w:tc>
      </w:tr>
      <w:tr w:rsidR="00155305" w:rsidRPr="00155305" w14:paraId="1E28921F" w14:textId="77777777" w:rsidTr="00124F2C">
        <w:trPr>
          <w:trHeight w:val="498"/>
        </w:trPr>
        <w:tc>
          <w:tcPr>
            <w:tcW w:w="893" w:type="pct"/>
            <w:vMerge w:val="restart"/>
            <w:shd w:val="clear" w:color="auto" w:fill="auto"/>
            <w:hideMark/>
          </w:tcPr>
          <w:p w14:paraId="32648C02" w14:textId="73C564D0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Attiyeh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et al</w:t>
            </w:r>
            <w:r w:rsidR="00956878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r w:rsidR="00956878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1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9</w:t>
            </w:r>
          </w:p>
        </w:tc>
        <w:tc>
          <w:tcPr>
            <w:tcW w:w="436" w:type="pct"/>
            <w:vMerge w:val="restart"/>
            <w:shd w:val="clear" w:color="auto" w:fill="auto"/>
            <w:hideMark/>
          </w:tcPr>
          <w:p w14:paraId="565BE9D7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03</w:t>
            </w:r>
          </w:p>
        </w:tc>
        <w:tc>
          <w:tcPr>
            <w:tcW w:w="665" w:type="pct"/>
            <w:vMerge w:val="restart"/>
            <w:shd w:val="clear" w:color="auto" w:fill="auto"/>
            <w:hideMark/>
          </w:tcPr>
          <w:p w14:paraId="1F26B107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shd w:val="clear" w:color="auto" w:fill="auto"/>
            <w:hideMark/>
          </w:tcPr>
          <w:p w14:paraId="2A621DCE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255</w:t>
            </w:r>
          </w:p>
        </w:tc>
        <w:tc>
          <w:tcPr>
            <w:tcW w:w="934" w:type="pct"/>
            <w:vMerge w:val="restart"/>
            <w:shd w:val="clear" w:color="auto" w:fill="auto"/>
            <w:hideMark/>
          </w:tcPr>
          <w:p w14:paraId="111E2D86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Radiomic + clinical features</w:t>
            </w:r>
          </w:p>
        </w:tc>
        <w:tc>
          <w:tcPr>
            <w:tcW w:w="1188" w:type="pct"/>
            <w:shd w:val="clear" w:color="auto" w:fill="auto"/>
            <w:hideMark/>
          </w:tcPr>
          <w:p w14:paraId="4DC51E4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79</w:t>
            </w:r>
          </w:p>
        </w:tc>
      </w:tr>
      <w:tr w:rsidR="00155305" w:rsidRPr="00155305" w14:paraId="6C1C4243" w14:textId="77777777" w:rsidTr="00124F2C">
        <w:trPr>
          <w:trHeight w:val="533"/>
        </w:trPr>
        <w:tc>
          <w:tcPr>
            <w:tcW w:w="893" w:type="pct"/>
            <w:vMerge/>
            <w:vAlign w:val="center"/>
            <w:hideMark/>
          </w:tcPr>
          <w:p w14:paraId="157A6570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139239AE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6BBB805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1337189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43B73F4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6803929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71%, SP: 82%</w:t>
            </w:r>
          </w:p>
        </w:tc>
      </w:tr>
      <w:tr w:rsidR="00155305" w:rsidRPr="00155305" w14:paraId="620FF575" w14:textId="77777777" w:rsidTr="00124F2C">
        <w:trPr>
          <w:trHeight w:val="486"/>
        </w:trPr>
        <w:tc>
          <w:tcPr>
            <w:tcW w:w="893" w:type="pct"/>
            <w:vMerge w:val="restart"/>
            <w:shd w:val="clear" w:color="auto" w:fill="auto"/>
            <w:hideMark/>
          </w:tcPr>
          <w:p w14:paraId="1326EB25" w14:textId="42B1E955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Williams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et al</w:t>
            </w:r>
            <w:r w:rsidR="00956878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r w:rsidR="00956878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2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20</w:t>
            </w:r>
          </w:p>
        </w:tc>
        <w:tc>
          <w:tcPr>
            <w:tcW w:w="436" w:type="pct"/>
            <w:vMerge w:val="restart"/>
            <w:shd w:val="clear" w:color="auto" w:fill="auto"/>
            <w:hideMark/>
          </w:tcPr>
          <w:p w14:paraId="5717A60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33</w:t>
            </w:r>
          </w:p>
        </w:tc>
        <w:tc>
          <w:tcPr>
            <w:tcW w:w="665" w:type="pct"/>
            <w:vMerge w:val="restart"/>
            <w:shd w:val="clear" w:color="auto" w:fill="auto"/>
            <w:hideMark/>
          </w:tcPr>
          <w:p w14:paraId="4148841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CECT</w:t>
            </w:r>
          </w:p>
        </w:tc>
        <w:tc>
          <w:tcPr>
            <w:tcW w:w="884" w:type="pct"/>
            <w:vMerge w:val="restart"/>
            <w:shd w:val="clear" w:color="auto" w:fill="auto"/>
            <w:hideMark/>
          </w:tcPr>
          <w:p w14:paraId="15FFB59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2</w:t>
            </w:r>
          </w:p>
        </w:tc>
        <w:tc>
          <w:tcPr>
            <w:tcW w:w="934" w:type="pct"/>
            <w:vMerge w:val="restart"/>
            <w:shd w:val="clear" w:color="auto" w:fill="auto"/>
            <w:hideMark/>
          </w:tcPr>
          <w:p w14:paraId="0DE5BF18" w14:textId="01985DC2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Radiomic features + cyst fluid protein markers</w:t>
            </w:r>
          </w:p>
        </w:tc>
        <w:tc>
          <w:tcPr>
            <w:tcW w:w="1188" w:type="pct"/>
            <w:shd w:val="clear" w:color="auto" w:fill="auto"/>
            <w:hideMark/>
          </w:tcPr>
          <w:p w14:paraId="41E0A468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88</w:t>
            </w:r>
          </w:p>
        </w:tc>
      </w:tr>
      <w:tr w:rsidR="00155305" w:rsidRPr="00155305" w14:paraId="324BDFFC" w14:textId="77777777" w:rsidTr="00124F2C">
        <w:trPr>
          <w:trHeight w:val="692"/>
        </w:trPr>
        <w:tc>
          <w:tcPr>
            <w:tcW w:w="893" w:type="pct"/>
            <w:vMerge/>
            <w:vAlign w:val="center"/>
            <w:hideMark/>
          </w:tcPr>
          <w:p w14:paraId="194874E1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vAlign w:val="center"/>
            <w:hideMark/>
          </w:tcPr>
          <w:p w14:paraId="0BB89A6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44074F6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vAlign w:val="center"/>
            <w:hideMark/>
          </w:tcPr>
          <w:p w14:paraId="677D3BC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vAlign w:val="center"/>
            <w:hideMark/>
          </w:tcPr>
          <w:p w14:paraId="4A6AADE3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shd w:val="clear" w:color="auto" w:fill="auto"/>
            <w:hideMark/>
          </w:tcPr>
          <w:p w14:paraId="799DB59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71%, SP: 92%</w:t>
            </w:r>
          </w:p>
        </w:tc>
      </w:tr>
      <w:tr w:rsidR="00155305" w:rsidRPr="00155305" w14:paraId="73BEF748" w14:textId="77777777" w:rsidTr="00124F2C">
        <w:trPr>
          <w:trHeight w:val="465"/>
        </w:trPr>
        <w:tc>
          <w:tcPr>
            <w:tcW w:w="893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23DC8BB5" w14:textId="74671636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Hoffman </w:t>
            </w:r>
            <w:r w:rsidR="00744AE0" w:rsidRPr="00744AE0">
              <w:rPr>
                <w:rFonts w:ascii="Book Antiqua" w:eastAsia="等线" w:hAnsi="Book Antiqua" w:cs="宋体"/>
                <w:i/>
                <w:iCs/>
                <w:color w:val="000000"/>
                <w:lang w:eastAsia="zh-CN"/>
              </w:rPr>
              <w:t>et al</w:t>
            </w:r>
            <w:r w:rsidR="00956878" w:rsidRPr="000A4BE2">
              <w:rPr>
                <w:rFonts w:ascii="Book Antiqua" w:eastAsia="等线" w:hAnsi="Book Antiqua" w:cs="宋体" w:hint="eastAsia"/>
                <w:color w:val="000000"/>
                <w:vertAlign w:val="superscript"/>
                <w:lang w:eastAsia="zh-CN"/>
              </w:rPr>
              <w:t>[</w:t>
            </w:r>
            <w:r w:rsidR="00956878">
              <w:rPr>
                <w:rFonts w:ascii="Book Antiqua" w:eastAsia="等线" w:hAnsi="Book Antiqua" w:cs="宋体"/>
                <w:color w:val="000000"/>
                <w:vertAlign w:val="superscript"/>
                <w:lang w:eastAsia="zh-CN"/>
              </w:rPr>
              <w:t>23]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 xml:space="preserve">, </w:t>
            </w:r>
            <w:r w:rsidR="00A45746">
              <w:rPr>
                <w:rFonts w:ascii="Book Antiqua" w:eastAsia="等线" w:hAnsi="Book Antiqua" w:cs="宋体"/>
                <w:color w:val="000000"/>
                <w:lang w:eastAsia="zh-CN"/>
              </w:rPr>
              <w:t>United States</w:t>
            </w: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, 2017</w:t>
            </w:r>
          </w:p>
        </w:tc>
        <w:tc>
          <w:tcPr>
            <w:tcW w:w="436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5EE86B5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18</w:t>
            </w:r>
          </w:p>
        </w:tc>
        <w:tc>
          <w:tcPr>
            <w:tcW w:w="665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156A67C9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MRI w/ DWI</w:t>
            </w:r>
          </w:p>
        </w:tc>
        <w:tc>
          <w:tcPr>
            <w:tcW w:w="884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2E1C3D9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N/A</w:t>
            </w:r>
          </w:p>
        </w:tc>
        <w:tc>
          <w:tcPr>
            <w:tcW w:w="934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0C72E2AF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Entropy</w:t>
            </w:r>
          </w:p>
        </w:tc>
        <w:tc>
          <w:tcPr>
            <w:tcW w:w="1188" w:type="pct"/>
            <w:shd w:val="clear" w:color="auto" w:fill="auto"/>
            <w:hideMark/>
          </w:tcPr>
          <w:p w14:paraId="2E6F027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AUC: 0.86</w:t>
            </w:r>
          </w:p>
        </w:tc>
      </w:tr>
      <w:tr w:rsidR="00155305" w:rsidRPr="00155305" w14:paraId="016F90DE" w14:textId="77777777" w:rsidTr="00124F2C">
        <w:trPr>
          <w:trHeight w:val="506"/>
        </w:trPr>
        <w:tc>
          <w:tcPr>
            <w:tcW w:w="893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002173C1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43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E626A7D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665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409BF9CE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884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ACB2522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934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E5C6644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</w:p>
        </w:tc>
        <w:tc>
          <w:tcPr>
            <w:tcW w:w="118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9CBFB2B" w14:textId="77777777" w:rsidR="00155305" w:rsidRPr="00155305" w:rsidRDefault="00155305" w:rsidP="00155305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/>
                <w:lang w:eastAsia="zh-CN"/>
              </w:rPr>
            </w:pPr>
            <w:r w:rsidRPr="00155305">
              <w:rPr>
                <w:rFonts w:ascii="Book Antiqua" w:eastAsia="等线" w:hAnsi="Book Antiqua" w:cs="宋体"/>
                <w:color w:val="000000"/>
                <w:lang w:eastAsia="zh-CN"/>
              </w:rPr>
              <w:t>SN: 100%; SP: 70%</w:t>
            </w:r>
            <w:r w:rsidRPr="00155305">
              <w:rPr>
                <w:rFonts w:ascii="Book Antiqua" w:eastAsia="等线" w:hAnsi="Book Antiqua" w:cs="宋体"/>
                <w:color w:val="000000"/>
                <w:bdr w:val="single" w:sz="4" w:space="0" w:color="auto"/>
                <w:lang w:eastAsia="zh-CN"/>
              </w:rPr>
              <w:t xml:space="preserve"> </w:t>
            </w:r>
          </w:p>
        </w:tc>
      </w:tr>
    </w:tbl>
    <w:p w14:paraId="34113175" w14:textId="18AA95E4" w:rsidR="00FF049F" w:rsidRDefault="00202E7B">
      <w:pPr>
        <w:spacing w:line="360" w:lineRule="auto"/>
        <w:jc w:val="both"/>
        <w:rPr>
          <w:rFonts w:ascii="Book Antiqua" w:hAnsi="Book Antiqua" w:cs="Arial"/>
          <w:bCs/>
          <w:lang w:bidi="en-US"/>
        </w:rPr>
      </w:pPr>
      <w:r w:rsidRPr="00CC7489">
        <w:rPr>
          <w:rFonts w:ascii="Book Antiqua" w:hAnsi="Book Antiqua" w:cs="Arial"/>
          <w:bCs/>
          <w:lang w:bidi="en-US"/>
        </w:rPr>
        <w:t xml:space="preserve">HGD: </w:t>
      </w:r>
      <w:r w:rsidR="00DA48EA" w:rsidRPr="00CC7489">
        <w:rPr>
          <w:rFonts w:ascii="Book Antiqua" w:hAnsi="Book Antiqua" w:cs="Arial"/>
          <w:bCs/>
          <w:lang w:bidi="en-US"/>
        </w:rPr>
        <w:t>High</w:t>
      </w:r>
      <w:r w:rsidRPr="00CC7489">
        <w:rPr>
          <w:rFonts w:ascii="Book Antiqua" w:hAnsi="Book Antiqua" w:cs="Arial"/>
          <w:bCs/>
          <w:lang w:bidi="en-US"/>
        </w:rPr>
        <w:t xml:space="preserve">-grade dysplasia; LGD: </w:t>
      </w:r>
      <w:r w:rsidR="004D5020" w:rsidRPr="00CC7489">
        <w:rPr>
          <w:rFonts w:ascii="Book Antiqua" w:hAnsi="Book Antiqua" w:cs="Arial"/>
          <w:bCs/>
          <w:lang w:bidi="en-US"/>
        </w:rPr>
        <w:t>Low</w:t>
      </w:r>
      <w:r w:rsidRPr="00CC7489">
        <w:rPr>
          <w:rFonts w:ascii="Book Antiqua" w:hAnsi="Book Antiqua" w:cs="Arial"/>
          <w:bCs/>
          <w:lang w:bidi="en-US"/>
        </w:rPr>
        <w:t xml:space="preserve">-grade dysplasia; CECT: </w:t>
      </w:r>
      <w:r w:rsidR="004D5020" w:rsidRPr="00CC7489">
        <w:rPr>
          <w:rFonts w:ascii="Book Antiqua" w:hAnsi="Book Antiqua" w:cs="Arial"/>
          <w:bCs/>
          <w:lang w:bidi="en-US"/>
        </w:rPr>
        <w:t>Contrast</w:t>
      </w:r>
      <w:r w:rsidRPr="00CC7489">
        <w:rPr>
          <w:rFonts w:ascii="Book Antiqua" w:hAnsi="Book Antiqua" w:cs="Arial"/>
          <w:bCs/>
          <w:lang w:bidi="en-US"/>
        </w:rPr>
        <w:t xml:space="preserve">-enhanced computed tomography; MRI: Magnetic resonance imaging; mi-RNA: micro-RNA; DWI: </w:t>
      </w:r>
      <w:r w:rsidR="00374B4D" w:rsidRPr="00CC7489">
        <w:rPr>
          <w:rFonts w:ascii="Book Antiqua" w:hAnsi="Book Antiqua" w:cs="Arial"/>
          <w:bCs/>
          <w:lang w:bidi="en-US"/>
        </w:rPr>
        <w:t xml:space="preserve">Diffusion </w:t>
      </w:r>
      <w:r w:rsidRPr="00CC7489">
        <w:rPr>
          <w:rFonts w:ascii="Book Antiqua" w:hAnsi="Book Antiqua" w:cs="Arial"/>
          <w:bCs/>
          <w:lang w:bidi="en-US"/>
        </w:rPr>
        <w:t xml:space="preserve">weighted imaging; AUC: Area under curve; SN: </w:t>
      </w:r>
      <w:r w:rsidR="00FC1B07" w:rsidRPr="00CC7489">
        <w:rPr>
          <w:rFonts w:ascii="Book Antiqua" w:hAnsi="Book Antiqua" w:cs="Arial"/>
          <w:bCs/>
          <w:lang w:bidi="en-US"/>
        </w:rPr>
        <w:t>Sensitivity</w:t>
      </w:r>
      <w:r w:rsidRPr="00CC7489">
        <w:rPr>
          <w:rFonts w:ascii="Book Antiqua" w:hAnsi="Book Antiqua" w:cs="Arial"/>
          <w:bCs/>
          <w:lang w:bidi="en-US"/>
        </w:rPr>
        <w:t xml:space="preserve">; SP: </w:t>
      </w:r>
      <w:r w:rsidR="00FC1B07" w:rsidRPr="00CC7489">
        <w:rPr>
          <w:rFonts w:ascii="Book Antiqua" w:hAnsi="Book Antiqua" w:cs="Arial"/>
          <w:bCs/>
          <w:lang w:bidi="en-US"/>
        </w:rPr>
        <w:t>Specificity</w:t>
      </w:r>
      <w:r w:rsidR="00C16130">
        <w:rPr>
          <w:rFonts w:ascii="Book Antiqua" w:hAnsi="Book Antiqua" w:cs="Arial"/>
          <w:bCs/>
          <w:lang w:bidi="en-US"/>
        </w:rPr>
        <w:t xml:space="preserve">; NA: </w:t>
      </w:r>
      <w:r w:rsidR="00845B26" w:rsidRPr="00B926CF">
        <w:rPr>
          <w:rFonts w:ascii="Book Antiqua" w:hAnsi="Book Antiqua" w:cs="Arial"/>
          <w:bCs/>
          <w:lang w:bidi="en-US"/>
        </w:rPr>
        <w:t xml:space="preserve">Not </w:t>
      </w:r>
      <w:r w:rsidR="00B926CF" w:rsidRPr="00B926CF">
        <w:rPr>
          <w:rFonts w:ascii="Book Antiqua" w:hAnsi="Book Antiqua" w:cs="Arial"/>
          <w:bCs/>
          <w:lang w:bidi="en-US"/>
        </w:rPr>
        <w:t>application</w:t>
      </w:r>
      <w:r w:rsidR="00845B26">
        <w:rPr>
          <w:rFonts w:ascii="Book Antiqua" w:hAnsi="Book Antiqua" w:cs="Arial"/>
          <w:bCs/>
          <w:lang w:bidi="en-US"/>
        </w:rPr>
        <w:t>.</w:t>
      </w:r>
    </w:p>
    <w:p w14:paraId="6344FBEE" w14:textId="77777777" w:rsidR="00FF049F" w:rsidRDefault="00FF049F">
      <w:pPr>
        <w:rPr>
          <w:rFonts w:ascii="Book Antiqua" w:hAnsi="Book Antiqua" w:cs="Arial"/>
          <w:bCs/>
          <w:lang w:bidi="en-US"/>
        </w:rPr>
      </w:pPr>
      <w:r>
        <w:rPr>
          <w:rFonts w:ascii="Book Antiqua" w:hAnsi="Book Antiqua" w:cs="Arial"/>
          <w:bCs/>
          <w:lang w:bidi="en-US"/>
        </w:rPr>
        <w:br w:type="page"/>
      </w:r>
    </w:p>
    <w:p w14:paraId="564EFA09" w14:textId="77777777" w:rsidR="00FF049F" w:rsidRPr="00190ABA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  <w:bookmarkStart w:id="6" w:name="_Hlk88512952"/>
    </w:p>
    <w:p w14:paraId="2EDB0F00" w14:textId="77777777" w:rsidR="00FF049F" w:rsidRPr="00190ABA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4DB43C6" w14:textId="77777777" w:rsidR="00FF049F" w:rsidRPr="00190ABA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AC3D56E" w14:textId="77777777" w:rsidR="00FF049F" w:rsidRPr="00190ABA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5DF8FEA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6BD0EA38" wp14:editId="48B64B92">
            <wp:extent cx="2499360" cy="1440180"/>
            <wp:effectExtent l="0" t="0" r="0" b="7620"/>
            <wp:docPr id="3" name="图片 3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0CB44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FA2BF93" w14:textId="77777777" w:rsidR="00FF049F" w:rsidRPr="00763D22" w:rsidRDefault="00FF049F" w:rsidP="00FF049F">
      <w:pPr>
        <w:autoSpaceDE w:val="0"/>
        <w:autoSpaceDN w:val="0"/>
        <w:adjustRightInd w:val="0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219C5C5F" w14:textId="77777777" w:rsidR="00FF049F" w:rsidRPr="00763D22" w:rsidRDefault="00FF049F" w:rsidP="00FF049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69066A2" w14:textId="77777777" w:rsidR="00FF049F" w:rsidRPr="00763D22" w:rsidRDefault="00FF049F" w:rsidP="00FF049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6CBDF837" w14:textId="77777777" w:rsidR="00FF049F" w:rsidRPr="00763D22" w:rsidRDefault="00FF049F" w:rsidP="00FF049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4EE84BFE" w14:textId="77777777" w:rsidR="00FF049F" w:rsidRPr="00763D22" w:rsidRDefault="00FF049F" w:rsidP="00FF049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40B82C69" w14:textId="77777777" w:rsidR="00FF049F" w:rsidRPr="00763D22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748C8984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E8470D5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9E97A2A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D006E7C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47E092B" wp14:editId="42326407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B3AA1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224F314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E8E0FC6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AFFD9AC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544E84E8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34DA7EC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52FFB4D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CC88866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4257937" w14:textId="77777777" w:rsidR="00FF049F" w:rsidRDefault="00FF049F" w:rsidP="00FF049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CA7E363" w14:textId="77777777" w:rsidR="00FF049F" w:rsidRPr="00763D22" w:rsidRDefault="00FF049F" w:rsidP="00FF049F">
      <w:pPr>
        <w:ind w:leftChars="100" w:left="240"/>
        <w:jc w:val="right"/>
        <w:rPr>
          <w:rFonts w:ascii="Book Antiqua" w:hAnsi="Book Antiqua"/>
          <w:color w:val="000000" w:themeColor="text1"/>
          <w:lang w:eastAsia="zh-CN"/>
        </w:rPr>
      </w:pPr>
    </w:p>
    <w:p w14:paraId="3FCB0D7A" w14:textId="77777777" w:rsidR="00FF049F" w:rsidRPr="00763D22" w:rsidRDefault="00FF049F" w:rsidP="00FF049F">
      <w:pPr>
        <w:ind w:leftChars="100" w:left="240"/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Baishideng Publishing Group Inc. All rights reserved.</w: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763D22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end"/>
      </w:r>
      <w:bookmarkEnd w:id="6"/>
    </w:p>
    <w:p w14:paraId="58538F3A" w14:textId="77777777" w:rsidR="001B1D2C" w:rsidRPr="001B1D2C" w:rsidRDefault="001B1D2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sectPr w:rsidR="001B1D2C" w:rsidRPr="001B1D2C" w:rsidSect="00FF04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E0AC3" w14:textId="77777777" w:rsidR="00DE1FC1" w:rsidRDefault="00DE1FC1" w:rsidP="003E0C17">
      <w:r>
        <w:separator/>
      </w:r>
    </w:p>
  </w:endnote>
  <w:endnote w:type="continuationSeparator" w:id="0">
    <w:p w14:paraId="3F8D4D14" w14:textId="77777777" w:rsidR="00DE1FC1" w:rsidRDefault="00DE1FC1" w:rsidP="003E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tiqua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C0DC" w14:textId="350EA30C" w:rsidR="003E0C17" w:rsidRPr="003E0C17" w:rsidRDefault="003E0C17" w:rsidP="003E0C17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2C585E">
      <w:rPr>
        <w:rFonts w:ascii="Book Antiqua" w:hAnsi="Book Antiqua"/>
        <w:noProof/>
        <w:sz w:val="24"/>
        <w:szCs w:val="24"/>
      </w:rPr>
      <w:t>4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2C585E">
      <w:rPr>
        <w:rFonts w:ascii="Book Antiqua" w:hAnsi="Book Antiqua"/>
        <w:noProof/>
        <w:sz w:val="24"/>
        <w:szCs w:val="24"/>
      </w:rPr>
      <w:t>26</w:t>
    </w:r>
    <w:r>
      <w:rPr>
        <w:rFonts w:ascii="Book Antiqua" w:hAnsi="Book Antiqua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EB58E" w14:textId="77777777" w:rsidR="00DE1FC1" w:rsidRDefault="00DE1FC1" w:rsidP="003E0C17">
      <w:r>
        <w:separator/>
      </w:r>
    </w:p>
  </w:footnote>
  <w:footnote w:type="continuationSeparator" w:id="0">
    <w:p w14:paraId="77CA392D" w14:textId="77777777" w:rsidR="00DE1FC1" w:rsidRDefault="00DE1FC1" w:rsidP="003E0C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IwMjQyMTUxNzFR0lEKTi0uzszPAykwrAUAxDO0LiwAAAA="/>
  </w:docVars>
  <w:rsids>
    <w:rsidRoot w:val="00A77B3E"/>
    <w:rsid w:val="00033832"/>
    <w:rsid w:val="00034C6F"/>
    <w:rsid w:val="00037C62"/>
    <w:rsid w:val="00044A1F"/>
    <w:rsid w:val="0005496B"/>
    <w:rsid w:val="00063F3C"/>
    <w:rsid w:val="00067CC0"/>
    <w:rsid w:val="00073A5F"/>
    <w:rsid w:val="00087FBA"/>
    <w:rsid w:val="00096E81"/>
    <w:rsid w:val="00097143"/>
    <w:rsid w:val="000A0F75"/>
    <w:rsid w:val="000A4BE2"/>
    <w:rsid w:val="000A685F"/>
    <w:rsid w:val="000A6B40"/>
    <w:rsid w:val="000B2325"/>
    <w:rsid w:val="000B5F38"/>
    <w:rsid w:val="000C0205"/>
    <w:rsid w:val="000C3C9D"/>
    <w:rsid w:val="000E0BDF"/>
    <w:rsid w:val="000E521A"/>
    <w:rsid w:val="000E7116"/>
    <w:rsid w:val="00102B63"/>
    <w:rsid w:val="00124F2C"/>
    <w:rsid w:val="0013768C"/>
    <w:rsid w:val="00155305"/>
    <w:rsid w:val="001662C6"/>
    <w:rsid w:val="0017727B"/>
    <w:rsid w:val="001901CF"/>
    <w:rsid w:val="00190ABA"/>
    <w:rsid w:val="001947D9"/>
    <w:rsid w:val="00196C0C"/>
    <w:rsid w:val="001B1D2C"/>
    <w:rsid w:val="001F00A4"/>
    <w:rsid w:val="001F7045"/>
    <w:rsid w:val="001F7533"/>
    <w:rsid w:val="00202E7B"/>
    <w:rsid w:val="00222D5B"/>
    <w:rsid w:val="0022335F"/>
    <w:rsid w:val="00240C39"/>
    <w:rsid w:val="00264A53"/>
    <w:rsid w:val="00270365"/>
    <w:rsid w:val="00273F25"/>
    <w:rsid w:val="00295757"/>
    <w:rsid w:val="002A2D89"/>
    <w:rsid w:val="002A36A8"/>
    <w:rsid w:val="002B7CE9"/>
    <w:rsid w:val="002C39BB"/>
    <w:rsid w:val="002C3DF8"/>
    <w:rsid w:val="002C585E"/>
    <w:rsid w:val="002C6779"/>
    <w:rsid w:val="002F76AA"/>
    <w:rsid w:val="0030464B"/>
    <w:rsid w:val="00307C25"/>
    <w:rsid w:val="00312BC7"/>
    <w:rsid w:val="00325327"/>
    <w:rsid w:val="00345294"/>
    <w:rsid w:val="00360F63"/>
    <w:rsid w:val="003642C7"/>
    <w:rsid w:val="00374B4D"/>
    <w:rsid w:val="003A2D1B"/>
    <w:rsid w:val="003C189D"/>
    <w:rsid w:val="003D60FB"/>
    <w:rsid w:val="003D780B"/>
    <w:rsid w:val="003E0C17"/>
    <w:rsid w:val="003E701E"/>
    <w:rsid w:val="003F0901"/>
    <w:rsid w:val="003F5729"/>
    <w:rsid w:val="00403333"/>
    <w:rsid w:val="00404E77"/>
    <w:rsid w:val="004151CC"/>
    <w:rsid w:val="00415D73"/>
    <w:rsid w:val="00417840"/>
    <w:rsid w:val="00420FE9"/>
    <w:rsid w:val="00424FD7"/>
    <w:rsid w:val="00430619"/>
    <w:rsid w:val="00442EC0"/>
    <w:rsid w:val="00450177"/>
    <w:rsid w:val="00451593"/>
    <w:rsid w:val="004661FF"/>
    <w:rsid w:val="00467A09"/>
    <w:rsid w:val="00475DCE"/>
    <w:rsid w:val="004855FA"/>
    <w:rsid w:val="004915CF"/>
    <w:rsid w:val="00493105"/>
    <w:rsid w:val="004A5028"/>
    <w:rsid w:val="004D5020"/>
    <w:rsid w:val="005064CB"/>
    <w:rsid w:val="00514237"/>
    <w:rsid w:val="0052277A"/>
    <w:rsid w:val="005323DA"/>
    <w:rsid w:val="00533006"/>
    <w:rsid w:val="0053559E"/>
    <w:rsid w:val="005443C9"/>
    <w:rsid w:val="0056353E"/>
    <w:rsid w:val="00566ABC"/>
    <w:rsid w:val="00570535"/>
    <w:rsid w:val="00584061"/>
    <w:rsid w:val="0058509F"/>
    <w:rsid w:val="0059077C"/>
    <w:rsid w:val="00595DCC"/>
    <w:rsid w:val="005A1FF1"/>
    <w:rsid w:val="005B08CB"/>
    <w:rsid w:val="00602C1D"/>
    <w:rsid w:val="00624650"/>
    <w:rsid w:val="006427AA"/>
    <w:rsid w:val="00646F25"/>
    <w:rsid w:val="00661319"/>
    <w:rsid w:val="00672F01"/>
    <w:rsid w:val="00673003"/>
    <w:rsid w:val="006778EF"/>
    <w:rsid w:val="006900F4"/>
    <w:rsid w:val="006A62FB"/>
    <w:rsid w:val="006B5FD0"/>
    <w:rsid w:val="006D2A75"/>
    <w:rsid w:val="006E133E"/>
    <w:rsid w:val="006E1B6B"/>
    <w:rsid w:val="006E53FB"/>
    <w:rsid w:val="006E7F83"/>
    <w:rsid w:val="00711916"/>
    <w:rsid w:val="00711FBE"/>
    <w:rsid w:val="00744AE0"/>
    <w:rsid w:val="00747E50"/>
    <w:rsid w:val="00760997"/>
    <w:rsid w:val="007665EF"/>
    <w:rsid w:val="00772E91"/>
    <w:rsid w:val="0077447F"/>
    <w:rsid w:val="00787CC1"/>
    <w:rsid w:val="00796B83"/>
    <w:rsid w:val="007A4325"/>
    <w:rsid w:val="007C3C43"/>
    <w:rsid w:val="007D339F"/>
    <w:rsid w:val="007D41A4"/>
    <w:rsid w:val="007D4835"/>
    <w:rsid w:val="007D4C71"/>
    <w:rsid w:val="007E588E"/>
    <w:rsid w:val="007F0761"/>
    <w:rsid w:val="007F39E6"/>
    <w:rsid w:val="008014CD"/>
    <w:rsid w:val="00804FF5"/>
    <w:rsid w:val="008175AD"/>
    <w:rsid w:val="008228D4"/>
    <w:rsid w:val="008420C8"/>
    <w:rsid w:val="00845B26"/>
    <w:rsid w:val="008501E1"/>
    <w:rsid w:val="0085370A"/>
    <w:rsid w:val="00855EA5"/>
    <w:rsid w:val="00874E52"/>
    <w:rsid w:val="00876E0E"/>
    <w:rsid w:val="00886586"/>
    <w:rsid w:val="00890C77"/>
    <w:rsid w:val="008A4724"/>
    <w:rsid w:val="008B6947"/>
    <w:rsid w:val="008C325B"/>
    <w:rsid w:val="008D34C0"/>
    <w:rsid w:val="008E070E"/>
    <w:rsid w:val="008E6FC5"/>
    <w:rsid w:val="008E7E71"/>
    <w:rsid w:val="008F1FCA"/>
    <w:rsid w:val="008F5515"/>
    <w:rsid w:val="00915928"/>
    <w:rsid w:val="00920E05"/>
    <w:rsid w:val="00926F7D"/>
    <w:rsid w:val="00935AA9"/>
    <w:rsid w:val="00936D63"/>
    <w:rsid w:val="00947117"/>
    <w:rsid w:val="00956878"/>
    <w:rsid w:val="00966F13"/>
    <w:rsid w:val="00976094"/>
    <w:rsid w:val="009821A7"/>
    <w:rsid w:val="009864F8"/>
    <w:rsid w:val="00996035"/>
    <w:rsid w:val="009A1E77"/>
    <w:rsid w:val="009C7019"/>
    <w:rsid w:val="009D7583"/>
    <w:rsid w:val="009F41A3"/>
    <w:rsid w:val="009F5D5E"/>
    <w:rsid w:val="009F7012"/>
    <w:rsid w:val="00A05CE7"/>
    <w:rsid w:val="00A270C1"/>
    <w:rsid w:val="00A342F9"/>
    <w:rsid w:val="00A34AC0"/>
    <w:rsid w:val="00A45746"/>
    <w:rsid w:val="00A51036"/>
    <w:rsid w:val="00A55F3F"/>
    <w:rsid w:val="00A60A2F"/>
    <w:rsid w:val="00A61A1B"/>
    <w:rsid w:val="00A62C48"/>
    <w:rsid w:val="00A64506"/>
    <w:rsid w:val="00A753B3"/>
    <w:rsid w:val="00A77B3E"/>
    <w:rsid w:val="00A80882"/>
    <w:rsid w:val="00A92D78"/>
    <w:rsid w:val="00A9581F"/>
    <w:rsid w:val="00AA2C98"/>
    <w:rsid w:val="00AA31FC"/>
    <w:rsid w:val="00AA4AAC"/>
    <w:rsid w:val="00AA5B3D"/>
    <w:rsid w:val="00AB5A53"/>
    <w:rsid w:val="00AD3795"/>
    <w:rsid w:val="00AE30C6"/>
    <w:rsid w:val="00AF01C6"/>
    <w:rsid w:val="00B040D2"/>
    <w:rsid w:val="00B10D31"/>
    <w:rsid w:val="00B12960"/>
    <w:rsid w:val="00B13A7B"/>
    <w:rsid w:val="00B16324"/>
    <w:rsid w:val="00B20F03"/>
    <w:rsid w:val="00B2167B"/>
    <w:rsid w:val="00B21A90"/>
    <w:rsid w:val="00B47063"/>
    <w:rsid w:val="00B5455A"/>
    <w:rsid w:val="00B67BEF"/>
    <w:rsid w:val="00B73DBC"/>
    <w:rsid w:val="00B814F3"/>
    <w:rsid w:val="00B84D09"/>
    <w:rsid w:val="00B90F43"/>
    <w:rsid w:val="00B926CF"/>
    <w:rsid w:val="00BA0EBD"/>
    <w:rsid w:val="00BA4AC2"/>
    <w:rsid w:val="00BC4718"/>
    <w:rsid w:val="00BD5FA9"/>
    <w:rsid w:val="00BE2968"/>
    <w:rsid w:val="00BF1CA5"/>
    <w:rsid w:val="00C16130"/>
    <w:rsid w:val="00C22E1A"/>
    <w:rsid w:val="00C27F69"/>
    <w:rsid w:val="00C316E3"/>
    <w:rsid w:val="00C50B75"/>
    <w:rsid w:val="00C50B99"/>
    <w:rsid w:val="00C555A0"/>
    <w:rsid w:val="00C61BC1"/>
    <w:rsid w:val="00C73CA0"/>
    <w:rsid w:val="00C762A1"/>
    <w:rsid w:val="00C7684F"/>
    <w:rsid w:val="00C8782F"/>
    <w:rsid w:val="00C97DF7"/>
    <w:rsid w:val="00CA0995"/>
    <w:rsid w:val="00CA2A55"/>
    <w:rsid w:val="00CB3B5D"/>
    <w:rsid w:val="00CC07B4"/>
    <w:rsid w:val="00CC086D"/>
    <w:rsid w:val="00CD01D4"/>
    <w:rsid w:val="00CD5AC4"/>
    <w:rsid w:val="00CE082E"/>
    <w:rsid w:val="00CE2C9C"/>
    <w:rsid w:val="00CE6827"/>
    <w:rsid w:val="00CF60FD"/>
    <w:rsid w:val="00D213A1"/>
    <w:rsid w:val="00D240F6"/>
    <w:rsid w:val="00D25095"/>
    <w:rsid w:val="00D316D3"/>
    <w:rsid w:val="00D36C06"/>
    <w:rsid w:val="00D539AB"/>
    <w:rsid w:val="00D73A44"/>
    <w:rsid w:val="00D8321E"/>
    <w:rsid w:val="00D847E5"/>
    <w:rsid w:val="00DA48EA"/>
    <w:rsid w:val="00DE1FC1"/>
    <w:rsid w:val="00DF2DAF"/>
    <w:rsid w:val="00DF377C"/>
    <w:rsid w:val="00E106B0"/>
    <w:rsid w:val="00E6037B"/>
    <w:rsid w:val="00E633A2"/>
    <w:rsid w:val="00E91BEE"/>
    <w:rsid w:val="00E94ADE"/>
    <w:rsid w:val="00EA0358"/>
    <w:rsid w:val="00EA5F5B"/>
    <w:rsid w:val="00EA6FA5"/>
    <w:rsid w:val="00ED55D6"/>
    <w:rsid w:val="00EE126A"/>
    <w:rsid w:val="00EE7E12"/>
    <w:rsid w:val="00EF232B"/>
    <w:rsid w:val="00EF6127"/>
    <w:rsid w:val="00F0109E"/>
    <w:rsid w:val="00F04968"/>
    <w:rsid w:val="00F06098"/>
    <w:rsid w:val="00F138B6"/>
    <w:rsid w:val="00F243A7"/>
    <w:rsid w:val="00F32337"/>
    <w:rsid w:val="00F3361E"/>
    <w:rsid w:val="00F51BAA"/>
    <w:rsid w:val="00F55EF4"/>
    <w:rsid w:val="00F63E7A"/>
    <w:rsid w:val="00F66D3C"/>
    <w:rsid w:val="00F85F7D"/>
    <w:rsid w:val="00F911A9"/>
    <w:rsid w:val="00FA573F"/>
    <w:rsid w:val="00FA706D"/>
    <w:rsid w:val="00FA7B23"/>
    <w:rsid w:val="00FB17D4"/>
    <w:rsid w:val="00FB7DC9"/>
    <w:rsid w:val="00FC1B07"/>
    <w:rsid w:val="00FE2B99"/>
    <w:rsid w:val="00FE6ACC"/>
    <w:rsid w:val="00FE7866"/>
    <w:rsid w:val="00FE7CF9"/>
    <w:rsid w:val="00FF049F"/>
    <w:rsid w:val="00FF5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408C2A"/>
  <w15:docId w15:val="{508ADEFA-0CA1-41FE-833C-ED0E3B6B3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040D2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3E0C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E0C17"/>
    <w:rPr>
      <w:sz w:val="18"/>
      <w:szCs w:val="18"/>
    </w:rPr>
  </w:style>
  <w:style w:type="paragraph" w:styleId="a5">
    <w:name w:val="footer"/>
    <w:basedOn w:val="a"/>
    <w:link w:val="a6"/>
    <w:unhideWhenUsed/>
    <w:rsid w:val="003E0C1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E0C17"/>
    <w:rPr>
      <w:sz w:val="18"/>
      <w:szCs w:val="18"/>
    </w:rPr>
  </w:style>
  <w:style w:type="character" w:styleId="a7">
    <w:name w:val="annotation reference"/>
    <w:basedOn w:val="a0"/>
    <w:semiHidden/>
    <w:unhideWhenUsed/>
    <w:rsid w:val="00BF1CA5"/>
    <w:rPr>
      <w:sz w:val="21"/>
      <w:szCs w:val="21"/>
    </w:rPr>
  </w:style>
  <w:style w:type="paragraph" w:styleId="a8">
    <w:name w:val="annotation text"/>
    <w:basedOn w:val="a"/>
    <w:link w:val="a9"/>
    <w:semiHidden/>
    <w:unhideWhenUsed/>
    <w:rsid w:val="00BF1CA5"/>
  </w:style>
  <w:style w:type="character" w:customStyle="1" w:styleId="a9">
    <w:name w:val="批注文字 字符"/>
    <w:basedOn w:val="a0"/>
    <w:link w:val="a8"/>
    <w:semiHidden/>
    <w:rsid w:val="00BF1CA5"/>
    <w:rPr>
      <w:sz w:val="24"/>
      <w:szCs w:val="24"/>
    </w:rPr>
  </w:style>
  <w:style w:type="paragraph" w:styleId="aa">
    <w:name w:val="annotation subject"/>
    <w:basedOn w:val="a8"/>
    <w:next w:val="a8"/>
    <w:link w:val="ab"/>
    <w:semiHidden/>
    <w:unhideWhenUsed/>
    <w:rsid w:val="00BF1CA5"/>
    <w:rPr>
      <w:b/>
      <w:bCs/>
    </w:rPr>
  </w:style>
  <w:style w:type="character" w:customStyle="1" w:styleId="ab">
    <w:name w:val="批注主题 字符"/>
    <w:basedOn w:val="a9"/>
    <w:link w:val="aa"/>
    <w:semiHidden/>
    <w:rsid w:val="00BF1CA5"/>
    <w:rPr>
      <w:b/>
      <w:bCs/>
      <w:sz w:val="24"/>
      <w:szCs w:val="24"/>
    </w:rPr>
  </w:style>
  <w:style w:type="paragraph" w:styleId="ac">
    <w:name w:val="Normal (Web)"/>
    <w:basedOn w:val="a"/>
    <w:uiPriority w:val="99"/>
    <w:semiHidden/>
    <w:unhideWhenUsed/>
    <w:rsid w:val="00264A5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d">
    <w:name w:val="Revision"/>
    <w:hidden/>
    <w:uiPriority w:val="99"/>
    <w:semiHidden/>
    <w:rsid w:val="00BD5FA9"/>
    <w:rPr>
      <w:sz w:val="24"/>
      <w:szCs w:val="24"/>
    </w:rPr>
  </w:style>
  <w:style w:type="character" w:styleId="ae">
    <w:name w:val="Hyperlink"/>
    <w:basedOn w:val="a0"/>
    <w:unhideWhenUsed/>
    <w:rsid w:val="00FF049F"/>
    <w:rPr>
      <w:color w:val="0000FF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FF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diagramQuickStyle" Target="diagrams/quickStyle1.xml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10" Type="http://schemas.openxmlformats.org/officeDocument/2006/relationships/diagramLayout" Target="diagrams/layout1.xml"/><Relationship Id="rId4" Type="http://schemas.openxmlformats.org/officeDocument/2006/relationships/footnotes" Target="footnotes.xml"/><Relationship Id="rId9" Type="http://schemas.openxmlformats.org/officeDocument/2006/relationships/diagramData" Target="diagrams/data1.xml"/><Relationship Id="rId14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D07D52F-BDDB-284C-B94E-7BF50C6DDC71}" type="doc">
      <dgm:prSet loTypeId="urn:microsoft.com/office/officeart/2005/8/layout/hierarchy6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E1903639-94D3-0C46-AA24-7207629EF108}">
      <dgm:prSet phldrT="[Text]" custT="1"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PCL</a:t>
          </a:r>
        </a:p>
      </dgm:t>
    </dgm:pt>
    <dgm:pt modelId="{D060FFB9-0A81-814B-AAB5-FE7E311307E0}" type="parTrans" cxnId="{3BF8A494-9FA5-1A47-9FC0-83B590AB8A32}">
      <dgm:prSet/>
      <dgm:spPr/>
      <dgm:t>
        <a:bodyPr/>
        <a:lstStyle/>
        <a:p>
          <a:endParaRPr lang="en-US"/>
        </a:p>
      </dgm:t>
    </dgm:pt>
    <dgm:pt modelId="{18B60754-7912-1145-A086-A43D8524FE84}" type="sibTrans" cxnId="{3BF8A494-9FA5-1A47-9FC0-83B590AB8A32}">
      <dgm:prSet/>
      <dgm:spPr/>
      <dgm:t>
        <a:bodyPr/>
        <a:lstStyle/>
        <a:p>
          <a:endParaRPr lang="en-US"/>
        </a:p>
      </dgm:t>
    </dgm:pt>
    <dgm:pt modelId="{1D1DDE69-1078-BE43-86A2-C128BDF0F1B2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Low Risk</a:t>
          </a:r>
        </a:p>
      </dgm:t>
    </dgm:pt>
    <dgm:pt modelId="{ACD01E5A-10E1-464C-A362-BAAA6CE9C1A8}" type="parTrans" cxnId="{0FC21650-FF30-CA49-B131-92DE7F1D9597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874E807-0459-0843-B75C-4787348D64FD}" type="sibTrans" cxnId="{0FC21650-FF30-CA49-B131-92DE7F1D9597}">
      <dgm:prSet/>
      <dgm:spPr/>
      <dgm:t>
        <a:bodyPr/>
        <a:lstStyle/>
        <a:p>
          <a:endParaRPr lang="en-US"/>
        </a:p>
      </dgm:t>
    </dgm:pt>
    <dgm:pt modelId="{5797B673-058A-214E-8615-DF4909FE9915}">
      <dgm:prSet phldrT="[Text]" custT="1"/>
      <dgm:spPr>
        <a:solidFill>
          <a:schemeClr val="bg1">
            <a:lumMod val="75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Imaging, Cyst fluid CEA, Cytology, &amp; Glucose</a:t>
          </a:r>
        </a:p>
      </dgm:t>
    </dgm:pt>
    <dgm:pt modelId="{DBA7F99C-0821-844C-AC14-A854ED3E28D2}" type="parTrans" cxnId="{F5EC6547-6E2B-4E43-B334-4572D63B2395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F5A4A55-E7A5-AE4F-B672-0DB133DA0941}" type="sibTrans" cxnId="{F5EC6547-6E2B-4E43-B334-4572D63B2395}">
      <dgm:prSet/>
      <dgm:spPr/>
      <dgm:t>
        <a:bodyPr/>
        <a:lstStyle/>
        <a:p>
          <a:endParaRPr lang="en-US"/>
        </a:p>
      </dgm:t>
    </dgm:pt>
    <dgm:pt modelId="{0B70A7EA-8D7E-F74B-997E-E031BA565556}">
      <dgm:prSet phldrT="[Text]" custT="1"/>
      <dgm:spPr>
        <a:solidFill>
          <a:schemeClr val="accent6">
            <a:lumMod val="60000"/>
            <a:lumOff val="40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High Risk</a:t>
          </a:r>
        </a:p>
      </dgm:t>
    </dgm:pt>
    <dgm:pt modelId="{02E8DD0A-8737-4743-A5A9-DF8A2CC1BF8B}" type="parTrans" cxnId="{57862B5B-4DEA-BF48-A9C2-47C107A301F6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9B04605-B39A-B044-8F79-0AC1ED033080}" type="sibTrans" cxnId="{57862B5B-4DEA-BF48-A9C2-47C107A301F6}">
      <dgm:prSet/>
      <dgm:spPr/>
      <dgm:t>
        <a:bodyPr/>
        <a:lstStyle/>
        <a:p>
          <a:endParaRPr lang="en-US"/>
        </a:p>
      </dgm:t>
    </dgm:pt>
    <dgm:pt modelId="{C9943269-4144-7747-B17C-5F47F53DF41B}">
      <dgm:prSet phldrT="[Text]" custT="1"/>
      <dgm:spPr>
        <a:solidFill>
          <a:schemeClr val="bg1">
            <a:lumMod val="75000"/>
          </a:schemeClr>
        </a:solidFill>
      </dgm:spPr>
      <dgm:t>
        <a:bodyPr/>
        <a:lstStyle/>
        <a:p>
          <a:r>
            <a:rPr lang="en-US" sz="1100" dirty="0">
              <a:latin typeface="Arial" panose="020B0604020202020204" pitchFamily="34" charset="0"/>
              <a:cs typeface="Arial" panose="020B0604020202020204" pitchFamily="34" charset="0"/>
            </a:rPr>
            <a:t>Advanced Diagnostics for Risk Stratification</a:t>
          </a:r>
        </a:p>
      </dgm:t>
    </dgm:pt>
    <dgm:pt modelId="{7A79F2E8-4924-C74E-A566-14A75D7D35F0}" type="parTrans" cxnId="{1C2DD347-418E-2C49-B20A-00AED653D04E}">
      <dgm:prSet/>
      <dgm:spPr/>
      <dgm:t>
        <a:bodyPr/>
        <a:lstStyle/>
        <a:p>
          <a:endParaRPr lang="en-US" sz="8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F6BAA28-D28B-774A-A4B7-70E5AE0C7C6A}" type="sibTrans" cxnId="{1C2DD347-418E-2C49-B20A-00AED653D04E}">
      <dgm:prSet/>
      <dgm:spPr/>
      <dgm:t>
        <a:bodyPr/>
        <a:lstStyle/>
        <a:p>
          <a:endParaRPr lang="en-US"/>
        </a:p>
      </dgm:t>
    </dgm:pt>
    <dgm:pt modelId="{91CE92FC-EEA3-784E-AF24-C116FEC3732D}">
      <dgm:prSet phldrT="[Text]" custT="1"/>
      <dgm:spPr>
        <a:solidFill>
          <a:schemeClr val="accent2">
            <a:lumMod val="20000"/>
            <a:lumOff val="80000"/>
          </a:schemeClr>
        </a:solidFill>
      </dgm:spPr>
      <dgm:t>
        <a:bodyPr/>
        <a:lstStyle/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Increasing Prevalence 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High Cost of Surveillance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 Low Probability of Malignancy</a:t>
          </a:r>
        </a:p>
      </dgm:t>
    </dgm:pt>
    <dgm:pt modelId="{5C857DE5-40C5-0B40-8AB1-32D0295B8D6C}" type="parTrans" cxnId="{519A6A6D-0299-C34C-B41C-71079837AE09}">
      <dgm:prSet/>
      <dgm:spPr/>
      <dgm:t>
        <a:bodyPr/>
        <a:lstStyle/>
        <a:p>
          <a:endParaRPr lang="en-US"/>
        </a:p>
      </dgm:t>
    </dgm:pt>
    <dgm:pt modelId="{1A46BF5C-2510-B34E-A360-E29CA10359A3}" type="sibTrans" cxnId="{519A6A6D-0299-C34C-B41C-71079837AE09}">
      <dgm:prSet/>
      <dgm:spPr/>
      <dgm:t>
        <a:bodyPr/>
        <a:lstStyle/>
        <a:p>
          <a:endParaRPr lang="en-US"/>
        </a:p>
      </dgm:t>
    </dgm:pt>
    <dgm:pt modelId="{55110A9F-C3C1-4E4C-AC90-9D5E24212CC2}">
      <dgm:prSet phldrT="[Text]" custT="1"/>
      <dgm:spPr>
        <a:solidFill>
          <a:schemeClr val="accent2">
            <a:lumMod val="20000"/>
            <a:lumOff val="80000"/>
          </a:schemeClr>
        </a:solidFill>
      </dgm:spPr>
      <dgm:t>
        <a:bodyPr/>
        <a:lstStyle/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Accurate Determination of Risk?- Size, Growth, Intracystic features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  Multidisciplinary consensus</a:t>
          </a:r>
        </a:p>
      </dgm:t>
    </dgm:pt>
    <dgm:pt modelId="{FF37667F-0EB4-7F47-90D6-3C035DC6E5BC}" type="parTrans" cxnId="{8F907A48-F96F-034F-B0BE-90FB6C3C7198}">
      <dgm:prSet/>
      <dgm:spPr/>
      <dgm:t>
        <a:bodyPr/>
        <a:lstStyle/>
        <a:p>
          <a:endParaRPr lang="en-US"/>
        </a:p>
      </dgm:t>
    </dgm:pt>
    <dgm:pt modelId="{738835EF-EA35-4D47-B899-9C0728495CFA}" type="sibTrans" cxnId="{8F907A48-F96F-034F-B0BE-90FB6C3C7198}">
      <dgm:prSet/>
      <dgm:spPr/>
      <dgm:t>
        <a:bodyPr/>
        <a:lstStyle/>
        <a:p>
          <a:endParaRPr lang="en-US"/>
        </a:p>
      </dgm:t>
    </dgm:pt>
    <dgm:pt modelId="{E3B10BA4-8C1E-9241-91FA-7E66F71B3E09}">
      <dgm:prSet phldrT="[Text]" custT="1"/>
      <dgm:spPr>
        <a:solidFill>
          <a:schemeClr val="accent2">
            <a:lumMod val="20000"/>
            <a:lumOff val="80000"/>
          </a:schemeClr>
        </a:solidFill>
      </dgm:spPr>
      <dgm:t>
        <a:bodyPr/>
        <a:lstStyle/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 Need multicenter validation of tests to accurately risk stratify IPMNs</a:t>
          </a:r>
        </a:p>
        <a:p>
          <a:r>
            <a:rPr lang="en-US" sz="1000" dirty="0">
              <a:latin typeface="Arial" panose="020B0604020202020204" pitchFamily="34" charset="0"/>
              <a:cs typeface="Arial" panose="020B0604020202020204" pitchFamily="34" charset="0"/>
            </a:rPr>
            <a:t>Complementary role of advanced diagnostic tests</a:t>
          </a:r>
        </a:p>
      </dgm:t>
    </dgm:pt>
    <dgm:pt modelId="{B954873E-BA23-6243-B7DD-2F7816415DA3}" type="parTrans" cxnId="{A1D5DAC6-608A-C844-84DE-95598E191EF9}">
      <dgm:prSet/>
      <dgm:spPr/>
      <dgm:t>
        <a:bodyPr/>
        <a:lstStyle/>
        <a:p>
          <a:endParaRPr lang="en-US"/>
        </a:p>
      </dgm:t>
    </dgm:pt>
    <dgm:pt modelId="{B7889188-0D52-5B47-AD6B-63B79508B046}" type="sibTrans" cxnId="{A1D5DAC6-608A-C844-84DE-95598E191EF9}">
      <dgm:prSet/>
      <dgm:spPr/>
      <dgm:t>
        <a:bodyPr/>
        <a:lstStyle/>
        <a:p>
          <a:endParaRPr lang="en-US"/>
        </a:p>
      </dgm:t>
    </dgm:pt>
    <dgm:pt modelId="{6AFEEB84-1B21-E142-882F-65CB5A0DAB3A}" type="pres">
      <dgm:prSet presAssocID="{7D07D52F-BDDB-284C-B94E-7BF50C6DDC71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EF0018F-3C04-6443-A5BC-95AEE5E32345}" type="pres">
      <dgm:prSet presAssocID="{7D07D52F-BDDB-284C-B94E-7BF50C6DDC71}" presName="hierFlow" presStyleCnt="0"/>
      <dgm:spPr/>
    </dgm:pt>
    <dgm:pt modelId="{C7520877-CFCE-BE48-85E8-C05D0CB4B72B}" type="pres">
      <dgm:prSet presAssocID="{7D07D52F-BDDB-284C-B94E-7BF50C6DDC71}" presName="firstBuf" presStyleCnt="0"/>
      <dgm:spPr/>
    </dgm:pt>
    <dgm:pt modelId="{E593438E-E8C4-C94E-B08C-B2A7AB4B90C9}" type="pres">
      <dgm:prSet presAssocID="{7D07D52F-BDDB-284C-B94E-7BF50C6DDC71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780EA629-4BDF-5C40-9BC6-4AC99122C0D1}" type="pres">
      <dgm:prSet presAssocID="{E1903639-94D3-0C46-AA24-7207629EF108}" presName="Name14" presStyleCnt="0"/>
      <dgm:spPr/>
    </dgm:pt>
    <dgm:pt modelId="{74B0CFC1-BF0D-6843-AE30-17144C77014C}" type="pres">
      <dgm:prSet presAssocID="{E1903639-94D3-0C46-AA24-7207629EF108}" presName="level1Shape" presStyleLbl="node0" presStyleIdx="0" presStyleCnt="1">
        <dgm:presLayoutVars>
          <dgm:chPref val="3"/>
        </dgm:presLayoutVars>
      </dgm:prSet>
      <dgm:spPr/>
    </dgm:pt>
    <dgm:pt modelId="{2AD8D4AE-39A0-554C-B133-F2DD1EA8B6A5}" type="pres">
      <dgm:prSet presAssocID="{E1903639-94D3-0C46-AA24-7207629EF108}" presName="hierChild2" presStyleCnt="0"/>
      <dgm:spPr/>
    </dgm:pt>
    <dgm:pt modelId="{B027B9DE-BBA9-DA46-AFC7-7C22ED4FBFC7}" type="pres">
      <dgm:prSet presAssocID="{ACD01E5A-10E1-464C-A362-BAAA6CE9C1A8}" presName="Name19" presStyleLbl="parChTrans1D2" presStyleIdx="0" presStyleCnt="2"/>
      <dgm:spPr/>
    </dgm:pt>
    <dgm:pt modelId="{ADED81AA-267B-6049-9D5C-FBC96BB9D1D1}" type="pres">
      <dgm:prSet presAssocID="{1D1DDE69-1078-BE43-86A2-C128BDF0F1B2}" presName="Name21" presStyleCnt="0"/>
      <dgm:spPr/>
    </dgm:pt>
    <dgm:pt modelId="{03DCA43C-D800-C44E-A38B-729CEC5658F2}" type="pres">
      <dgm:prSet presAssocID="{1D1DDE69-1078-BE43-86A2-C128BDF0F1B2}" presName="level2Shape" presStyleLbl="node2" presStyleIdx="0" presStyleCnt="2"/>
      <dgm:spPr/>
    </dgm:pt>
    <dgm:pt modelId="{0A6C8446-6A1C-3347-968D-7DE53FA47721}" type="pres">
      <dgm:prSet presAssocID="{1D1DDE69-1078-BE43-86A2-C128BDF0F1B2}" presName="hierChild3" presStyleCnt="0"/>
      <dgm:spPr/>
    </dgm:pt>
    <dgm:pt modelId="{8E366628-0527-204D-87CE-2C6E028836C3}" type="pres">
      <dgm:prSet presAssocID="{DBA7F99C-0821-844C-AC14-A854ED3E28D2}" presName="Name19" presStyleLbl="parChTrans1D3" presStyleIdx="0" presStyleCnt="2"/>
      <dgm:spPr/>
    </dgm:pt>
    <dgm:pt modelId="{BA9144E8-B674-EE41-88C6-41799A16AEE0}" type="pres">
      <dgm:prSet presAssocID="{5797B673-058A-214E-8615-DF4909FE9915}" presName="Name21" presStyleCnt="0"/>
      <dgm:spPr/>
    </dgm:pt>
    <dgm:pt modelId="{1C064894-4EE6-6541-BC2F-926506A269CF}" type="pres">
      <dgm:prSet presAssocID="{5797B673-058A-214E-8615-DF4909FE9915}" presName="level2Shape" presStyleLbl="node3" presStyleIdx="0" presStyleCnt="2" custScaleX="133939" custScaleY="102754"/>
      <dgm:spPr/>
    </dgm:pt>
    <dgm:pt modelId="{DFD05F77-E519-B642-A36A-7876FF319F93}" type="pres">
      <dgm:prSet presAssocID="{5797B673-058A-214E-8615-DF4909FE9915}" presName="hierChild3" presStyleCnt="0"/>
      <dgm:spPr/>
    </dgm:pt>
    <dgm:pt modelId="{849C0D72-B61E-3A4B-A5B8-69442B8E72DB}" type="pres">
      <dgm:prSet presAssocID="{02E8DD0A-8737-4743-A5A9-DF8A2CC1BF8B}" presName="Name19" presStyleLbl="parChTrans1D2" presStyleIdx="1" presStyleCnt="2"/>
      <dgm:spPr/>
    </dgm:pt>
    <dgm:pt modelId="{CD9199F2-FF46-1A44-A989-772D46811A4C}" type="pres">
      <dgm:prSet presAssocID="{0B70A7EA-8D7E-F74B-997E-E031BA565556}" presName="Name21" presStyleCnt="0"/>
      <dgm:spPr/>
    </dgm:pt>
    <dgm:pt modelId="{C7A66172-48C7-5C49-8475-4C96D22F5E24}" type="pres">
      <dgm:prSet presAssocID="{0B70A7EA-8D7E-F74B-997E-E031BA565556}" presName="level2Shape" presStyleLbl="node2" presStyleIdx="1" presStyleCnt="2"/>
      <dgm:spPr/>
    </dgm:pt>
    <dgm:pt modelId="{8C632A8F-A6C6-7C40-A0AE-4F1B90CF29B8}" type="pres">
      <dgm:prSet presAssocID="{0B70A7EA-8D7E-F74B-997E-E031BA565556}" presName="hierChild3" presStyleCnt="0"/>
      <dgm:spPr/>
    </dgm:pt>
    <dgm:pt modelId="{37EA6178-D92C-BA4E-AB7A-FC4402DCF810}" type="pres">
      <dgm:prSet presAssocID="{7A79F2E8-4924-C74E-A566-14A75D7D35F0}" presName="Name19" presStyleLbl="parChTrans1D3" presStyleIdx="1" presStyleCnt="2"/>
      <dgm:spPr/>
    </dgm:pt>
    <dgm:pt modelId="{FF0BD564-768E-B248-8FCE-5ABCB0FB6A1D}" type="pres">
      <dgm:prSet presAssocID="{C9943269-4144-7747-B17C-5F47F53DF41B}" presName="Name21" presStyleCnt="0"/>
      <dgm:spPr/>
    </dgm:pt>
    <dgm:pt modelId="{8E8A8B75-7522-684D-90EC-A4E97893A8EE}" type="pres">
      <dgm:prSet presAssocID="{C9943269-4144-7747-B17C-5F47F53DF41B}" presName="level2Shape" presStyleLbl="node3" presStyleIdx="1" presStyleCnt="2" custScaleX="133939" custScaleY="102754"/>
      <dgm:spPr/>
    </dgm:pt>
    <dgm:pt modelId="{CA2047D4-065F-5D4D-AE4D-9F17CA4ACAEA}" type="pres">
      <dgm:prSet presAssocID="{C9943269-4144-7747-B17C-5F47F53DF41B}" presName="hierChild3" presStyleCnt="0"/>
      <dgm:spPr/>
    </dgm:pt>
    <dgm:pt modelId="{E47ED5A1-4BCA-B14F-B435-E5D15538AD5A}" type="pres">
      <dgm:prSet presAssocID="{7D07D52F-BDDB-284C-B94E-7BF50C6DDC71}" presName="bgShapesFlow" presStyleCnt="0"/>
      <dgm:spPr/>
    </dgm:pt>
    <dgm:pt modelId="{AFA78910-9917-4C4A-8D5B-3B5D98187255}" type="pres">
      <dgm:prSet presAssocID="{91CE92FC-EEA3-784E-AF24-C116FEC3732D}" presName="rectComp" presStyleCnt="0"/>
      <dgm:spPr/>
    </dgm:pt>
    <dgm:pt modelId="{687F579E-E7BB-DF49-A0CA-3ABB2EE7BCE7}" type="pres">
      <dgm:prSet presAssocID="{91CE92FC-EEA3-784E-AF24-C116FEC3732D}" presName="bgRect" presStyleLbl="bgShp" presStyleIdx="0" presStyleCnt="3"/>
      <dgm:spPr/>
    </dgm:pt>
    <dgm:pt modelId="{1683080A-5E07-C74A-9D1C-BEEDE9EDC88C}" type="pres">
      <dgm:prSet presAssocID="{91CE92FC-EEA3-784E-AF24-C116FEC3732D}" presName="bgRectTx" presStyleLbl="bgShp" presStyleIdx="0" presStyleCnt="3">
        <dgm:presLayoutVars>
          <dgm:bulletEnabled val="1"/>
        </dgm:presLayoutVars>
      </dgm:prSet>
      <dgm:spPr/>
    </dgm:pt>
    <dgm:pt modelId="{5258FAEE-F915-6E4C-BE92-6A26A1C4B779}" type="pres">
      <dgm:prSet presAssocID="{91CE92FC-EEA3-784E-AF24-C116FEC3732D}" presName="spComp" presStyleCnt="0"/>
      <dgm:spPr/>
    </dgm:pt>
    <dgm:pt modelId="{0BA9521C-6B71-C740-A335-346F0687400D}" type="pres">
      <dgm:prSet presAssocID="{91CE92FC-EEA3-784E-AF24-C116FEC3732D}" presName="vSp" presStyleCnt="0"/>
      <dgm:spPr/>
    </dgm:pt>
    <dgm:pt modelId="{80075261-DB0B-524E-A102-E7C60AC9C302}" type="pres">
      <dgm:prSet presAssocID="{55110A9F-C3C1-4E4C-AC90-9D5E24212CC2}" presName="rectComp" presStyleCnt="0"/>
      <dgm:spPr/>
    </dgm:pt>
    <dgm:pt modelId="{C1C8256A-D403-1C40-B51B-8092933690E4}" type="pres">
      <dgm:prSet presAssocID="{55110A9F-C3C1-4E4C-AC90-9D5E24212CC2}" presName="bgRect" presStyleLbl="bgShp" presStyleIdx="1" presStyleCnt="3"/>
      <dgm:spPr/>
    </dgm:pt>
    <dgm:pt modelId="{F1799B8D-B3E1-364A-A9CA-30F63B0F5BD9}" type="pres">
      <dgm:prSet presAssocID="{55110A9F-C3C1-4E4C-AC90-9D5E24212CC2}" presName="bgRectTx" presStyleLbl="bgShp" presStyleIdx="1" presStyleCnt="3">
        <dgm:presLayoutVars>
          <dgm:bulletEnabled val="1"/>
        </dgm:presLayoutVars>
      </dgm:prSet>
      <dgm:spPr/>
    </dgm:pt>
    <dgm:pt modelId="{C8EFD6E1-23A5-8943-8D1C-61CFFCE343EB}" type="pres">
      <dgm:prSet presAssocID="{55110A9F-C3C1-4E4C-AC90-9D5E24212CC2}" presName="spComp" presStyleCnt="0"/>
      <dgm:spPr/>
    </dgm:pt>
    <dgm:pt modelId="{10F8AAF6-6BC5-6B4E-B960-EE9842A71280}" type="pres">
      <dgm:prSet presAssocID="{55110A9F-C3C1-4E4C-AC90-9D5E24212CC2}" presName="vSp" presStyleCnt="0"/>
      <dgm:spPr/>
    </dgm:pt>
    <dgm:pt modelId="{412490E3-EC6D-BA44-9C4F-DDD61D4DB797}" type="pres">
      <dgm:prSet presAssocID="{E3B10BA4-8C1E-9241-91FA-7E66F71B3E09}" presName="rectComp" presStyleCnt="0"/>
      <dgm:spPr/>
    </dgm:pt>
    <dgm:pt modelId="{3CE73243-8532-3845-9D9B-551EF4DE32A8}" type="pres">
      <dgm:prSet presAssocID="{E3B10BA4-8C1E-9241-91FA-7E66F71B3E09}" presName="bgRect" presStyleLbl="bgShp" presStyleIdx="2" presStyleCnt="3"/>
      <dgm:spPr/>
    </dgm:pt>
    <dgm:pt modelId="{B5A9EA25-F59F-CD4E-80B5-897EE3C49D06}" type="pres">
      <dgm:prSet presAssocID="{E3B10BA4-8C1E-9241-91FA-7E66F71B3E09}" presName="bgRectTx" presStyleLbl="bgShp" presStyleIdx="2" presStyleCnt="3">
        <dgm:presLayoutVars>
          <dgm:bulletEnabled val="1"/>
        </dgm:presLayoutVars>
      </dgm:prSet>
      <dgm:spPr/>
    </dgm:pt>
  </dgm:ptLst>
  <dgm:cxnLst>
    <dgm:cxn modelId="{E6BB7304-B333-C248-9BB7-3B9F71AE8129}" type="presOf" srcId="{91CE92FC-EEA3-784E-AF24-C116FEC3732D}" destId="{687F579E-E7BB-DF49-A0CA-3ABB2EE7BCE7}" srcOrd="0" destOrd="0" presId="urn:microsoft.com/office/officeart/2005/8/layout/hierarchy6"/>
    <dgm:cxn modelId="{AB66B310-EF56-9447-98D6-DBB084CCE433}" type="presOf" srcId="{E3B10BA4-8C1E-9241-91FA-7E66F71B3E09}" destId="{3CE73243-8532-3845-9D9B-551EF4DE32A8}" srcOrd="0" destOrd="0" presId="urn:microsoft.com/office/officeart/2005/8/layout/hierarchy6"/>
    <dgm:cxn modelId="{12B36F17-EBE3-F342-BD08-71C70F974DE9}" type="presOf" srcId="{1D1DDE69-1078-BE43-86A2-C128BDF0F1B2}" destId="{03DCA43C-D800-C44E-A38B-729CEC5658F2}" srcOrd="0" destOrd="0" presId="urn:microsoft.com/office/officeart/2005/8/layout/hierarchy6"/>
    <dgm:cxn modelId="{42AEAC3A-C1B5-3E48-A650-0A80788DBEFD}" type="presOf" srcId="{91CE92FC-EEA3-784E-AF24-C116FEC3732D}" destId="{1683080A-5E07-C74A-9D1C-BEEDE9EDC88C}" srcOrd="1" destOrd="0" presId="urn:microsoft.com/office/officeart/2005/8/layout/hierarchy6"/>
    <dgm:cxn modelId="{4A10383D-E3F6-DF44-B0FB-85B424536E7E}" type="presOf" srcId="{7D07D52F-BDDB-284C-B94E-7BF50C6DDC71}" destId="{6AFEEB84-1B21-E142-882F-65CB5A0DAB3A}" srcOrd="0" destOrd="0" presId="urn:microsoft.com/office/officeart/2005/8/layout/hierarchy6"/>
    <dgm:cxn modelId="{57862B5B-4DEA-BF48-A9C2-47C107A301F6}" srcId="{E1903639-94D3-0C46-AA24-7207629EF108}" destId="{0B70A7EA-8D7E-F74B-997E-E031BA565556}" srcOrd="1" destOrd="0" parTransId="{02E8DD0A-8737-4743-A5A9-DF8A2CC1BF8B}" sibTransId="{69B04605-B39A-B044-8F79-0AC1ED033080}"/>
    <dgm:cxn modelId="{F48CEE62-745F-894C-A57B-96C41AF0E0FC}" type="presOf" srcId="{E3B10BA4-8C1E-9241-91FA-7E66F71B3E09}" destId="{B5A9EA25-F59F-CD4E-80B5-897EE3C49D06}" srcOrd="1" destOrd="0" presId="urn:microsoft.com/office/officeart/2005/8/layout/hierarchy6"/>
    <dgm:cxn modelId="{CB68F946-3CA3-654F-AA31-FED9DEF0D2D0}" type="presOf" srcId="{5797B673-058A-214E-8615-DF4909FE9915}" destId="{1C064894-4EE6-6541-BC2F-926506A269CF}" srcOrd="0" destOrd="0" presId="urn:microsoft.com/office/officeart/2005/8/layout/hierarchy6"/>
    <dgm:cxn modelId="{F5EC6547-6E2B-4E43-B334-4572D63B2395}" srcId="{1D1DDE69-1078-BE43-86A2-C128BDF0F1B2}" destId="{5797B673-058A-214E-8615-DF4909FE9915}" srcOrd="0" destOrd="0" parTransId="{DBA7F99C-0821-844C-AC14-A854ED3E28D2}" sibTransId="{AF5A4A55-E7A5-AE4F-B672-0DB133DA0941}"/>
    <dgm:cxn modelId="{1C2DD347-418E-2C49-B20A-00AED653D04E}" srcId="{0B70A7EA-8D7E-F74B-997E-E031BA565556}" destId="{C9943269-4144-7747-B17C-5F47F53DF41B}" srcOrd="0" destOrd="0" parTransId="{7A79F2E8-4924-C74E-A566-14A75D7D35F0}" sibTransId="{8F6BAA28-D28B-774A-A4B7-70E5AE0C7C6A}"/>
    <dgm:cxn modelId="{8F907A48-F96F-034F-B0BE-90FB6C3C7198}" srcId="{7D07D52F-BDDB-284C-B94E-7BF50C6DDC71}" destId="{55110A9F-C3C1-4E4C-AC90-9D5E24212CC2}" srcOrd="2" destOrd="0" parTransId="{FF37667F-0EB4-7F47-90D6-3C035DC6E5BC}" sibTransId="{738835EF-EA35-4D47-B899-9C0728495CFA}"/>
    <dgm:cxn modelId="{519A6A6D-0299-C34C-B41C-71079837AE09}" srcId="{7D07D52F-BDDB-284C-B94E-7BF50C6DDC71}" destId="{91CE92FC-EEA3-784E-AF24-C116FEC3732D}" srcOrd="1" destOrd="0" parTransId="{5C857DE5-40C5-0B40-8AB1-32D0295B8D6C}" sibTransId="{1A46BF5C-2510-B34E-A360-E29CA10359A3}"/>
    <dgm:cxn modelId="{0FC21650-FF30-CA49-B131-92DE7F1D9597}" srcId="{E1903639-94D3-0C46-AA24-7207629EF108}" destId="{1D1DDE69-1078-BE43-86A2-C128BDF0F1B2}" srcOrd="0" destOrd="0" parTransId="{ACD01E5A-10E1-464C-A362-BAAA6CE9C1A8}" sibTransId="{0874E807-0459-0843-B75C-4787348D64FD}"/>
    <dgm:cxn modelId="{E623B27B-4D91-AA4A-9ED7-3A0752516BA8}" type="presOf" srcId="{55110A9F-C3C1-4E4C-AC90-9D5E24212CC2}" destId="{C1C8256A-D403-1C40-B51B-8092933690E4}" srcOrd="0" destOrd="0" presId="urn:microsoft.com/office/officeart/2005/8/layout/hierarchy6"/>
    <dgm:cxn modelId="{097DDB87-E3A4-4745-8784-0C6A991E6C85}" type="presOf" srcId="{DBA7F99C-0821-844C-AC14-A854ED3E28D2}" destId="{8E366628-0527-204D-87CE-2C6E028836C3}" srcOrd="0" destOrd="0" presId="urn:microsoft.com/office/officeart/2005/8/layout/hierarchy6"/>
    <dgm:cxn modelId="{5288748A-E570-D745-B1D4-CFCD91F57862}" type="presOf" srcId="{02E8DD0A-8737-4743-A5A9-DF8A2CC1BF8B}" destId="{849C0D72-B61E-3A4B-A5B8-69442B8E72DB}" srcOrd="0" destOrd="0" presId="urn:microsoft.com/office/officeart/2005/8/layout/hierarchy6"/>
    <dgm:cxn modelId="{3BF8A494-9FA5-1A47-9FC0-83B590AB8A32}" srcId="{7D07D52F-BDDB-284C-B94E-7BF50C6DDC71}" destId="{E1903639-94D3-0C46-AA24-7207629EF108}" srcOrd="0" destOrd="0" parTransId="{D060FFB9-0A81-814B-AAB5-FE7E311307E0}" sibTransId="{18B60754-7912-1145-A086-A43D8524FE84}"/>
    <dgm:cxn modelId="{4151339B-AD75-FF43-A79E-D34BE050E6A5}" type="presOf" srcId="{7A79F2E8-4924-C74E-A566-14A75D7D35F0}" destId="{37EA6178-D92C-BA4E-AB7A-FC4402DCF810}" srcOrd="0" destOrd="0" presId="urn:microsoft.com/office/officeart/2005/8/layout/hierarchy6"/>
    <dgm:cxn modelId="{417860A4-BCAF-BB49-BE67-D1BED0702BDA}" type="presOf" srcId="{C9943269-4144-7747-B17C-5F47F53DF41B}" destId="{8E8A8B75-7522-684D-90EC-A4E97893A8EE}" srcOrd="0" destOrd="0" presId="urn:microsoft.com/office/officeart/2005/8/layout/hierarchy6"/>
    <dgm:cxn modelId="{A1D5DAC6-608A-C844-84DE-95598E191EF9}" srcId="{7D07D52F-BDDB-284C-B94E-7BF50C6DDC71}" destId="{E3B10BA4-8C1E-9241-91FA-7E66F71B3E09}" srcOrd="3" destOrd="0" parTransId="{B954873E-BA23-6243-B7DD-2F7816415DA3}" sibTransId="{B7889188-0D52-5B47-AD6B-63B79508B046}"/>
    <dgm:cxn modelId="{A80A41D5-2D26-4441-BA92-6BB5E7C0B16D}" type="presOf" srcId="{ACD01E5A-10E1-464C-A362-BAAA6CE9C1A8}" destId="{B027B9DE-BBA9-DA46-AFC7-7C22ED4FBFC7}" srcOrd="0" destOrd="0" presId="urn:microsoft.com/office/officeart/2005/8/layout/hierarchy6"/>
    <dgm:cxn modelId="{4794A2D9-98C1-6D4C-BC36-D1E00D420E0B}" type="presOf" srcId="{0B70A7EA-8D7E-F74B-997E-E031BA565556}" destId="{C7A66172-48C7-5C49-8475-4C96D22F5E24}" srcOrd="0" destOrd="0" presId="urn:microsoft.com/office/officeart/2005/8/layout/hierarchy6"/>
    <dgm:cxn modelId="{85067BDC-C69C-7548-89A7-9B6E1C767BAE}" type="presOf" srcId="{55110A9F-C3C1-4E4C-AC90-9D5E24212CC2}" destId="{F1799B8D-B3E1-364A-A9CA-30F63B0F5BD9}" srcOrd="1" destOrd="0" presId="urn:microsoft.com/office/officeart/2005/8/layout/hierarchy6"/>
    <dgm:cxn modelId="{0BEDB1EC-9257-3D42-81F5-99037634CAEC}" type="presOf" srcId="{E1903639-94D3-0C46-AA24-7207629EF108}" destId="{74B0CFC1-BF0D-6843-AE30-17144C77014C}" srcOrd="0" destOrd="0" presId="urn:microsoft.com/office/officeart/2005/8/layout/hierarchy6"/>
    <dgm:cxn modelId="{3A73879A-A4E6-234A-80BC-0C6998038719}" type="presParOf" srcId="{6AFEEB84-1B21-E142-882F-65CB5A0DAB3A}" destId="{AEF0018F-3C04-6443-A5BC-95AEE5E32345}" srcOrd="0" destOrd="0" presId="urn:microsoft.com/office/officeart/2005/8/layout/hierarchy6"/>
    <dgm:cxn modelId="{A6DCB220-284F-5047-8827-7B698B670D71}" type="presParOf" srcId="{AEF0018F-3C04-6443-A5BC-95AEE5E32345}" destId="{C7520877-CFCE-BE48-85E8-C05D0CB4B72B}" srcOrd="0" destOrd="0" presId="urn:microsoft.com/office/officeart/2005/8/layout/hierarchy6"/>
    <dgm:cxn modelId="{EEABAE0B-F34D-D045-9A95-426061F13433}" type="presParOf" srcId="{AEF0018F-3C04-6443-A5BC-95AEE5E32345}" destId="{E593438E-E8C4-C94E-B08C-B2A7AB4B90C9}" srcOrd="1" destOrd="0" presId="urn:microsoft.com/office/officeart/2005/8/layout/hierarchy6"/>
    <dgm:cxn modelId="{F521C082-643F-0444-9EA1-07AA48E6514B}" type="presParOf" srcId="{E593438E-E8C4-C94E-B08C-B2A7AB4B90C9}" destId="{780EA629-4BDF-5C40-9BC6-4AC99122C0D1}" srcOrd="0" destOrd="0" presId="urn:microsoft.com/office/officeart/2005/8/layout/hierarchy6"/>
    <dgm:cxn modelId="{4742C6C1-AC83-4B47-A513-187F06348229}" type="presParOf" srcId="{780EA629-4BDF-5C40-9BC6-4AC99122C0D1}" destId="{74B0CFC1-BF0D-6843-AE30-17144C77014C}" srcOrd="0" destOrd="0" presId="urn:microsoft.com/office/officeart/2005/8/layout/hierarchy6"/>
    <dgm:cxn modelId="{4DE2AB2E-3054-1243-9BEF-0867FE76F12A}" type="presParOf" srcId="{780EA629-4BDF-5C40-9BC6-4AC99122C0D1}" destId="{2AD8D4AE-39A0-554C-B133-F2DD1EA8B6A5}" srcOrd="1" destOrd="0" presId="urn:microsoft.com/office/officeart/2005/8/layout/hierarchy6"/>
    <dgm:cxn modelId="{9650A961-73D2-9F4A-B014-1FBEBA0D0049}" type="presParOf" srcId="{2AD8D4AE-39A0-554C-B133-F2DD1EA8B6A5}" destId="{B027B9DE-BBA9-DA46-AFC7-7C22ED4FBFC7}" srcOrd="0" destOrd="0" presId="urn:microsoft.com/office/officeart/2005/8/layout/hierarchy6"/>
    <dgm:cxn modelId="{5B702FF5-1FAE-3940-AEED-9FEFBEF2C652}" type="presParOf" srcId="{2AD8D4AE-39A0-554C-B133-F2DD1EA8B6A5}" destId="{ADED81AA-267B-6049-9D5C-FBC96BB9D1D1}" srcOrd="1" destOrd="0" presId="urn:microsoft.com/office/officeart/2005/8/layout/hierarchy6"/>
    <dgm:cxn modelId="{777DEBDD-E8C2-F34B-B362-CB96494C4874}" type="presParOf" srcId="{ADED81AA-267B-6049-9D5C-FBC96BB9D1D1}" destId="{03DCA43C-D800-C44E-A38B-729CEC5658F2}" srcOrd="0" destOrd="0" presId="urn:microsoft.com/office/officeart/2005/8/layout/hierarchy6"/>
    <dgm:cxn modelId="{24A2DA0E-E60F-6144-9F17-8D6EB9E56CC5}" type="presParOf" srcId="{ADED81AA-267B-6049-9D5C-FBC96BB9D1D1}" destId="{0A6C8446-6A1C-3347-968D-7DE53FA47721}" srcOrd="1" destOrd="0" presId="urn:microsoft.com/office/officeart/2005/8/layout/hierarchy6"/>
    <dgm:cxn modelId="{D496E5AC-F6BB-B145-B63E-DD5107E3C19B}" type="presParOf" srcId="{0A6C8446-6A1C-3347-968D-7DE53FA47721}" destId="{8E366628-0527-204D-87CE-2C6E028836C3}" srcOrd="0" destOrd="0" presId="urn:microsoft.com/office/officeart/2005/8/layout/hierarchy6"/>
    <dgm:cxn modelId="{86A5CE49-411B-074C-9684-FFFF4DCBFA59}" type="presParOf" srcId="{0A6C8446-6A1C-3347-968D-7DE53FA47721}" destId="{BA9144E8-B674-EE41-88C6-41799A16AEE0}" srcOrd="1" destOrd="0" presId="urn:microsoft.com/office/officeart/2005/8/layout/hierarchy6"/>
    <dgm:cxn modelId="{3D372E18-809D-524D-8DBD-E7109EE98409}" type="presParOf" srcId="{BA9144E8-B674-EE41-88C6-41799A16AEE0}" destId="{1C064894-4EE6-6541-BC2F-926506A269CF}" srcOrd="0" destOrd="0" presId="urn:microsoft.com/office/officeart/2005/8/layout/hierarchy6"/>
    <dgm:cxn modelId="{560E77B9-388F-324B-8BEC-A2885428A055}" type="presParOf" srcId="{BA9144E8-B674-EE41-88C6-41799A16AEE0}" destId="{DFD05F77-E519-B642-A36A-7876FF319F93}" srcOrd="1" destOrd="0" presId="urn:microsoft.com/office/officeart/2005/8/layout/hierarchy6"/>
    <dgm:cxn modelId="{4ED10E2C-69B1-1145-9221-FE074F1DB4D0}" type="presParOf" srcId="{2AD8D4AE-39A0-554C-B133-F2DD1EA8B6A5}" destId="{849C0D72-B61E-3A4B-A5B8-69442B8E72DB}" srcOrd="2" destOrd="0" presId="urn:microsoft.com/office/officeart/2005/8/layout/hierarchy6"/>
    <dgm:cxn modelId="{CCD73F49-FB70-EF4C-91F2-A7CB2CE3BC0C}" type="presParOf" srcId="{2AD8D4AE-39A0-554C-B133-F2DD1EA8B6A5}" destId="{CD9199F2-FF46-1A44-A989-772D46811A4C}" srcOrd="3" destOrd="0" presId="urn:microsoft.com/office/officeart/2005/8/layout/hierarchy6"/>
    <dgm:cxn modelId="{DC2F794A-52B3-DB49-84C8-6708972B3CDF}" type="presParOf" srcId="{CD9199F2-FF46-1A44-A989-772D46811A4C}" destId="{C7A66172-48C7-5C49-8475-4C96D22F5E24}" srcOrd="0" destOrd="0" presId="urn:microsoft.com/office/officeart/2005/8/layout/hierarchy6"/>
    <dgm:cxn modelId="{4339CA4D-6685-414F-B127-D826F95AC4C8}" type="presParOf" srcId="{CD9199F2-FF46-1A44-A989-772D46811A4C}" destId="{8C632A8F-A6C6-7C40-A0AE-4F1B90CF29B8}" srcOrd="1" destOrd="0" presId="urn:microsoft.com/office/officeart/2005/8/layout/hierarchy6"/>
    <dgm:cxn modelId="{8F5CE9E6-32B0-0047-A38C-D84B5B9326A6}" type="presParOf" srcId="{8C632A8F-A6C6-7C40-A0AE-4F1B90CF29B8}" destId="{37EA6178-D92C-BA4E-AB7A-FC4402DCF810}" srcOrd="0" destOrd="0" presId="urn:microsoft.com/office/officeart/2005/8/layout/hierarchy6"/>
    <dgm:cxn modelId="{3AEF2334-33D2-0F47-BD53-0A51C325625C}" type="presParOf" srcId="{8C632A8F-A6C6-7C40-A0AE-4F1B90CF29B8}" destId="{FF0BD564-768E-B248-8FCE-5ABCB0FB6A1D}" srcOrd="1" destOrd="0" presId="urn:microsoft.com/office/officeart/2005/8/layout/hierarchy6"/>
    <dgm:cxn modelId="{A09B5FE6-DEB5-7040-B00F-D5F95C363BE9}" type="presParOf" srcId="{FF0BD564-768E-B248-8FCE-5ABCB0FB6A1D}" destId="{8E8A8B75-7522-684D-90EC-A4E97893A8EE}" srcOrd="0" destOrd="0" presId="urn:microsoft.com/office/officeart/2005/8/layout/hierarchy6"/>
    <dgm:cxn modelId="{880AB615-2DBF-514E-8FA4-719EDEE72834}" type="presParOf" srcId="{FF0BD564-768E-B248-8FCE-5ABCB0FB6A1D}" destId="{CA2047D4-065F-5D4D-AE4D-9F17CA4ACAEA}" srcOrd="1" destOrd="0" presId="urn:microsoft.com/office/officeart/2005/8/layout/hierarchy6"/>
    <dgm:cxn modelId="{65FE3941-5307-F847-BE15-6F4C9E108036}" type="presParOf" srcId="{6AFEEB84-1B21-E142-882F-65CB5A0DAB3A}" destId="{E47ED5A1-4BCA-B14F-B435-E5D15538AD5A}" srcOrd="1" destOrd="0" presId="urn:microsoft.com/office/officeart/2005/8/layout/hierarchy6"/>
    <dgm:cxn modelId="{2A92F6F7-B583-D741-8557-13605D8E6D93}" type="presParOf" srcId="{E47ED5A1-4BCA-B14F-B435-E5D15538AD5A}" destId="{AFA78910-9917-4C4A-8D5B-3B5D98187255}" srcOrd="0" destOrd="0" presId="urn:microsoft.com/office/officeart/2005/8/layout/hierarchy6"/>
    <dgm:cxn modelId="{8AEC4AC5-356B-D445-8DFF-43B1FC52534B}" type="presParOf" srcId="{AFA78910-9917-4C4A-8D5B-3B5D98187255}" destId="{687F579E-E7BB-DF49-A0CA-3ABB2EE7BCE7}" srcOrd="0" destOrd="0" presId="urn:microsoft.com/office/officeart/2005/8/layout/hierarchy6"/>
    <dgm:cxn modelId="{72E8BACD-B395-2243-967F-E2A67B38D9B0}" type="presParOf" srcId="{AFA78910-9917-4C4A-8D5B-3B5D98187255}" destId="{1683080A-5E07-C74A-9D1C-BEEDE9EDC88C}" srcOrd="1" destOrd="0" presId="urn:microsoft.com/office/officeart/2005/8/layout/hierarchy6"/>
    <dgm:cxn modelId="{9F8C2309-8B35-9E4C-9EDB-D44F4582F00C}" type="presParOf" srcId="{E47ED5A1-4BCA-B14F-B435-E5D15538AD5A}" destId="{5258FAEE-F915-6E4C-BE92-6A26A1C4B779}" srcOrd="1" destOrd="0" presId="urn:microsoft.com/office/officeart/2005/8/layout/hierarchy6"/>
    <dgm:cxn modelId="{9B69891D-68D7-9A43-8A80-2AF183E98FBA}" type="presParOf" srcId="{5258FAEE-F915-6E4C-BE92-6A26A1C4B779}" destId="{0BA9521C-6B71-C740-A335-346F0687400D}" srcOrd="0" destOrd="0" presId="urn:microsoft.com/office/officeart/2005/8/layout/hierarchy6"/>
    <dgm:cxn modelId="{F441037B-BE6A-FA4D-921D-9A34E8F60323}" type="presParOf" srcId="{E47ED5A1-4BCA-B14F-B435-E5D15538AD5A}" destId="{80075261-DB0B-524E-A102-E7C60AC9C302}" srcOrd="2" destOrd="0" presId="urn:microsoft.com/office/officeart/2005/8/layout/hierarchy6"/>
    <dgm:cxn modelId="{DF8AD953-E3F2-F743-AFFC-1890A3664395}" type="presParOf" srcId="{80075261-DB0B-524E-A102-E7C60AC9C302}" destId="{C1C8256A-D403-1C40-B51B-8092933690E4}" srcOrd="0" destOrd="0" presId="urn:microsoft.com/office/officeart/2005/8/layout/hierarchy6"/>
    <dgm:cxn modelId="{5C1F5C01-79C9-9246-ABD8-D1225D4B9E03}" type="presParOf" srcId="{80075261-DB0B-524E-A102-E7C60AC9C302}" destId="{F1799B8D-B3E1-364A-A9CA-30F63B0F5BD9}" srcOrd="1" destOrd="0" presId="urn:microsoft.com/office/officeart/2005/8/layout/hierarchy6"/>
    <dgm:cxn modelId="{F7FE1D2A-4DF9-5048-97A6-F6A759E673A4}" type="presParOf" srcId="{E47ED5A1-4BCA-B14F-B435-E5D15538AD5A}" destId="{C8EFD6E1-23A5-8943-8D1C-61CFFCE343EB}" srcOrd="3" destOrd="0" presId="urn:microsoft.com/office/officeart/2005/8/layout/hierarchy6"/>
    <dgm:cxn modelId="{51575FC1-AFE4-E04D-8471-0E782FE6B451}" type="presParOf" srcId="{C8EFD6E1-23A5-8943-8D1C-61CFFCE343EB}" destId="{10F8AAF6-6BC5-6B4E-B960-EE9842A71280}" srcOrd="0" destOrd="0" presId="urn:microsoft.com/office/officeart/2005/8/layout/hierarchy6"/>
    <dgm:cxn modelId="{8CFCBBF7-C7DC-0A48-BE22-EC57A790C74D}" type="presParOf" srcId="{E47ED5A1-4BCA-B14F-B435-E5D15538AD5A}" destId="{412490E3-EC6D-BA44-9C4F-DDD61D4DB797}" srcOrd="4" destOrd="0" presId="urn:microsoft.com/office/officeart/2005/8/layout/hierarchy6"/>
    <dgm:cxn modelId="{9D6F7C07-14D0-A74B-9679-D2BE910831F6}" type="presParOf" srcId="{412490E3-EC6D-BA44-9C4F-DDD61D4DB797}" destId="{3CE73243-8532-3845-9D9B-551EF4DE32A8}" srcOrd="0" destOrd="0" presId="urn:microsoft.com/office/officeart/2005/8/layout/hierarchy6"/>
    <dgm:cxn modelId="{8BD73DB1-C143-1047-948F-A65801896CDE}" type="presParOf" srcId="{412490E3-EC6D-BA44-9C4F-DDD61D4DB797}" destId="{B5A9EA25-F59F-CD4E-80B5-897EE3C49D06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CE73243-8532-3845-9D9B-551EF4DE32A8}">
      <dsp:nvSpPr>
        <dsp:cNvPr id="0" name=""/>
        <dsp:cNvSpPr/>
      </dsp:nvSpPr>
      <dsp:spPr>
        <a:xfrm>
          <a:off x="0" y="1853822"/>
          <a:ext cx="5943600" cy="792866"/>
        </a:xfrm>
        <a:prstGeom prst="roundRect">
          <a:avLst>
            <a:gd name="adj" fmla="val 10000"/>
          </a:avLst>
        </a:prstGeom>
        <a:solidFill>
          <a:schemeClr val="accent2">
            <a:lumMod val="20000"/>
            <a:lumOff val="8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 Need multicenter validation of tests to accurately risk stratify IPM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Complementary role of advanced diagnostic tests</a:t>
          </a:r>
        </a:p>
      </dsp:txBody>
      <dsp:txXfrm>
        <a:off x="0" y="1853822"/>
        <a:ext cx="1783080" cy="792866"/>
      </dsp:txXfrm>
    </dsp:sp>
    <dsp:sp modelId="{C1C8256A-D403-1C40-B51B-8092933690E4}">
      <dsp:nvSpPr>
        <dsp:cNvPr id="0" name=""/>
        <dsp:cNvSpPr/>
      </dsp:nvSpPr>
      <dsp:spPr>
        <a:xfrm>
          <a:off x="0" y="928811"/>
          <a:ext cx="5943600" cy="792866"/>
        </a:xfrm>
        <a:prstGeom prst="roundRect">
          <a:avLst>
            <a:gd name="adj" fmla="val 10000"/>
          </a:avLst>
        </a:prstGeom>
        <a:solidFill>
          <a:schemeClr val="accent2">
            <a:lumMod val="20000"/>
            <a:lumOff val="8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Accurate Determination of Risk?- Size, Growth, Intracystic feature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  Multidisciplinary consensus</a:t>
          </a:r>
        </a:p>
      </dsp:txBody>
      <dsp:txXfrm>
        <a:off x="0" y="928811"/>
        <a:ext cx="1783080" cy="792866"/>
      </dsp:txXfrm>
    </dsp:sp>
    <dsp:sp modelId="{687F579E-E7BB-DF49-A0CA-3ABB2EE7BCE7}">
      <dsp:nvSpPr>
        <dsp:cNvPr id="0" name=""/>
        <dsp:cNvSpPr/>
      </dsp:nvSpPr>
      <dsp:spPr>
        <a:xfrm>
          <a:off x="0" y="3800"/>
          <a:ext cx="5943600" cy="792866"/>
        </a:xfrm>
        <a:prstGeom prst="roundRect">
          <a:avLst>
            <a:gd name="adj" fmla="val 10000"/>
          </a:avLst>
        </a:prstGeom>
        <a:solidFill>
          <a:schemeClr val="accent2">
            <a:lumMod val="20000"/>
            <a:lumOff val="8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Increasing Prevalence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High Cost of Surveillan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 panose="020B0604020202020204" pitchFamily="34" charset="0"/>
              <a:cs typeface="Arial" panose="020B0604020202020204" pitchFamily="34" charset="0"/>
            </a:rPr>
            <a:t> Low Probability of Malignancy</a:t>
          </a:r>
        </a:p>
      </dsp:txBody>
      <dsp:txXfrm>
        <a:off x="0" y="3800"/>
        <a:ext cx="1783080" cy="792866"/>
      </dsp:txXfrm>
    </dsp:sp>
    <dsp:sp modelId="{74B0CFC1-BF0D-6843-AE30-17144C77014C}">
      <dsp:nvSpPr>
        <dsp:cNvPr id="0" name=""/>
        <dsp:cNvSpPr/>
      </dsp:nvSpPr>
      <dsp:spPr>
        <a:xfrm>
          <a:off x="3308362" y="69872"/>
          <a:ext cx="991083" cy="660722"/>
        </a:xfrm>
        <a:prstGeom prst="roundRect">
          <a:avLst>
            <a:gd name="adj" fmla="val 10000"/>
          </a:avLst>
        </a:prstGeom>
        <a:solidFill>
          <a:schemeClr val="accent1">
            <a:lumMod val="60000"/>
            <a:lumOff val="4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PCL</a:t>
          </a:r>
        </a:p>
      </dsp:txBody>
      <dsp:txXfrm>
        <a:off x="3327714" y="89224"/>
        <a:ext cx="952379" cy="622018"/>
      </dsp:txXfrm>
    </dsp:sp>
    <dsp:sp modelId="{B027B9DE-BBA9-DA46-AFC7-7C22ED4FBFC7}">
      <dsp:nvSpPr>
        <dsp:cNvPr id="0" name=""/>
        <dsp:cNvSpPr/>
      </dsp:nvSpPr>
      <dsp:spPr>
        <a:xfrm>
          <a:off x="2991517" y="730594"/>
          <a:ext cx="812386" cy="264288"/>
        </a:xfrm>
        <a:custGeom>
          <a:avLst/>
          <a:gdLst/>
          <a:ahLst/>
          <a:cxnLst/>
          <a:rect l="0" t="0" r="0" b="0"/>
          <a:pathLst>
            <a:path>
              <a:moveTo>
                <a:pt x="812386" y="0"/>
              </a:moveTo>
              <a:lnTo>
                <a:pt x="812386" y="132144"/>
              </a:lnTo>
              <a:lnTo>
                <a:pt x="0" y="132144"/>
              </a:lnTo>
              <a:lnTo>
                <a:pt x="0" y="264288"/>
              </a:lnTo>
            </a:path>
          </a:pathLst>
        </a:custGeom>
        <a:noFill/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DCA43C-D800-C44E-A38B-729CEC5658F2}">
      <dsp:nvSpPr>
        <dsp:cNvPr id="0" name=""/>
        <dsp:cNvSpPr/>
      </dsp:nvSpPr>
      <dsp:spPr>
        <a:xfrm>
          <a:off x="2495975" y="994883"/>
          <a:ext cx="991083" cy="660722"/>
        </a:xfrm>
        <a:prstGeom prst="roundRect">
          <a:avLst>
            <a:gd name="adj" fmla="val 10000"/>
          </a:avLst>
        </a:prstGeom>
        <a:solidFill>
          <a:schemeClr val="accent6">
            <a:lumMod val="60000"/>
            <a:lumOff val="4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Low Risk</a:t>
          </a:r>
        </a:p>
      </dsp:txBody>
      <dsp:txXfrm>
        <a:off x="2515327" y="1014235"/>
        <a:ext cx="952379" cy="622018"/>
      </dsp:txXfrm>
    </dsp:sp>
    <dsp:sp modelId="{8E366628-0527-204D-87CE-2C6E028836C3}">
      <dsp:nvSpPr>
        <dsp:cNvPr id="0" name=""/>
        <dsp:cNvSpPr/>
      </dsp:nvSpPr>
      <dsp:spPr>
        <a:xfrm>
          <a:off x="2945797" y="1655606"/>
          <a:ext cx="91440" cy="264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4288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C064894-4EE6-6541-BC2F-926506A269CF}">
      <dsp:nvSpPr>
        <dsp:cNvPr id="0" name=""/>
        <dsp:cNvSpPr/>
      </dsp:nvSpPr>
      <dsp:spPr>
        <a:xfrm>
          <a:off x="2327793" y="1919895"/>
          <a:ext cx="1327447" cy="678918"/>
        </a:xfrm>
        <a:prstGeom prst="roundRect">
          <a:avLst>
            <a:gd name="adj" fmla="val 10000"/>
          </a:avLst>
        </a:prstGeom>
        <a:solidFill>
          <a:schemeClr val="bg1">
            <a:lumMod val="75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Imaging, Cyst fluid CEA, Cytology, &amp; Glucose</a:t>
          </a:r>
        </a:p>
      </dsp:txBody>
      <dsp:txXfrm>
        <a:off x="2347678" y="1939780"/>
        <a:ext cx="1287677" cy="639148"/>
      </dsp:txXfrm>
    </dsp:sp>
    <dsp:sp modelId="{849C0D72-B61E-3A4B-A5B8-69442B8E72DB}">
      <dsp:nvSpPr>
        <dsp:cNvPr id="0" name=""/>
        <dsp:cNvSpPr/>
      </dsp:nvSpPr>
      <dsp:spPr>
        <a:xfrm>
          <a:off x="3803904" y="730594"/>
          <a:ext cx="812386" cy="264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2144"/>
              </a:lnTo>
              <a:lnTo>
                <a:pt x="812386" y="132144"/>
              </a:lnTo>
              <a:lnTo>
                <a:pt x="812386" y="264288"/>
              </a:lnTo>
            </a:path>
          </a:pathLst>
        </a:custGeom>
        <a:noFill/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A66172-48C7-5C49-8475-4C96D22F5E24}">
      <dsp:nvSpPr>
        <dsp:cNvPr id="0" name=""/>
        <dsp:cNvSpPr/>
      </dsp:nvSpPr>
      <dsp:spPr>
        <a:xfrm>
          <a:off x="4120748" y="994883"/>
          <a:ext cx="991083" cy="660722"/>
        </a:xfrm>
        <a:prstGeom prst="roundRect">
          <a:avLst>
            <a:gd name="adj" fmla="val 10000"/>
          </a:avLst>
        </a:prstGeom>
        <a:solidFill>
          <a:schemeClr val="accent6">
            <a:lumMod val="60000"/>
            <a:lumOff val="40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High Risk</a:t>
          </a:r>
        </a:p>
      </dsp:txBody>
      <dsp:txXfrm>
        <a:off x="4140100" y="1014235"/>
        <a:ext cx="952379" cy="622018"/>
      </dsp:txXfrm>
    </dsp:sp>
    <dsp:sp modelId="{37EA6178-D92C-BA4E-AB7A-FC4402DCF810}">
      <dsp:nvSpPr>
        <dsp:cNvPr id="0" name=""/>
        <dsp:cNvSpPr/>
      </dsp:nvSpPr>
      <dsp:spPr>
        <a:xfrm>
          <a:off x="4570570" y="1655606"/>
          <a:ext cx="91440" cy="264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4288"/>
              </a:lnTo>
            </a:path>
          </a:pathLst>
        </a:custGeom>
        <a:noFill/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8A8B75-7522-684D-90EC-A4E97893A8EE}">
      <dsp:nvSpPr>
        <dsp:cNvPr id="0" name=""/>
        <dsp:cNvSpPr/>
      </dsp:nvSpPr>
      <dsp:spPr>
        <a:xfrm>
          <a:off x="3952566" y="1919895"/>
          <a:ext cx="1327447" cy="678918"/>
        </a:xfrm>
        <a:prstGeom prst="roundRect">
          <a:avLst>
            <a:gd name="adj" fmla="val 10000"/>
          </a:avLst>
        </a:prstGeom>
        <a:solidFill>
          <a:schemeClr val="bg1">
            <a:lumMod val="75000"/>
          </a:schemeClr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>
              <a:latin typeface="Arial" panose="020B0604020202020204" pitchFamily="34" charset="0"/>
              <a:cs typeface="Arial" panose="020B0604020202020204" pitchFamily="34" charset="0"/>
            </a:rPr>
            <a:t>Advanced Diagnostics for Risk Stratification</a:t>
          </a:r>
        </a:p>
      </dsp:txBody>
      <dsp:txXfrm>
        <a:off x="3972451" y="1939780"/>
        <a:ext cx="1287677" cy="6391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7</Pages>
  <Words>6795</Words>
  <Characters>38733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hna, Somashekar</dc:creator>
  <cp:lastModifiedBy>dell</cp:lastModifiedBy>
  <cp:revision>9</cp:revision>
  <dcterms:created xsi:type="dcterms:W3CDTF">2022-01-19T05:44:00Z</dcterms:created>
  <dcterms:modified xsi:type="dcterms:W3CDTF">2022-02-09T01:22:00Z</dcterms:modified>
</cp:coreProperties>
</file>